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A24EFEB" w14:textId="1F721863" w:rsidR="00736235" w:rsidRDefault="00D87F9E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4F4FAC77" wp14:editId="180E88EA">
                <wp:simplePos x="0" y="0"/>
                <wp:positionH relativeFrom="margin">
                  <wp:posOffset>4838700</wp:posOffset>
                </wp:positionH>
                <wp:positionV relativeFrom="paragraph">
                  <wp:posOffset>163195</wp:posOffset>
                </wp:positionV>
                <wp:extent cx="2346325" cy="1257300"/>
                <wp:effectExtent l="0" t="0" r="15875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325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03BCE" w14:textId="77777777" w:rsidR="000D4CA6" w:rsidRPr="00657DDC" w:rsidRDefault="000D4CA6" w:rsidP="001E222C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lang w:val="en-CA"/>
                              </w:rPr>
                            </w:pPr>
                          </w:p>
                          <w:p w14:paraId="227AE671" w14:textId="77777777" w:rsidR="000D4CA6" w:rsidRDefault="000D4CA6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FE753E4" w14:textId="77777777" w:rsidR="000D4CA6" w:rsidRDefault="000D4CA6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777218F" w14:textId="3D5A7242" w:rsidR="000D4CA6" w:rsidRPr="001D0365" w:rsidRDefault="000D4CA6" w:rsidP="001D036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</w:pPr>
                            <w:r w:rsidRPr="001D0365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 xml:space="preserve">Add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>Patient Information l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4FAC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1pt;margin-top:12.85pt;width:184.75pt;height:99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">
                <v:stroke dashstyle="longDash"/>
                <v:textbox>
                  <w:txbxContent>
                    <w:p w14:paraId="74A03BCE" w14:textId="77777777" w:rsidR="000D4CA6" w:rsidRPr="00657DDC" w:rsidRDefault="000D4CA6" w:rsidP="001E222C">
                      <w:pPr>
                        <w:rPr>
                          <w:rFonts w:asciiTheme="minorHAnsi" w:hAnsiTheme="minorHAnsi" w:cstheme="minorHAnsi"/>
                          <w:sz w:val="20"/>
                          <w:lang w:val="en-CA"/>
                        </w:rPr>
                      </w:pPr>
                    </w:p>
                    <w:p w14:paraId="227AE671" w14:textId="77777777" w:rsidR="000D4CA6" w:rsidRDefault="000D4CA6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FE753E4" w14:textId="77777777" w:rsidR="000D4CA6" w:rsidRDefault="000D4CA6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777218F" w14:textId="3D5A7242" w:rsidR="000D4CA6" w:rsidRPr="001D0365" w:rsidRDefault="000D4CA6" w:rsidP="001D0365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</w:pPr>
                      <w:r w:rsidRPr="001D0365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 xml:space="preserve">Add </w:t>
                      </w:r>
                      <w:r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>Patient Information lab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7DB6"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1520" behindDoc="1" locked="0" layoutInCell="1" allowOverlap="1" wp14:anchorId="17CF7337" wp14:editId="771E628E">
                <wp:simplePos x="0" y="0"/>
                <wp:positionH relativeFrom="margin">
                  <wp:posOffset>462280</wp:posOffset>
                </wp:positionH>
                <wp:positionV relativeFrom="paragraph">
                  <wp:posOffset>130175</wp:posOffset>
                </wp:positionV>
                <wp:extent cx="1303020" cy="655320"/>
                <wp:effectExtent l="0" t="0" r="11430" b="11430"/>
                <wp:wrapTight wrapText="bothSides">
                  <wp:wrapPolygon edited="0">
                    <wp:start x="0" y="0"/>
                    <wp:lineTo x="0" y="21349"/>
                    <wp:lineTo x="21474" y="21349"/>
                    <wp:lineTo x="21474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3020" cy="655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25199" w14:textId="77777777" w:rsidR="000D4CA6" w:rsidRDefault="000D4CA6" w:rsidP="00AE6FEA">
                            <w:pPr>
                              <w:jc w:val="center"/>
                            </w:pPr>
                          </w:p>
                          <w:p w14:paraId="21347877" w14:textId="1F2A0CEE" w:rsidR="000D4CA6" w:rsidRPr="00C43D1C" w:rsidRDefault="000D4CA6" w:rsidP="00AE6FE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</w:pPr>
                            <w:r w:rsidRPr="00C43D1C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  <w:t>Add HA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F7337" id="_x0000_s1027" type="#_x0000_t202" style="position:absolute;margin-left:36.4pt;margin-top:10.25pt;width:102.6pt;height:51.6pt;z-index:-251624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">
                <v:stroke dashstyle="longDash"/>
                <v:textbox>
                  <w:txbxContent>
                    <w:p w14:paraId="5EF25199" w14:textId="77777777" w:rsidR="000D4CA6" w:rsidRDefault="000D4CA6" w:rsidP="00AE6FEA">
                      <w:pPr>
                        <w:jc w:val="center"/>
                      </w:pPr>
                    </w:p>
                    <w:p w14:paraId="21347877" w14:textId="1F2A0CEE" w:rsidR="000D4CA6" w:rsidRPr="00C43D1C" w:rsidRDefault="000D4CA6" w:rsidP="00AE6FEA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</w:pPr>
                      <w:r w:rsidRPr="00C43D1C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  <w:t>Add HA logo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6EBE6AC" w14:textId="2966FFBB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</w:p>
    <w:p w14:paraId="62FD3C42" w14:textId="3ABC22A1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27FD9FC5" w14:textId="4328B7C5" w:rsidR="00BE229D" w:rsidRPr="009F21A3" w:rsidRDefault="00DD466E" w:rsidP="00E378B8">
      <w:pPr>
        <w:autoSpaceDE w:val="0"/>
        <w:autoSpaceDN w:val="0"/>
        <w:adjustRightInd w:val="0"/>
        <w:ind w:right="463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112" behindDoc="0" locked="1" layoutInCell="0" allowOverlap="1" wp14:anchorId="2E8003AC" wp14:editId="29926E27">
                <wp:simplePos x="0" y="0"/>
                <wp:positionH relativeFrom="page">
                  <wp:posOffset>685165</wp:posOffset>
                </wp:positionH>
                <wp:positionV relativeFrom="page">
                  <wp:posOffset>1136015</wp:posOffset>
                </wp:positionV>
                <wp:extent cx="3955415" cy="411480"/>
                <wp:effectExtent l="0" t="0" r="6985" b="7620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55415" cy="41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9FCC88A" w14:textId="77777777" w:rsidR="00684725" w:rsidRDefault="00684725" w:rsidP="00684725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Standing Orders – ADPKD: Not</w:t>
                            </w:r>
                            <w:r w:rsidRPr="002C1D36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 on Tolvaptan</w:t>
                            </w:r>
                          </w:p>
                          <w:p w14:paraId="1FDA34B6" w14:textId="1F8E4CC8" w:rsidR="000D4CA6" w:rsidRDefault="000D4CA6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Kidney Care Clinic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8003AC" id="Rectangle 5" o:spid="_x0000_s1028" style="position:absolute;margin-left:53.95pt;margin-top:89.45pt;width:311.45pt;height:32.4pt;z-index:25167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" o:allowincell="f" filled="f" stroked="f">
                <v:textbox inset="0,0,0,0">
                  <w:txbxContent>
                    <w:p w14:paraId="29FCC88A" w14:textId="77777777" w:rsidR="00684725" w:rsidRDefault="00684725" w:rsidP="00684725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  <w:t>Standing Orders – ADPKD: Not</w:t>
                      </w:r>
                      <w:r w:rsidRPr="002C1D36"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 on Tolvaptan</w:t>
                      </w:r>
                    </w:p>
                    <w:p w14:paraId="1FDA34B6" w14:textId="1F8E4CC8" w:rsidR="000D4CA6" w:rsidRDefault="000D4CA6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Kidney Care Clinic </w:t>
                      </w: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5B670017" w14:textId="0D6AC8C2" w:rsidR="00BE229D" w:rsidRPr="009F21A3" w:rsidRDefault="000D4CA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7B9CF875" wp14:editId="6420E3EE">
                <wp:simplePos x="0" y="0"/>
                <wp:positionH relativeFrom="margin">
                  <wp:align>left</wp:align>
                </wp:positionH>
                <wp:positionV relativeFrom="paragraph">
                  <wp:posOffset>11007</wp:posOffset>
                </wp:positionV>
                <wp:extent cx="213360" cy="205740"/>
                <wp:effectExtent l="0" t="0" r="1524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643031" w14:textId="77777777" w:rsidR="000D4CA6" w:rsidRDefault="000D4CA6" w:rsidP="000D4C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9CF875" id="Oval 3" o:spid="_x0000_s1029" style="position:absolute;margin-left:0;margin-top:.85pt;width:16.8pt;height:16.2pt;z-index:2517099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" fillcolor="#f2f2f2 [3052]" strokecolor="black [3213]" strokeweight=".25pt">
                <v:stroke dashstyle="dash" joinstyle="miter"/>
                <v:textbox>
                  <w:txbxContent>
                    <w:p w14:paraId="7E643031" w14:textId="77777777" w:rsidR="000D4CA6" w:rsidRDefault="000D4CA6" w:rsidP="000D4CA6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97B6872" w14:textId="4EFA21FD" w:rsidR="003965EF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</w:t>
      </w:r>
    </w:p>
    <w:p w14:paraId="2E629B15" w14:textId="3060D226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10"/>
          <w:szCs w:val="10"/>
        </w:rPr>
      </w:pPr>
    </w:p>
    <w:p w14:paraId="29B4E505" w14:textId="5106BCC1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1BC2CBA2" w14:textId="3A7C8E5D" w:rsidR="003965EF" w:rsidRDefault="00C7329E" w:rsidP="001E222C">
      <w:pPr>
        <w:tabs>
          <w:tab w:val="left" w:pos="3084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3087" behindDoc="0" locked="0" layoutInCell="1" allowOverlap="1" wp14:anchorId="1411AB69" wp14:editId="77918AC7">
                <wp:simplePos x="0" y="0"/>
                <wp:positionH relativeFrom="column">
                  <wp:posOffset>434340</wp:posOffset>
                </wp:positionH>
                <wp:positionV relativeFrom="paragraph">
                  <wp:posOffset>31115</wp:posOffset>
                </wp:positionV>
                <wp:extent cx="2286000" cy="251460"/>
                <wp:effectExtent l="0" t="0" r="19050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148C9C" w14:textId="5D847458" w:rsidR="000D4CA6" w:rsidRPr="00452ED3" w:rsidRDefault="000D4CA6" w:rsidP="006922BF">
                            <w:pPr>
                              <w:ind w:hanging="90"/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</w:pPr>
                            <w:r w:rsidRPr="00452ED3">
                              <w:rPr>
                                <w:rFonts w:ascii="Calibri" w:hAnsi="Calibri" w:cs="Arial"/>
                                <w:b/>
                                <w:sz w:val="20"/>
                                <w:szCs w:val="22"/>
                              </w:rPr>
                              <w:t xml:space="preserve">Bill to: </w:t>
                            </w:r>
                            <w:sdt>
                              <w:sdtPr>
                                <w:rPr>
                                  <w:rFonts w:ascii="Calibri" w:hAnsi="Calibri" w:cs="Arial"/>
                                  <w:b/>
                                  <w:sz w:val="20"/>
                                  <w:szCs w:val="22"/>
                                </w:rPr>
                                <w:id w:val="-19562418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52ED3">
                                  <w:rPr>
                                    <w:rFonts w:ascii="MS Gothic" w:eastAsia="MS Gothic" w:hAnsi="MS Gothic" w:cs="Arial" w:hint="eastAsia"/>
                                    <w:b/>
                                    <w:sz w:val="20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MSP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22"/>
                                </w:rPr>
                                <w:id w:val="-8761315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52ED3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Patient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20"/>
                                  <w:szCs w:val="22"/>
                                </w:rPr>
                                <w:id w:val="1433701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452ED3">
                                  <w:rPr>
                                    <w:rFonts w:ascii="MS Gothic" w:eastAsia="MS Gothic" w:hAnsi="MS Gothic" w:hint="eastAsia"/>
                                    <w:b/>
                                    <w:sz w:val="20"/>
                                    <w:szCs w:val="22"/>
                                  </w:rPr>
                                  <w:t>☐</w:t>
                                </w:r>
                              </w:sdtContent>
                            </w:sdt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Other</w:t>
                            </w:r>
                          </w:p>
                          <w:p w14:paraId="67A4EAA8" w14:textId="77777777" w:rsidR="000D4CA6" w:rsidRDefault="000D4CA6" w:rsidP="006922BF">
                            <w:pPr>
                              <w:ind w:hanging="18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11AB69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30" type="#_x0000_t202" style="position:absolute;margin-left:34.2pt;margin-top:2.45pt;width:180pt;height:19.8pt;z-index:25167308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" fillcolor="white [3201]" strokecolor="white [3212]" strokeweight="0">
                <v:textbox>
                  <w:txbxContent>
                    <w:p w14:paraId="1C148C9C" w14:textId="5D847458" w:rsidR="000D4CA6" w:rsidRPr="00452ED3" w:rsidRDefault="000D4CA6" w:rsidP="006922BF">
                      <w:pPr>
                        <w:ind w:hanging="90"/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</w:pPr>
                      <w:r w:rsidRPr="00452ED3">
                        <w:rPr>
                          <w:rFonts w:ascii="Calibri" w:hAnsi="Calibri" w:cs="Arial"/>
                          <w:b/>
                          <w:sz w:val="20"/>
                          <w:szCs w:val="22"/>
                        </w:rPr>
                        <w:t xml:space="preserve">Bill to: </w:t>
                      </w:r>
                      <w:sdt>
                        <w:sdtPr>
                          <w:rPr>
                            <w:rFonts w:ascii="Calibri" w:hAnsi="Calibri" w:cs="Arial"/>
                            <w:b/>
                            <w:sz w:val="20"/>
                            <w:szCs w:val="22"/>
                          </w:rPr>
                          <w:id w:val="-19562418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52ED3">
                            <w:rPr>
                              <w:rFonts w:ascii="MS Gothic" w:eastAsia="MS Gothic" w:hAnsi="MS Gothic" w:cs="Arial" w:hint="eastAsia"/>
                              <w:b/>
                              <w:sz w:val="20"/>
                              <w:szCs w:val="22"/>
                            </w:rPr>
                            <w:t>☐</w:t>
                          </w:r>
                        </w:sdtContent>
                      </w:sdt>
                      <w:r w:rsidRPr="00452ED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</w:t>
                      </w:r>
                      <w:proofErr w:type="gramStart"/>
                      <w:r w:rsidRPr="00452ED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MSP  </w:t>
                      </w:r>
                      <w:proofErr w:type="gramEnd"/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22"/>
                          </w:rPr>
                          <w:id w:val="-8761315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52ED3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2"/>
                            </w:rPr>
                            <w:t>☐</w:t>
                          </w:r>
                        </w:sdtContent>
                      </w:sdt>
                      <w:r w:rsidRPr="00452ED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Patient  </w:t>
                      </w:r>
                      <w:sdt>
                        <w:sdtPr>
                          <w:rPr>
                            <w:rFonts w:ascii="Calibri" w:hAnsi="Calibri"/>
                            <w:b/>
                            <w:sz w:val="20"/>
                            <w:szCs w:val="22"/>
                          </w:rPr>
                          <w:id w:val="1433701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452ED3">
                            <w:rPr>
                              <w:rFonts w:ascii="MS Gothic" w:eastAsia="MS Gothic" w:hAnsi="MS Gothic" w:hint="eastAsia"/>
                              <w:b/>
                              <w:sz w:val="20"/>
                              <w:szCs w:val="22"/>
                            </w:rPr>
                            <w:t>☐</w:t>
                          </w:r>
                        </w:sdtContent>
                      </w:sdt>
                      <w:r w:rsidRPr="00452ED3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Other</w:t>
                      </w:r>
                    </w:p>
                    <w:p w14:paraId="67A4EAA8" w14:textId="77777777" w:rsidR="000D4CA6" w:rsidRDefault="000D4CA6" w:rsidP="006922BF">
                      <w:pPr>
                        <w:ind w:hanging="180"/>
                      </w:pPr>
                    </w:p>
                  </w:txbxContent>
                </v:textbox>
              </v:shape>
            </w:pict>
          </mc:Fallback>
        </mc:AlternateContent>
      </w:r>
      <w:r w:rsidR="001E222C">
        <w:rPr>
          <w:rFonts w:ascii="Calibri" w:hAnsi="Calibri" w:cs="Arial"/>
          <w:b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page" w:tblpX="1041" w:tblpY="213"/>
        <w:tblW w:w="0" w:type="auto"/>
        <w:tblLook w:val="04A0" w:firstRow="1" w:lastRow="0" w:firstColumn="1" w:lastColumn="0" w:noHBand="0" w:noVBand="1"/>
      </w:tblPr>
      <w:tblGrid>
        <w:gridCol w:w="5519"/>
      </w:tblGrid>
      <w:tr w:rsidR="00D87F9E" w14:paraId="09063814" w14:textId="77777777" w:rsidTr="00791685">
        <w:tc>
          <w:tcPr>
            <w:tcW w:w="5519" w:type="dxa"/>
            <w:tcBorders>
              <w:top w:val="single" w:sz="4" w:space="0" w:color="auto"/>
              <w:left w:val="single" w:sz="8" w:space="0" w:color="auto"/>
              <w:right w:val="single" w:sz="8" w:space="0" w:color="auto"/>
            </w:tcBorders>
          </w:tcPr>
          <w:p w14:paraId="06A60F46" w14:textId="77777777" w:rsidR="00D87F9E" w:rsidRPr="009550E6" w:rsidRDefault="00D87F9E" w:rsidP="00EB0830">
            <w:pPr>
              <w:pStyle w:val="NoSpacing"/>
              <w:rPr>
                <w:rFonts w:cs="Arial"/>
                <w:b/>
                <w:szCs w:val="19"/>
              </w:rPr>
            </w:pPr>
            <w:r w:rsidRPr="009550E6">
              <w:rPr>
                <w:rFonts w:cs="Arial"/>
                <w:b/>
                <w:szCs w:val="19"/>
              </w:rPr>
              <w:t>Kidney Care Clinic</w:t>
            </w:r>
          </w:p>
          <w:p w14:paraId="2BA4A122" w14:textId="77777777" w:rsidR="00D87F9E" w:rsidRPr="009550E6" w:rsidRDefault="00D87F9E" w:rsidP="00EB0830">
            <w:pPr>
              <w:pStyle w:val="NoSpacing"/>
              <w:rPr>
                <w:rFonts w:cs="Arial"/>
                <w:sz w:val="19"/>
                <w:szCs w:val="19"/>
              </w:rPr>
            </w:pPr>
            <w:r w:rsidRPr="009550E6">
              <w:rPr>
                <w:rFonts w:cs="Arial"/>
                <w:sz w:val="19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1"/>
                <w:tag w:val="Address line 1"/>
                <w:id w:val="-1518927967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  <w:r w:rsidRPr="009550E6">
              <w:rPr>
                <w:rFonts w:cs="Arial"/>
                <w:sz w:val="19"/>
                <w:szCs w:val="19"/>
              </w:rPr>
              <w:t xml:space="preserve"> 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2"/>
                <w:tag w:val="Address line 2"/>
                <w:id w:val="653645246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</w:p>
          <w:p w14:paraId="65C671BC" w14:textId="77777777" w:rsidR="00D87F9E" w:rsidRPr="009550E6" w:rsidRDefault="00D87F9E" w:rsidP="00EB0830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Ph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Phone #"/>
                <w:tag w:val="Phone #"/>
                <w:id w:val="1440645913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 Fax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Fax #"/>
                <w:tag w:val="Fax #"/>
                <w:id w:val="-1707175772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</w:p>
        </w:tc>
      </w:tr>
      <w:tr w:rsidR="00D87F9E" w14:paraId="7FC23947" w14:textId="77777777" w:rsidTr="00791685">
        <w:tc>
          <w:tcPr>
            <w:tcW w:w="5519" w:type="dxa"/>
            <w:tcBorders>
              <w:left w:val="single" w:sz="8" w:space="0" w:color="auto"/>
              <w:right w:val="single" w:sz="8" w:space="0" w:color="auto"/>
            </w:tcBorders>
          </w:tcPr>
          <w:p w14:paraId="4EA217A1" w14:textId="77777777" w:rsidR="00D87F9E" w:rsidRPr="009550E6" w:rsidRDefault="00D87F9E" w:rsidP="00EB0830">
            <w:pPr>
              <w:pStyle w:val="NoSpacing"/>
              <w:rPr>
                <w:rFonts w:cs="Arial"/>
                <w:b/>
                <w:szCs w:val="19"/>
              </w:rPr>
            </w:pPr>
            <w:r w:rsidRPr="009550E6">
              <w:rPr>
                <w:rFonts w:cs="Arial"/>
                <w:b/>
                <w:szCs w:val="19"/>
              </w:rPr>
              <w:t>Kidney Care Clinic</w:t>
            </w:r>
          </w:p>
          <w:p w14:paraId="060E6740" w14:textId="5A42AE1B" w:rsidR="00D87F9E" w:rsidRPr="009550E6" w:rsidRDefault="00D87F9E" w:rsidP="00EB0830">
            <w:pPr>
              <w:pStyle w:val="NoSpacing"/>
              <w:rPr>
                <w:rFonts w:cs="Arial"/>
                <w:sz w:val="19"/>
                <w:szCs w:val="19"/>
              </w:rPr>
            </w:pPr>
            <w:r w:rsidRPr="009550E6">
              <w:rPr>
                <w:rFonts w:cs="Arial"/>
                <w:sz w:val="19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1"/>
                <w:tag w:val="Address line 1"/>
                <w:id w:val="979122221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  <w:r>
              <w:rPr>
                <w:rFonts w:cs="Arial"/>
                <w:sz w:val="19"/>
                <w:szCs w:val="19"/>
              </w:rPr>
              <w:t xml:space="preserve"> </w:t>
            </w:r>
            <w:r w:rsidRPr="009550E6">
              <w:rPr>
                <w:rFonts w:cs="Arial"/>
                <w:sz w:val="19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2"/>
                <w:tag w:val="Address line 2"/>
                <w:id w:val="1749923835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</w:p>
          <w:p w14:paraId="719BC42F" w14:textId="77777777" w:rsidR="00D87F9E" w:rsidRPr="009550E6" w:rsidRDefault="00D87F9E" w:rsidP="00EB0830">
            <w:pPr>
              <w:rPr>
                <w:sz w:val="19"/>
                <w:szCs w:val="19"/>
              </w:rPr>
            </w:pPr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Ph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Phone #"/>
                <w:tag w:val="Phone #"/>
                <w:id w:val="1940028196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 Fax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Fax #"/>
                <w:tag w:val="Fax #"/>
                <w:id w:val="-907689497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</w:p>
        </w:tc>
      </w:tr>
      <w:tr w:rsidR="00D87F9E" w:rsidRPr="00791685" w14:paraId="3DE2ECDE" w14:textId="77777777" w:rsidTr="00791685">
        <w:tc>
          <w:tcPr>
            <w:tcW w:w="5519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1C62E2" w14:textId="77777777" w:rsidR="00D87F9E" w:rsidRPr="009550E6" w:rsidRDefault="00D87F9E" w:rsidP="00EB0830">
            <w:pPr>
              <w:pStyle w:val="NoSpacing"/>
              <w:rPr>
                <w:rFonts w:cs="Arial"/>
                <w:b/>
                <w:szCs w:val="19"/>
              </w:rPr>
            </w:pPr>
            <w:r w:rsidRPr="009550E6">
              <w:rPr>
                <w:rFonts w:cs="Arial"/>
                <w:b/>
                <w:szCs w:val="19"/>
              </w:rPr>
              <w:t>Kidney Care Clinic</w:t>
            </w:r>
          </w:p>
          <w:p w14:paraId="785D2986" w14:textId="5FA6E37D" w:rsidR="00D87F9E" w:rsidRPr="009550E6" w:rsidRDefault="00D87F9E" w:rsidP="00EB0830">
            <w:pPr>
              <w:pStyle w:val="NoSpacing"/>
              <w:rPr>
                <w:rFonts w:cs="Arial"/>
                <w:sz w:val="19"/>
                <w:szCs w:val="19"/>
              </w:rPr>
            </w:pPr>
            <w:r w:rsidRPr="009550E6">
              <w:rPr>
                <w:rFonts w:cs="Arial"/>
                <w:sz w:val="19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1"/>
                <w:tag w:val="Address line 1"/>
                <w:id w:val="2049950044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  <w:r>
              <w:rPr>
                <w:rFonts w:cs="Arial"/>
                <w:sz w:val="19"/>
                <w:szCs w:val="19"/>
              </w:rPr>
              <w:t xml:space="preserve"> </w:t>
            </w:r>
            <w:r w:rsidRPr="009550E6">
              <w:rPr>
                <w:rFonts w:cs="Arial"/>
                <w:sz w:val="19"/>
                <w:szCs w:val="19"/>
              </w:rPr>
              <w:t xml:space="preserve">Address: </w:t>
            </w:r>
            <w:sdt>
              <w:sdtPr>
                <w:rPr>
                  <w:rFonts w:cs="Arial"/>
                  <w:sz w:val="19"/>
                  <w:szCs w:val="19"/>
                </w:rPr>
                <w:alias w:val="Address line 2"/>
                <w:tag w:val="Address line 2"/>
                <w:id w:val="1534913388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sz w:val="19"/>
                    <w:szCs w:val="19"/>
                  </w:rPr>
                  <w:t>Click here to enter text.</w:t>
                </w:r>
              </w:sdtContent>
            </w:sdt>
          </w:p>
          <w:p w14:paraId="290EF53D" w14:textId="77777777" w:rsidR="00D87F9E" w:rsidRPr="009550E6" w:rsidRDefault="00D87F9E" w:rsidP="00EB0830">
            <w:pPr>
              <w:rPr>
                <w:sz w:val="19"/>
                <w:szCs w:val="19"/>
              </w:rPr>
            </w:pPr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Ph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Phone #"/>
                <w:tag w:val="Phone #"/>
                <w:id w:val="32617623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  <w:r w:rsidRPr="009550E6">
              <w:rPr>
                <w:rFonts w:asciiTheme="minorHAnsi" w:hAnsiTheme="minorHAnsi" w:cstheme="minorHAnsi"/>
                <w:sz w:val="19"/>
                <w:szCs w:val="19"/>
              </w:rPr>
              <w:t xml:space="preserve"> Fax: </w:t>
            </w:r>
            <w:sdt>
              <w:sdtPr>
                <w:rPr>
                  <w:rFonts w:asciiTheme="minorHAnsi" w:hAnsiTheme="minorHAnsi" w:cstheme="minorHAnsi"/>
                  <w:sz w:val="19"/>
                  <w:szCs w:val="19"/>
                </w:rPr>
                <w:alias w:val="Fax #"/>
                <w:tag w:val="Fax #"/>
                <w:id w:val="-924728990"/>
                <w:temporary/>
                <w:showingPlcHdr/>
                <w15:color w:val="99CC00"/>
              </w:sdtPr>
              <w:sdtEndPr/>
              <w:sdtContent>
                <w:r w:rsidRPr="009550E6">
                  <w:rPr>
                    <w:rStyle w:val="PlaceholderText"/>
                    <w:rFonts w:asciiTheme="minorHAnsi" w:hAnsiTheme="minorHAnsi" w:cstheme="minorHAnsi"/>
                    <w:sz w:val="19"/>
                    <w:szCs w:val="19"/>
                  </w:rPr>
                  <w:t>Click here to enter text.</w:t>
                </w:r>
              </w:sdtContent>
            </w:sdt>
          </w:p>
        </w:tc>
      </w:tr>
    </w:tbl>
    <w:p w14:paraId="004842D9" w14:textId="576E52A9" w:rsidR="00C7329E" w:rsidRPr="009F21A3" w:rsidRDefault="00D87F9E" w:rsidP="001E222C">
      <w:pPr>
        <w:tabs>
          <w:tab w:val="left" w:pos="3084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1F598DD8" wp14:editId="54400D50">
                <wp:simplePos x="0" y="0"/>
                <wp:positionH relativeFrom="margin">
                  <wp:posOffset>4122420</wp:posOffset>
                </wp:positionH>
                <wp:positionV relativeFrom="paragraph">
                  <wp:posOffset>134620</wp:posOffset>
                </wp:positionV>
                <wp:extent cx="3086100" cy="1363980"/>
                <wp:effectExtent l="0" t="0" r="19050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1363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584570" w14:textId="77777777" w:rsidR="000D4CA6" w:rsidRPr="006922BF" w:rsidRDefault="000D4CA6" w:rsidP="0058286A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946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545"/>
                              <w:gridCol w:w="2136"/>
                            </w:tblGrid>
                            <w:tr w:rsidR="000D4CA6" w:rsidRPr="002D40A1" w14:paraId="29715744" w14:textId="77777777" w:rsidTr="00A75503">
                              <w:trPr>
                                <w:trHeight w:val="360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69311463" w14:textId="77777777" w:rsidR="000D4CA6" w:rsidRDefault="000D4CA6" w:rsidP="00A75503">
                                  <w:pPr>
                                    <w:spacing w:line="276" w:lineRule="auto"/>
                                    <w:ind w:left="-108"/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</w:pPr>
                                  <w:r w:rsidRPr="0058286A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Patient: </w:t>
                                  </w:r>
                                  <w:r w:rsidRPr="0058286A">
                                    <w:rPr>
                                      <w:rFonts w:ascii="Calibri" w:hAnsi="Calibri"/>
                                      <w:bCs/>
                                      <w:sz w:val="20"/>
                                      <w:szCs w:val="18"/>
                                    </w:rPr>
                                    <w:t>Phone:</w:t>
                                  </w:r>
                                  <w:r w:rsidRPr="00D55C2E"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  <w:t xml:space="preserve"> __________</w:t>
                                  </w:r>
                                  <w:r w:rsidR="009550E6"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  <w:t>______________________</w:t>
                                  </w:r>
                                </w:p>
                                <w:p w14:paraId="1AE8099C" w14:textId="77777777" w:rsidR="00A75503" w:rsidRPr="00810D56" w:rsidRDefault="00A75503" w:rsidP="002C3526">
                                  <w:pPr>
                                    <w:ind w:left="-108"/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  <w:r w:rsidRPr="0058286A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Ordering Practitioner: </w:t>
                                  </w:r>
                                  <w:r>
                                    <w:rPr>
                                      <w:rFonts w:ascii="Calibri" w:hAnsi="Calibri"/>
                                      <w:sz w:val="22"/>
                                      <w:szCs w:val="20"/>
                                    </w:rPr>
                                    <w:t>________________________</w:t>
                                  </w:r>
                                </w:p>
                                <w:p w14:paraId="4B6CD698" w14:textId="245F0C55" w:rsidR="00A75503" w:rsidRPr="00A75503" w:rsidRDefault="00A75503" w:rsidP="00A75503">
                                  <w:pPr>
                                    <w:spacing w:line="276" w:lineRule="auto"/>
                                    <w:ind w:left="-108"/>
                                    <w:rPr>
                                      <w:rFonts w:ascii="Calibri" w:hAnsi="Calibri" w:cs="Calibri"/>
                                      <w:i/>
                                      <w:sz w:val="15"/>
                                      <w:szCs w:val="15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 w:cs="Calibri"/>
                                      <w:i/>
                                      <w:sz w:val="15"/>
                                      <w:szCs w:val="15"/>
                                    </w:rPr>
                                    <w:t>Automatic copy will be sent to PROMIS if ordering physician = nephrologist.</w:t>
                                  </w:r>
                                </w:p>
                              </w:tc>
                            </w:tr>
                            <w:tr w:rsidR="000D4CA6" w:rsidRPr="002D40A1" w14:paraId="44F50C69" w14:textId="77777777" w:rsidTr="00A75503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2BA06FFD" w14:textId="468E779E" w:rsidR="000D4CA6" w:rsidRPr="0058286A" w:rsidRDefault="000D4CA6" w:rsidP="00A75503">
                                  <w:pPr>
                                    <w:spacing w:line="276" w:lineRule="auto"/>
                                    <w:ind w:left="-108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58286A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Additional copies to: </w:t>
                                  </w:r>
                                </w:p>
                              </w:tc>
                            </w:tr>
                            <w:tr w:rsidR="000D4CA6" w:rsidRPr="0058286A" w14:paraId="335A14B7" w14:textId="77777777" w:rsidTr="00A75503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07E9E746" w14:textId="5DB6B055" w:rsidR="000D4CA6" w:rsidRPr="0058286A" w:rsidRDefault="000D4CA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 xml:space="preserve">Kidney Care Clinic </w:t>
                                  </w:r>
                                  <w:sdt>
                                    <w:sdtPr>
                                      <w:rPr>
                                        <w:rFonts w:ascii="Calibri" w:hAnsi="Calibri" w:cs="Calibri"/>
                                        <w:bCs/>
                                        <w:sz w:val="16"/>
                                        <w:szCs w:val="16"/>
                                        <w:highlight w:val="yellow"/>
                                      </w:rPr>
                                      <w:alias w:val="For info, remove line once complete"/>
                                      <w:tag w:val="Remove this line once complete"/>
                                      <w:id w:val="711161448"/>
                                      <w15:color w:val="99CC00"/>
                                    </w:sdtPr>
                                    <w:sdtEndPr>
                                      <w:rPr>
                                        <w:color w:val="808080"/>
                                      </w:rPr>
                                    </w:sdtEndPr>
                                    <w:sdtContent>
                                      <w:r w:rsidR="00791685"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>(KCCs: Remove</w:t>
                                      </w:r>
                                      <w:r w:rsidR="007E5571"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 xml:space="preserve">if </w:t>
                                      </w:r>
                                      <w:r w:rsidR="003E3EFE"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 xml:space="preserve">copy </w:t>
                                      </w:r>
                                      <w:r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 xml:space="preserve">not </w:t>
                                      </w:r>
                                      <w:r w:rsidR="00791685"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>required</w:t>
                                      </w:r>
                                      <w:r w:rsidRPr="007A2F39">
                                        <w:rPr>
                                          <w:rFonts w:ascii="Calibri" w:hAnsi="Calibri" w:cs="Calibri"/>
                                          <w:bCs/>
                                          <w:color w:val="808080"/>
                                          <w:sz w:val="16"/>
                                          <w:szCs w:val="16"/>
                                        </w:rPr>
                                        <w:t>)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  <w:tr w:rsidR="009550E6" w:rsidRPr="0058286A" w14:paraId="6056F3AA" w14:textId="77777777" w:rsidTr="00A75503">
                              <w:trPr>
                                <w:trHeight w:val="244"/>
                              </w:trPr>
                              <w:tc>
                                <w:tcPr>
                                  <w:tcW w:w="2718" w:type="pct"/>
                                </w:tcPr>
                                <w:p w14:paraId="21D9715F" w14:textId="0D30088F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FP/NP:_________________</w:t>
                                  </w:r>
                                </w:p>
                              </w:tc>
                              <w:tc>
                                <w:tcPr>
                                  <w:tcW w:w="2282" w:type="pct"/>
                                </w:tcPr>
                                <w:p w14:paraId="2DDF0887" w14:textId="7D2BE673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MSP #:_____________</w:t>
                                  </w:r>
                                </w:p>
                              </w:tc>
                            </w:tr>
                            <w:tr w:rsidR="009550E6" w:rsidRPr="0058286A" w14:paraId="1E0C3314" w14:textId="77777777" w:rsidTr="00A75503">
                              <w:trPr>
                                <w:trHeight w:val="244"/>
                              </w:trPr>
                              <w:tc>
                                <w:tcPr>
                                  <w:tcW w:w="2718" w:type="pct"/>
                                </w:tcPr>
                                <w:p w14:paraId="02CEABAF" w14:textId="4F975150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Other: _________________</w:t>
                                  </w:r>
                                </w:p>
                              </w:tc>
                              <w:tc>
                                <w:tcPr>
                                  <w:tcW w:w="2282" w:type="pct"/>
                                </w:tcPr>
                                <w:p w14:paraId="4D9D13C4" w14:textId="3B861BE5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MSP #:_____________</w:t>
                                  </w:r>
                                </w:p>
                              </w:tc>
                            </w:tr>
                            <w:tr w:rsidR="009550E6" w:rsidRPr="0058286A" w14:paraId="56AC03C0" w14:textId="77777777" w:rsidTr="00A75503">
                              <w:trPr>
                                <w:trHeight w:val="244"/>
                              </w:trPr>
                              <w:tc>
                                <w:tcPr>
                                  <w:tcW w:w="2718" w:type="pct"/>
                                </w:tcPr>
                                <w:p w14:paraId="55104DD2" w14:textId="479A5AD2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Other: _________________</w:t>
                                  </w:r>
                                </w:p>
                              </w:tc>
                              <w:tc>
                                <w:tcPr>
                                  <w:tcW w:w="2282" w:type="pct"/>
                                </w:tcPr>
                                <w:p w14:paraId="6D865D09" w14:textId="5E3FFCEA" w:rsidR="000D4CA6" w:rsidRPr="00D87F9E" w:rsidRDefault="009550E6" w:rsidP="00747F92">
                                  <w:pPr>
                                    <w:ind w:left="-108"/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</w:pPr>
                                  <w:r w:rsidRPr="00D87F9E">
                                    <w:rPr>
                                      <w:rFonts w:ascii="Calibri" w:hAnsi="Calibri"/>
                                      <w:sz w:val="18"/>
                                      <w:szCs w:val="20"/>
                                    </w:rPr>
                                    <w:t>MSP #:_____________</w:t>
                                  </w:r>
                                </w:p>
                              </w:tc>
                            </w:tr>
                          </w:tbl>
                          <w:p w14:paraId="2018C2BB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F33B93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E4166B8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E0E8578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E234AA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AF2A3AE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97E35F4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9E8D9A2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4F20FC3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553AC0C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5FBF3BD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DC2A061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E8F99DC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60E40A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BD1FA56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17DA8A2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CBB1E33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1827214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45F444D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5CC326A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5B6CA52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07CA66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076AA5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C931781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1F993D1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EA89E9B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5D96683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03EB75C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10D235A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0123938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629E731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097387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45D016D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F0C52D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6D1F9D0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0696AF8" w14:textId="77777777" w:rsidR="000D4CA6" w:rsidRDefault="000D4CA6" w:rsidP="0058286A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7396DBB" w14:textId="77777777" w:rsidR="000D4CA6" w:rsidRDefault="000D4CA6" w:rsidP="0058286A"/>
                        </w:txbxContent>
                      </wps:txbx>
                      <wps:bodyPr rot="0" vert="horz" wrap="square" lIns="7200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598DD8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324.6pt;margin-top:10.6pt;width:243pt;height:107.4pt;z-index:251706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">
                <v:textbox inset="2mm,0,0,0">
                  <w:txbxContent>
                    <w:p w14:paraId="6E584570" w14:textId="77777777" w:rsidR="000D4CA6" w:rsidRPr="006922BF" w:rsidRDefault="000D4CA6" w:rsidP="0058286A">
                      <w:pPr>
                        <w:rPr>
                          <w:sz w:val="6"/>
                          <w:szCs w:val="6"/>
                        </w:rPr>
                      </w:pPr>
                    </w:p>
                    <w:tbl>
                      <w:tblPr>
                        <w:tblStyle w:val="TableGrid"/>
                        <w:tblW w:w="4946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545"/>
                        <w:gridCol w:w="2136"/>
                      </w:tblGrid>
                      <w:tr w:rsidR="000D4CA6" w:rsidRPr="002D40A1" w14:paraId="29715744" w14:textId="77777777" w:rsidTr="00A75503">
                        <w:trPr>
                          <w:trHeight w:val="360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69311463" w14:textId="77777777" w:rsidR="000D4CA6" w:rsidRDefault="000D4CA6" w:rsidP="00A75503">
                            <w:pPr>
                              <w:spacing w:line="276" w:lineRule="auto"/>
                              <w:ind w:left="-108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58286A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Patient: </w:t>
                            </w:r>
                            <w:r w:rsidRPr="0058286A">
                              <w:rPr>
                                <w:rFonts w:ascii="Calibri" w:hAnsi="Calibri"/>
                                <w:bCs/>
                                <w:sz w:val="20"/>
                                <w:szCs w:val="18"/>
                              </w:rPr>
                              <w:t>Phone:</w:t>
                            </w:r>
                            <w:r w:rsidRPr="00D55C2E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 xml:space="preserve"> __________</w:t>
                            </w:r>
                            <w:r w:rsidR="009550E6"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______________________</w:t>
                            </w:r>
                          </w:p>
                          <w:p w14:paraId="1AE8099C" w14:textId="77777777" w:rsidR="00A75503" w:rsidRPr="00810D56" w:rsidRDefault="00A75503" w:rsidP="002C3526">
                            <w:pPr>
                              <w:ind w:left="-108"/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  <w:r w:rsidRPr="0058286A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Ordering Practitioner: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0"/>
                              </w:rPr>
                              <w:t>________________________</w:t>
                            </w:r>
                          </w:p>
                          <w:p w14:paraId="4B6CD698" w14:textId="245F0C55" w:rsidR="00A75503" w:rsidRPr="00A75503" w:rsidRDefault="00A75503" w:rsidP="00A75503">
                            <w:pPr>
                              <w:spacing w:line="276" w:lineRule="auto"/>
                              <w:ind w:left="-108"/>
                              <w:rPr>
                                <w:rFonts w:ascii="Calibri" w:hAnsi="Calibri" w:cs="Calibri"/>
                                <w:i/>
                                <w:sz w:val="15"/>
                                <w:szCs w:val="15"/>
                              </w:rPr>
                            </w:pPr>
                            <w:r w:rsidRPr="00D87F9E">
                              <w:rPr>
                                <w:rFonts w:ascii="Calibri" w:hAnsi="Calibri" w:cs="Calibri"/>
                                <w:i/>
                                <w:sz w:val="15"/>
                                <w:szCs w:val="15"/>
                              </w:rPr>
                              <w:t>Automatic copy will be sent to PROMIS if ordering physician = nephrologist.</w:t>
                            </w:r>
                          </w:p>
                        </w:tc>
                      </w:tr>
                      <w:tr w:rsidR="000D4CA6" w:rsidRPr="002D40A1" w14:paraId="44F50C69" w14:textId="77777777" w:rsidTr="00A75503">
                        <w:tc>
                          <w:tcPr>
                            <w:tcW w:w="5000" w:type="pct"/>
                            <w:gridSpan w:val="2"/>
                          </w:tcPr>
                          <w:p w14:paraId="2BA06FFD" w14:textId="468E779E" w:rsidR="000D4CA6" w:rsidRPr="0058286A" w:rsidRDefault="000D4CA6" w:rsidP="00A75503">
                            <w:pPr>
                              <w:spacing w:line="276" w:lineRule="auto"/>
                              <w:ind w:left="-108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58286A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 xml:space="preserve">Additional copies to: </w:t>
                            </w:r>
                          </w:p>
                        </w:tc>
                      </w:tr>
                      <w:tr w:rsidR="000D4CA6" w:rsidRPr="0058286A" w14:paraId="335A14B7" w14:textId="77777777" w:rsidTr="00A75503">
                        <w:tc>
                          <w:tcPr>
                            <w:tcW w:w="5000" w:type="pct"/>
                            <w:gridSpan w:val="2"/>
                          </w:tcPr>
                          <w:p w14:paraId="07E9E746" w14:textId="5DB6B055" w:rsidR="000D4CA6" w:rsidRPr="0058286A" w:rsidRDefault="000D4CA6" w:rsidP="00747F92">
                            <w:pPr>
                              <w:ind w:left="-108"/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 xml:space="preserve">Kidney Care Clinic </w:t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bCs/>
                                  <w:sz w:val="16"/>
                                  <w:szCs w:val="16"/>
                                  <w:highlight w:val="yellow"/>
                                </w:rPr>
                                <w:alias w:val="For info, remove line once complete"/>
                                <w:tag w:val="Remove this line once complete"/>
                                <w:id w:val="711161448"/>
                                <w15:color w:val="99CC00"/>
                              </w:sdtPr>
                              <w:sdtEndPr>
                                <w:rPr>
                                  <w:color w:val="808080"/>
                                </w:rPr>
                              </w:sdtEndPr>
                              <w:sdtContent>
                                <w:r w:rsidR="00791685"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>(KCCs: Remove</w:t>
                                </w:r>
                                <w:r w:rsidR="007E5571"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 xml:space="preserve">if </w:t>
                                </w:r>
                                <w:r w:rsidR="003E3EFE"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 xml:space="preserve">copy </w:t>
                                </w:r>
                                <w:r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 xml:space="preserve">not </w:t>
                                </w:r>
                                <w:r w:rsidR="00791685"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>required</w:t>
                                </w:r>
                                <w:r w:rsidRPr="007A2F39">
                                  <w:rPr>
                                    <w:rFonts w:ascii="Calibri" w:hAnsi="Calibri" w:cs="Calibri"/>
                                    <w:bCs/>
                                    <w:color w:val="808080"/>
                                    <w:sz w:val="16"/>
                                    <w:szCs w:val="16"/>
                                  </w:rPr>
                                  <w:t>)</w:t>
                                </w:r>
                              </w:sdtContent>
                            </w:sdt>
                          </w:p>
                        </w:tc>
                      </w:tr>
                      <w:tr w:rsidR="009550E6" w:rsidRPr="0058286A" w14:paraId="6056F3AA" w14:textId="77777777" w:rsidTr="00A75503">
                        <w:trPr>
                          <w:trHeight w:val="244"/>
                        </w:trPr>
                        <w:tc>
                          <w:tcPr>
                            <w:tcW w:w="2718" w:type="pct"/>
                          </w:tcPr>
                          <w:p w14:paraId="21D9715F" w14:textId="0D30088F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FP/NP:_________________</w:t>
                            </w:r>
                          </w:p>
                        </w:tc>
                        <w:tc>
                          <w:tcPr>
                            <w:tcW w:w="2282" w:type="pct"/>
                          </w:tcPr>
                          <w:p w14:paraId="2DDF0887" w14:textId="7D2BE673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MSP #:_____________</w:t>
                            </w:r>
                          </w:p>
                        </w:tc>
                      </w:tr>
                      <w:tr w:rsidR="009550E6" w:rsidRPr="0058286A" w14:paraId="1E0C3314" w14:textId="77777777" w:rsidTr="00A75503">
                        <w:trPr>
                          <w:trHeight w:val="244"/>
                        </w:trPr>
                        <w:tc>
                          <w:tcPr>
                            <w:tcW w:w="2718" w:type="pct"/>
                          </w:tcPr>
                          <w:p w14:paraId="02CEABAF" w14:textId="4F975150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Other: _________________</w:t>
                            </w:r>
                          </w:p>
                        </w:tc>
                        <w:tc>
                          <w:tcPr>
                            <w:tcW w:w="2282" w:type="pct"/>
                          </w:tcPr>
                          <w:p w14:paraId="4D9D13C4" w14:textId="3B861BE5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MSP #:_____________</w:t>
                            </w:r>
                          </w:p>
                        </w:tc>
                      </w:tr>
                      <w:tr w:rsidR="009550E6" w:rsidRPr="0058286A" w14:paraId="56AC03C0" w14:textId="77777777" w:rsidTr="00A75503">
                        <w:trPr>
                          <w:trHeight w:val="244"/>
                        </w:trPr>
                        <w:tc>
                          <w:tcPr>
                            <w:tcW w:w="2718" w:type="pct"/>
                          </w:tcPr>
                          <w:p w14:paraId="55104DD2" w14:textId="479A5AD2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Other: _________________</w:t>
                            </w:r>
                          </w:p>
                        </w:tc>
                        <w:tc>
                          <w:tcPr>
                            <w:tcW w:w="2282" w:type="pct"/>
                          </w:tcPr>
                          <w:p w14:paraId="6D865D09" w14:textId="5E3FFCEA" w:rsidR="000D4CA6" w:rsidRPr="00D87F9E" w:rsidRDefault="009550E6" w:rsidP="00747F92">
                            <w:pPr>
                              <w:ind w:left="-108"/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sz w:val="18"/>
                                <w:szCs w:val="20"/>
                              </w:rPr>
                              <w:t>MSP #:_____________</w:t>
                            </w:r>
                          </w:p>
                        </w:tc>
                      </w:tr>
                    </w:tbl>
                    <w:p w14:paraId="2018C2BB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0F33B93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E4166B8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E0E8578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E234AA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AF2A3AE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97E35F4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9E8D9A2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4F20FC3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553AC0C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5FBF3BD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DC2A061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E8F99DC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60E40A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BD1FA56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17DA8A2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CBB1E33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1827214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45F444D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5CC326A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5B6CA52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07CA66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076AA5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C931781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1F993D1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EA89E9B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5D96683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03EB75C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10D235A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0123938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629E731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097387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45D016D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F0C52D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6D1F9D0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0696AF8" w14:textId="77777777" w:rsidR="000D4CA6" w:rsidRDefault="000D4CA6" w:rsidP="0058286A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7396DBB" w14:textId="77777777" w:rsidR="000D4CA6" w:rsidRDefault="000D4CA6" w:rsidP="0058286A"/>
                  </w:txbxContent>
                </v:textbox>
                <w10:wrap anchorx="margin"/>
              </v:shape>
            </w:pict>
          </mc:Fallback>
        </mc:AlternateContent>
      </w:r>
    </w:p>
    <w:p w14:paraId="1B0ABF06" w14:textId="3D52D889" w:rsidR="003965EF" w:rsidRDefault="003965EF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42E4B612" w14:textId="07462A5A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7A29D662" w14:textId="42A25702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32125FA5" w14:textId="77777777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05EC021B" w14:textId="120FFA35" w:rsidR="00D222F6" w:rsidRPr="009F21A3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tbl>
      <w:tblPr>
        <w:tblStyle w:val="TableGrid"/>
        <w:tblW w:w="1105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57"/>
      </w:tblGrid>
      <w:tr w:rsidR="00950ED6" w14:paraId="19EAEAFC" w14:textId="77777777" w:rsidTr="00A765C9">
        <w:tc>
          <w:tcPr>
            <w:tcW w:w="11057" w:type="dxa"/>
          </w:tcPr>
          <w:p w14:paraId="684292FC" w14:textId="4313AD2E" w:rsidR="00950ED6" w:rsidRPr="004B3D03" w:rsidRDefault="00DD466E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20"/>
                <w:szCs w:val="20"/>
              </w:rPr>
            </w:pP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1280" behindDoc="1" locked="0" layoutInCell="0" allowOverlap="1" wp14:anchorId="02C9F523" wp14:editId="43CAE2B8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8919210</wp:posOffset>
                      </wp:positionV>
                      <wp:extent cx="226060" cy="208280"/>
                      <wp:effectExtent l="0" t="0" r="0" b="0"/>
                      <wp:wrapNone/>
                      <wp:docPr id="2" name="Oval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6C6639B" w14:textId="77777777" w:rsidR="000D4CA6" w:rsidRDefault="000D4C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2C9F523" id="Oval 13" o:spid="_x0000_s1032" style="position:absolute;margin-left:19.1pt;margin-top:702.3pt;width:17.8pt;height:16.4pt;z-index:-2516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" o:allowincell="f" filled="f" strokecolor="red">
                      <v:stroke dashstyle="1 1"/>
                      <v:textbox>
                        <w:txbxContent>
                          <w:p w14:paraId="56C6639B" w14:textId="77777777" w:rsidR="000D4CA6" w:rsidRDefault="000D4CA6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0256" behindDoc="1" locked="0" layoutInCell="0" allowOverlap="1" wp14:anchorId="18CE02A1" wp14:editId="4FC5B310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4928870</wp:posOffset>
                      </wp:positionV>
                      <wp:extent cx="226060" cy="208280"/>
                      <wp:effectExtent l="0" t="0" r="0" b="0"/>
                      <wp:wrapNone/>
                      <wp:docPr id="1" name="Oval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1AA2D541" w14:textId="77777777" w:rsidR="000D4CA6" w:rsidRDefault="000D4CA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8CE02A1" id="Oval 14" o:spid="_x0000_s1033" style="position:absolute;margin-left:19.1pt;margin-top:388.1pt;width:17.8pt;height:16.4pt;z-index:-25163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" o:allowincell="f" filled="f" strokecolor="red">
                      <v:stroke dashstyle="1 1"/>
                      <v:textbox>
                        <w:txbxContent>
                          <w:p w14:paraId="1AA2D541" w14:textId="77777777" w:rsidR="000D4CA6" w:rsidRDefault="000D4CA6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</w:p>
          <w:tbl>
            <w:tblPr>
              <w:tblStyle w:val="TableGrid"/>
              <w:tblW w:w="10655" w:type="dxa"/>
              <w:shd w:val="pct15" w:color="auto" w:fill="auto"/>
              <w:tblLook w:val="04A0" w:firstRow="1" w:lastRow="0" w:firstColumn="1" w:lastColumn="0" w:noHBand="0" w:noVBand="1"/>
            </w:tblPr>
            <w:tblGrid>
              <w:gridCol w:w="1073"/>
              <w:gridCol w:w="641"/>
              <w:gridCol w:w="1111"/>
              <w:gridCol w:w="689"/>
              <w:gridCol w:w="1146"/>
              <w:gridCol w:w="664"/>
              <w:gridCol w:w="1073"/>
              <w:gridCol w:w="708"/>
              <w:gridCol w:w="1199"/>
              <w:gridCol w:w="641"/>
              <w:gridCol w:w="1003"/>
              <w:gridCol w:w="707"/>
            </w:tblGrid>
            <w:tr w:rsidR="002624A3" w:rsidRPr="00462B5E" w14:paraId="7DE9C508" w14:textId="46599853" w:rsidTr="00C7329E">
              <w:tc>
                <w:tcPr>
                  <w:tcW w:w="10655" w:type="dxa"/>
                  <w:gridSpan w:val="1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D9D9D9" w:themeFill="background1" w:themeFillShade="D9"/>
                </w:tcPr>
                <w:p w14:paraId="64D59957" w14:textId="38BD81AC" w:rsidR="002624A3" w:rsidRPr="00462B5E" w:rsidRDefault="002624A3" w:rsidP="00C7329E">
                  <w:pPr>
                    <w:tabs>
                      <w:tab w:val="left" w:pos="3380"/>
                    </w:tabs>
                    <w:rPr>
                      <w:rFonts w:ascii="Calibri" w:hAnsi="Calibri" w:cs="Calibri"/>
                      <w:bCs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Practitioners working in Kidney Care Clinic</w:t>
                  </w:r>
                  <w:r w:rsidRPr="00462B5E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 xml:space="preserve"> </w:t>
                  </w:r>
                  <w:r w:rsidR="00C7329E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ab/>
                  </w:r>
                </w:p>
                <w:sdt>
                  <w:sdtPr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alias w:val="For info, remove line once complete"/>
                    <w:tag w:val="Remove this line once complete"/>
                    <w:id w:val="250174431"/>
                    <w15:color w:val="99CC00"/>
                  </w:sdtPr>
                  <w:sdtEndPr>
                    <w:rPr>
                      <w:color w:val="808080"/>
                    </w:rPr>
                  </w:sdtEndPr>
                  <w:sdtContent>
                    <w:p w14:paraId="76357879" w14:textId="1E64F9E6" w:rsidR="002624A3" w:rsidRDefault="002624A3" w:rsidP="00A765C9">
                      <w:pPr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bCs/>
                          <w:color w:val="808080"/>
                          <w:sz w:val="16"/>
                          <w:szCs w:val="16"/>
                        </w:rPr>
                        <w:t>(KCCs: Include name, MSP #, address &amp; phone # for each ordering practitioner. May use address &amp; phone # of KCC if results to go to KCC).</w:t>
                      </w:r>
                    </w:p>
                  </w:sdtContent>
                </w:sdt>
              </w:tc>
            </w:tr>
            <w:tr w:rsidR="0095730E" w:rsidRPr="00462B5E" w14:paraId="54457660" w14:textId="7C5BAF5E" w:rsidTr="00C7329E">
              <w:tc>
                <w:tcPr>
                  <w:tcW w:w="1714" w:type="dxa"/>
                  <w:gridSpan w:val="2"/>
                  <w:tcBorders>
                    <w:top w:val="single" w:sz="8" w:space="0" w:color="auto"/>
                    <w:left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Style w:val="Style6"/>
                    </w:rPr>
                    <w:id w:val="-1959631257"/>
                    <w:lock w:val="sdtLocked"/>
                    <w:placeholder>
                      <w:docPart w:val="DefaultPlaceholder_1081868574"/>
                    </w:placeholder>
                    <w15:color w:val="99CC00"/>
                  </w:sdtPr>
                  <w:sdtEndPr>
                    <w:rPr>
                      <w:rStyle w:val="Style6"/>
                    </w:rPr>
                  </w:sdtEndPr>
                  <w:sdtContent>
                    <w:p w14:paraId="5A9C201A" w14:textId="197200E9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color w:val="767171" w:themeColor="background2" w:themeShade="80"/>
                          <w:sz w:val="16"/>
                          <w:szCs w:val="16"/>
                        </w:rPr>
                      </w:pPr>
                      <w:r w:rsidRPr="00EB0560">
                        <w:rPr>
                          <w:rStyle w:val="Style6"/>
                        </w:rPr>
                        <w:t>Address 1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480278004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176B4E9C" w14:textId="66636616" w:rsidR="002624A3" w:rsidRPr="00EB0560" w:rsidRDefault="002624A3" w:rsidP="002624A3">
                      <w:pPr>
                        <w:jc w:val="center"/>
                        <w:rPr>
                          <w:rFonts w:ascii="Calibri" w:hAnsi="Calibri" w:cs="Calibri"/>
                          <w:b/>
                          <w:color w:val="767171" w:themeColor="background2" w:themeShade="80"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800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712222617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0CFDB161" w14:textId="5421E2D1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2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040634242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2257AA52" w14:textId="6BCFD3F7" w:rsidR="0095730E" w:rsidRPr="00EB0560" w:rsidRDefault="0095730E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810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568304775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0FCEA0C1" w14:textId="08FDF012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3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-1920702028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182DCFC0" w14:textId="12F7C80F" w:rsidR="0095730E" w:rsidRPr="00EB0560" w:rsidRDefault="0095730E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781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932240628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7E993A1B" w14:textId="7A655059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4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808140116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6433ED35" w14:textId="2EFF6D6F" w:rsidR="0095730E" w:rsidRPr="00EB0560" w:rsidRDefault="0095730E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840" w:type="dxa"/>
                  <w:gridSpan w:val="2"/>
                  <w:tcBorders>
                    <w:top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361715027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45635C9C" w14:textId="668F7558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5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1222940273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042A4537" w14:textId="436F6B3F" w:rsidR="0095730E" w:rsidRPr="00EB0560" w:rsidRDefault="0095730E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  <w:tc>
                <w:tcPr>
                  <w:tcW w:w="1710" w:type="dxa"/>
                  <w:gridSpan w:val="2"/>
                  <w:tcBorders>
                    <w:top w:val="single" w:sz="8" w:space="0" w:color="auto"/>
                    <w:right w:val="single" w:sz="8" w:space="0" w:color="auto"/>
                  </w:tcBorders>
                  <w:shd w:val="clear" w:color="auto" w:fill="D9D9D9" w:themeFill="background1" w:themeFillShade="D9"/>
                </w:tcPr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-38829011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53DD09DA" w14:textId="6DB9755B" w:rsidR="002624A3" w:rsidRPr="00EB0560" w:rsidRDefault="002624A3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Address 6</w:t>
                      </w:r>
                    </w:p>
                  </w:sdtContent>
                </w:sdt>
                <w:sdt>
                  <w:sdtP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id w:val="-694147040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64639B43" w14:textId="6AF24512" w:rsidR="0095730E" w:rsidRPr="00EB0560" w:rsidRDefault="0095730E" w:rsidP="00A765C9">
                      <w:pPr>
                        <w:jc w:val="center"/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</w:pPr>
                      <w:r w:rsidRPr="00EB0560">
                        <w:rPr>
                          <w:rFonts w:ascii="Calibri" w:hAnsi="Calibri" w:cs="Calibri"/>
                          <w:b/>
                          <w:sz w:val="16"/>
                          <w:szCs w:val="16"/>
                        </w:rPr>
                        <w:t>Phone #</w:t>
                      </w:r>
                    </w:p>
                  </w:sdtContent>
                </w:sdt>
              </w:tc>
            </w:tr>
            <w:tr w:rsidR="0095730E" w:rsidRPr="00462B5E" w14:paraId="0407F54D" w14:textId="5C484BC1" w:rsidTr="00C7329E">
              <w:tc>
                <w:tcPr>
                  <w:tcW w:w="107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79049520" w14:textId="77777777" w:rsidR="002624A3" w:rsidRPr="00EB0560" w:rsidRDefault="002624A3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bookmarkStart w:id="1" w:name="_Hlk21412905"/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3FD9E290" w14:textId="578B669A" w:rsidR="002624A3" w:rsidRPr="00EB0560" w:rsidRDefault="002624A3" w:rsidP="0095730E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95730E"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 xml:space="preserve"> </w:t>
                  </w: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111" w:type="dxa"/>
                  <w:shd w:val="clear" w:color="auto" w:fill="FFFFFF" w:themeFill="background1"/>
                </w:tcPr>
                <w:p w14:paraId="24D5848F" w14:textId="5A2D4BE2" w:rsidR="002624A3" w:rsidRPr="00EB0560" w:rsidRDefault="0095730E" w:rsidP="0095730E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89" w:type="dxa"/>
                  <w:shd w:val="clear" w:color="auto" w:fill="FFFFFF" w:themeFill="background1"/>
                </w:tcPr>
                <w:p w14:paraId="2E4B180D" w14:textId="6D878D6E" w:rsidR="002624A3" w:rsidRPr="00EB0560" w:rsidRDefault="0095730E" w:rsidP="0095730E">
                  <w:pPr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146" w:type="dxa"/>
                  <w:shd w:val="clear" w:color="auto" w:fill="FFFFFF" w:themeFill="background1"/>
                </w:tcPr>
                <w:p w14:paraId="32434E5D" w14:textId="760EC0FF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64" w:type="dxa"/>
                  <w:shd w:val="clear" w:color="auto" w:fill="FFFFFF" w:themeFill="background1"/>
                </w:tcPr>
                <w:p w14:paraId="11E663BF" w14:textId="2863AE92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073" w:type="dxa"/>
                  <w:shd w:val="clear" w:color="auto" w:fill="FFFFFF" w:themeFill="background1"/>
                </w:tcPr>
                <w:p w14:paraId="4E8D52A1" w14:textId="2AF3DDB3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708" w:type="dxa"/>
                  <w:shd w:val="clear" w:color="auto" w:fill="FFFFFF" w:themeFill="background1"/>
                </w:tcPr>
                <w:p w14:paraId="1EA7C5D4" w14:textId="359B9079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199" w:type="dxa"/>
                  <w:shd w:val="clear" w:color="auto" w:fill="FFFFFF" w:themeFill="background1"/>
                </w:tcPr>
                <w:p w14:paraId="1127B4C9" w14:textId="2A648313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003FAF99" w14:textId="4C0DF88C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  <w:tc>
                <w:tcPr>
                  <w:tcW w:w="1003" w:type="dxa"/>
                  <w:shd w:val="clear" w:color="auto" w:fill="FFFFFF" w:themeFill="background1"/>
                </w:tcPr>
                <w:p w14:paraId="7FABFCA3" w14:textId="45CFF6DC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707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5C8F12F6" w14:textId="4F050114" w:rsidR="002624A3" w:rsidRPr="00EB0560" w:rsidRDefault="0095730E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EB0560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 #</w:t>
                  </w:r>
                </w:p>
              </w:tc>
            </w:tr>
            <w:tr w:rsidR="00D87F9E" w:rsidRPr="00462B5E" w14:paraId="4AA63891" w14:textId="77D75E20" w:rsidTr="00C7329E">
              <w:tc>
                <w:tcPr>
                  <w:tcW w:w="107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bookmarkEnd w:id="1" w:displacedByCustomXml="next"/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364900212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5FEFA0E6" w14:textId="26FA8DDB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624BED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MD 1 </w:t>
                      </w:r>
                    </w:p>
                  </w:sdtContent>
                </w:sdt>
              </w:tc>
              <w:tc>
                <w:tcPr>
                  <w:tcW w:w="64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104799704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06FC778B" w14:textId="167D46D8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1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817650244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1E82B6C3" w14:textId="6334475A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1</w:t>
                      </w:r>
                    </w:p>
                  </w:sdtContent>
                </w:sdt>
              </w:tc>
              <w:tc>
                <w:tcPr>
                  <w:tcW w:w="68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590365394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17AA1136" w14:textId="111C9BFA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46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811086226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47D646C7" w14:textId="17985523" w:rsidR="00D87F9E" w:rsidRPr="00624BED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624BED"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MD 1 </w:t>
                      </w:r>
                    </w:p>
                  </w:sdtContent>
                </w:sdt>
              </w:tc>
              <w:tc>
                <w:tcPr>
                  <w:tcW w:w="664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569269926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72630B32" w14:textId="2112F337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73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760219788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5CB18169" w14:textId="4B5079AA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 xml:space="preserve">MD 1 </w:t>
                      </w:r>
                    </w:p>
                  </w:sdtContent>
                </w:sdt>
              </w:tc>
              <w:tc>
                <w:tcPr>
                  <w:tcW w:w="708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2038101872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20BE89EA" w14:textId="433E2CA3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9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882895885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6A37E8CE" w14:textId="19644E52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1</w:t>
                      </w:r>
                    </w:p>
                  </w:sdtContent>
                </w:sdt>
              </w:tc>
              <w:tc>
                <w:tcPr>
                  <w:tcW w:w="64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131828255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06BB44E7" w14:textId="6F3A116C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03" w:type="dxa"/>
                  <w:shd w:val="clear" w:color="auto" w:fill="FFFFFF" w:themeFill="background1"/>
                </w:tcPr>
                <w:p w14:paraId="25494375" w14:textId="589EBCC7" w:rsidR="00D87F9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sz w:val="16"/>
                      <w:szCs w:val="16"/>
                    </w:rPr>
                    <w:t>MD 1</w:t>
                  </w:r>
                </w:p>
                <w:p w14:paraId="2C6F7347" w14:textId="3E7CE660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7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623756956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1C42EE02" w14:textId="5EAA8AD0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</w:tr>
            <w:tr w:rsidR="00D87F9E" w:rsidRPr="00462B5E" w14:paraId="199C40B0" w14:textId="4EB18A48" w:rsidTr="00C7329E">
              <w:tc>
                <w:tcPr>
                  <w:tcW w:w="107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234933635"/>
                    <w:placeholder>
                      <w:docPart w:val="DefaultPlaceholder_1081868574"/>
                    </w:placeholder>
                    <w:temporary/>
                    <w15:color w:val="99CC00"/>
                  </w:sdtPr>
                  <w:sdtEndPr/>
                  <w:sdtContent>
                    <w:p w14:paraId="13628C9C" w14:textId="7C1CD40F" w:rsidR="00D87F9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  <w:p w14:paraId="37A171AC" w14:textId="439EE869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2137480008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4792B21E" w14:textId="77D84E9B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1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9491386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61C8128C" w14:textId="036CCED9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68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685326362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537C630B" w14:textId="4CAA097A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46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126469144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23E8464C" w14:textId="381A2799" w:rsidR="00D87F9E" w:rsidRPr="00624BED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624BED"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664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1493455581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65F08332" w14:textId="41C48DD9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73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854174090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56E60C13" w14:textId="53C85DAB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708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1263683231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526A18DB" w14:textId="262E53F2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199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96026967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3E8DDB9A" w14:textId="0F8BB176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641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2097518252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4A40A653" w14:textId="348A73A4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  <w:tc>
                <w:tcPr>
                  <w:tcW w:w="1003" w:type="dxa"/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-2006580962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34E03D4B" w14:textId="4DF8286A" w:rsidR="00D87F9E" w:rsidRPr="00462B5E" w:rsidRDefault="00D87F9E" w:rsidP="00D87F9E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MD 2</w:t>
                      </w:r>
                    </w:p>
                  </w:sdtContent>
                </w:sdt>
              </w:tc>
              <w:tc>
                <w:tcPr>
                  <w:tcW w:w="707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sdt>
                  <w:sdtPr>
                    <w:rPr>
                      <w:rFonts w:ascii="Calibri" w:hAnsi="Calibri" w:cs="Calibri"/>
                      <w:sz w:val="16"/>
                      <w:szCs w:val="16"/>
                    </w:rPr>
                    <w:id w:val="588124893"/>
                    <w:placeholder>
                      <w:docPart w:val="98873695F9374529B910288CD7D634F0"/>
                    </w:placeholder>
                    <w:temporary/>
                    <w15:color w:val="99CC00"/>
                  </w:sdtPr>
                  <w:sdtEndPr/>
                  <w:sdtContent>
                    <w:p w14:paraId="0C12D7E8" w14:textId="2E125D04" w:rsidR="00D87F9E" w:rsidRPr="00462B5E" w:rsidRDefault="00D87F9E" w:rsidP="00D87F9E">
                      <w:pPr>
                        <w:jc w:val="center"/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 w:cs="Calibri"/>
                          <w:sz w:val="16"/>
                          <w:szCs w:val="16"/>
                        </w:rPr>
                        <w:t>xxx</w:t>
                      </w:r>
                    </w:p>
                  </w:sdtContent>
                </w:sdt>
              </w:tc>
            </w:tr>
            <w:tr w:rsidR="00D87F9E" w:rsidRPr="00462B5E" w14:paraId="4208E312" w14:textId="49F19A66" w:rsidTr="00C7329E">
              <w:tc>
                <w:tcPr>
                  <w:tcW w:w="107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46023E83" w14:textId="77777777" w:rsidR="00D87F9E" w:rsidRDefault="00D87F9E" w:rsidP="00AB049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7D706B45" w14:textId="73F250E5" w:rsidR="00AB0499" w:rsidRPr="00462B5E" w:rsidRDefault="00AB0499" w:rsidP="00AB049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5CD02DA7" w14:textId="564067E4" w:rsidR="00D87F9E" w:rsidRPr="00462B5E" w:rsidRDefault="00D87F9E" w:rsidP="00AB0499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11" w:type="dxa"/>
                  <w:shd w:val="clear" w:color="auto" w:fill="FFFFFF" w:themeFill="background1"/>
                </w:tcPr>
                <w:p w14:paraId="3974359D" w14:textId="60E952A5" w:rsidR="00D87F9E" w:rsidRPr="00462B5E" w:rsidRDefault="00D87F9E" w:rsidP="00AB049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89" w:type="dxa"/>
                  <w:shd w:val="clear" w:color="auto" w:fill="FFFFFF" w:themeFill="background1"/>
                </w:tcPr>
                <w:p w14:paraId="3A3988A0" w14:textId="5E768F70" w:rsidR="00D87F9E" w:rsidRPr="00462B5E" w:rsidRDefault="00D87F9E" w:rsidP="00AB0499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46" w:type="dxa"/>
                  <w:shd w:val="clear" w:color="auto" w:fill="FFFFFF" w:themeFill="background1"/>
                </w:tcPr>
                <w:p w14:paraId="72B10754" w14:textId="77777777" w:rsidR="00D87F9E" w:rsidRPr="00624BED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64" w:type="dxa"/>
                  <w:shd w:val="clear" w:color="auto" w:fill="FFFFFF" w:themeFill="background1"/>
                </w:tcPr>
                <w:p w14:paraId="4C3B2BA1" w14:textId="165AE8E9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3" w:type="dxa"/>
                  <w:shd w:val="clear" w:color="auto" w:fill="FFFFFF" w:themeFill="background1"/>
                </w:tcPr>
                <w:p w14:paraId="1505A099" w14:textId="77777777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8" w:type="dxa"/>
                  <w:shd w:val="clear" w:color="auto" w:fill="FFFFFF" w:themeFill="background1"/>
                </w:tcPr>
                <w:p w14:paraId="13EED0A5" w14:textId="77777777" w:rsidR="00D87F9E" w:rsidRPr="00462B5E" w:rsidRDefault="00D87F9E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99" w:type="dxa"/>
                  <w:shd w:val="clear" w:color="auto" w:fill="FFFFFF" w:themeFill="background1"/>
                </w:tcPr>
                <w:p w14:paraId="095EFDBB" w14:textId="77777777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16B96F3D" w14:textId="77777777" w:rsidR="00D87F9E" w:rsidRPr="00462B5E" w:rsidRDefault="00D87F9E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03" w:type="dxa"/>
                  <w:shd w:val="clear" w:color="auto" w:fill="FFFFFF" w:themeFill="background1"/>
                </w:tcPr>
                <w:p w14:paraId="2F393DE9" w14:textId="77777777" w:rsidR="00D87F9E" w:rsidRPr="00462B5E" w:rsidRDefault="00D87F9E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7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54BD20F5" w14:textId="0E510447" w:rsidR="00D87F9E" w:rsidRPr="00462B5E" w:rsidRDefault="00D87F9E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E11B63" w:rsidRPr="00462B5E" w14:paraId="716AE0F6" w14:textId="77777777" w:rsidTr="00C7329E">
              <w:tc>
                <w:tcPr>
                  <w:tcW w:w="1073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551DD682" w14:textId="77777777" w:rsidR="00E11B63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6498D9B9" w14:textId="77777777" w:rsidR="00E11B63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56E57442" w14:textId="77777777" w:rsidR="00E11B63" w:rsidRDefault="00E11B63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11" w:type="dxa"/>
                  <w:shd w:val="clear" w:color="auto" w:fill="FFFFFF" w:themeFill="background1"/>
                </w:tcPr>
                <w:p w14:paraId="3BA9F0F4" w14:textId="77777777" w:rsidR="00E11B63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89" w:type="dxa"/>
                  <w:shd w:val="clear" w:color="auto" w:fill="FFFFFF" w:themeFill="background1"/>
                </w:tcPr>
                <w:p w14:paraId="018D867A" w14:textId="77777777" w:rsidR="00E11B63" w:rsidRDefault="00E11B63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46" w:type="dxa"/>
                  <w:shd w:val="clear" w:color="auto" w:fill="FFFFFF" w:themeFill="background1"/>
                </w:tcPr>
                <w:p w14:paraId="2D6CB4E3" w14:textId="77777777" w:rsidR="00E11B63" w:rsidRPr="00624BED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64" w:type="dxa"/>
                  <w:shd w:val="clear" w:color="auto" w:fill="FFFFFF" w:themeFill="background1"/>
                </w:tcPr>
                <w:p w14:paraId="3E6435A5" w14:textId="77777777" w:rsidR="00E11B63" w:rsidRPr="00462B5E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3" w:type="dxa"/>
                  <w:shd w:val="clear" w:color="auto" w:fill="FFFFFF" w:themeFill="background1"/>
                </w:tcPr>
                <w:p w14:paraId="256ABD5E" w14:textId="77777777" w:rsidR="00E11B63" w:rsidRPr="00462B5E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8" w:type="dxa"/>
                  <w:shd w:val="clear" w:color="auto" w:fill="FFFFFF" w:themeFill="background1"/>
                </w:tcPr>
                <w:p w14:paraId="0AEF86C9" w14:textId="77777777" w:rsidR="00E11B63" w:rsidRPr="00462B5E" w:rsidRDefault="00E11B63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199" w:type="dxa"/>
                  <w:shd w:val="clear" w:color="auto" w:fill="FFFFFF" w:themeFill="background1"/>
                </w:tcPr>
                <w:p w14:paraId="22127303" w14:textId="77777777" w:rsidR="00E11B63" w:rsidRPr="00462B5E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641" w:type="dxa"/>
                  <w:shd w:val="clear" w:color="auto" w:fill="FFFFFF" w:themeFill="background1"/>
                </w:tcPr>
                <w:p w14:paraId="38D2F117" w14:textId="77777777" w:rsidR="00E11B63" w:rsidRPr="00462B5E" w:rsidRDefault="00E11B63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03" w:type="dxa"/>
                  <w:shd w:val="clear" w:color="auto" w:fill="FFFFFF" w:themeFill="background1"/>
                </w:tcPr>
                <w:p w14:paraId="0F77BF46" w14:textId="77777777" w:rsidR="00E11B63" w:rsidRPr="00462B5E" w:rsidRDefault="00E11B63" w:rsidP="00D87F9E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7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7FF19194" w14:textId="79F23E7F" w:rsidR="00E11B63" w:rsidRDefault="00E11B63" w:rsidP="00D87F9E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</w:tbl>
          <w:p w14:paraId="3CDD8959" w14:textId="54652D0B" w:rsidR="00950ED6" w:rsidRPr="004B3D03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6"/>
                <w:szCs w:val="6"/>
              </w:rPr>
            </w:pPr>
          </w:p>
        </w:tc>
      </w:tr>
    </w:tbl>
    <w:p w14:paraId="3BDC5901" w14:textId="033A854F" w:rsidR="00B85ED8" w:rsidRPr="00791685" w:rsidRDefault="00B85ED8" w:rsidP="0058286A">
      <w:pPr>
        <w:rPr>
          <w:rFonts w:ascii="Calibri" w:hAnsi="Calibri" w:cs="Arial"/>
          <w:sz w:val="18"/>
          <w:szCs w:val="22"/>
        </w:rPr>
      </w:pPr>
      <w:r>
        <w:rPr>
          <w:rFonts w:ascii="Calibri" w:hAnsi="Calibri" w:cs="Arial"/>
          <w:sz w:val="22"/>
          <w:szCs w:val="22"/>
        </w:rPr>
        <w:tab/>
      </w:r>
    </w:p>
    <w:p w14:paraId="3744BBC4" w14:textId="7718DE2B" w:rsidR="00B85ED8" w:rsidRDefault="00791685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7F4BF7D3" wp14:editId="3257E652">
                <wp:simplePos x="0" y="0"/>
                <wp:positionH relativeFrom="margin">
                  <wp:posOffset>472440</wp:posOffset>
                </wp:positionH>
                <wp:positionV relativeFrom="paragraph">
                  <wp:posOffset>22225</wp:posOffset>
                </wp:positionV>
                <wp:extent cx="6682740" cy="601980"/>
                <wp:effectExtent l="19050" t="19050" r="22860" b="26670"/>
                <wp:wrapNone/>
                <wp:docPr id="2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2740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57F42" w14:textId="77777777" w:rsidR="000D4CA6" w:rsidRPr="00D87F9E" w:rsidRDefault="000D4CA6" w:rsidP="004B64B1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sz w:val="20"/>
                                <w:szCs w:val="22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CHRONIC 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smallCaps/>
                                <w:sz w:val="20"/>
                                <w:szCs w:val="22"/>
                              </w:rPr>
                              <w:t xml:space="preserve">Kidney Disease Patient. 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NO blood draws on 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sym w:font="Wingdings" w:char="F06F"/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t xml:space="preserve"> RIGHT/ 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sym w:font="Wingdings" w:char="F06F"/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2"/>
                              </w:rPr>
                              <w:t xml:space="preserve"> LEFT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arm. Use hand veins or other arm.</w:t>
                            </w:r>
                          </w:p>
                          <w:p w14:paraId="49CCA9F8" w14:textId="427FD042" w:rsidR="000D4CA6" w:rsidRPr="00D87F9E" w:rsidRDefault="000D4CA6" w:rsidP="004B64B1">
                            <w:pPr>
                              <w:ind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>This is a new standing order. It replaces the previous orders from the Kidney Care Clinic.</w:t>
                            </w:r>
                          </w:p>
                          <w:p w14:paraId="5FDF3853" w14:textId="462C89BF" w:rsidR="000D4CA6" w:rsidRPr="00D87F9E" w:rsidRDefault="000D4CA6" w:rsidP="001721D3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</w:pP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The duration of these orders is </w:t>
                            </w:r>
                            <w:r w:rsidR="00D6217A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>1</w:t>
                            </w:r>
                            <w:r w:rsidRPr="00D87F9E">
                              <w:rPr>
                                <w:rFonts w:ascii="Calibri" w:hAnsi="Calibri"/>
                                <w:b/>
                                <w:sz w:val="20"/>
                                <w:szCs w:val="22"/>
                              </w:rPr>
                              <w:t xml:space="preserve"> year unless replaced by new or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BF7D3" id="Text Box 15" o:spid="_x0000_s1034" type="#_x0000_t202" style="position:absolute;margin-left:37.2pt;margin-top:1.75pt;width:526.2pt;height:47.4pt;z-index:251707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" strokecolor="#3d246b" strokeweight="2.25pt">
                <v:textbox>
                  <w:txbxContent>
                    <w:p w14:paraId="3DD57F42" w14:textId="77777777" w:rsidR="000D4CA6" w:rsidRPr="00D87F9E" w:rsidRDefault="000D4CA6" w:rsidP="004B64B1">
                      <w:pPr>
                        <w:ind w:left="180" w:right="106"/>
                        <w:jc w:val="center"/>
                        <w:rPr>
                          <w:rFonts w:ascii="Calibri" w:hAnsi="Calibri"/>
                          <w:sz w:val="20"/>
                          <w:szCs w:val="22"/>
                        </w:rPr>
                      </w:pP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CHRONIC </w:t>
                      </w:r>
                      <w:r w:rsidRPr="00D87F9E">
                        <w:rPr>
                          <w:rFonts w:ascii="Calibri" w:hAnsi="Calibri"/>
                          <w:b/>
                          <w:smallCaps/>
                          <w:sz w:val="20"/>
                          <w:szCs w:val="22"/>
                        </w:rPr>
                        <w:t xml:space="preserve">Kidney Disease Patient. </w:t>
                      </w: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NO blood draws on </w:t>
                      </w:r>
                      <w:r w:rsidRPr="00D87F9E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sym w:font="Wingdings" w:char="F06F"/>
                      </w:r>
                      <w:r w:rsidRPr="00D87F9E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t xml:space="preserve"> RIGHT/ </w:t>
                      </w:r>
                      <w:r w:rsidRPr="00D87F9E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sym w:font="Wingdings" w:char="F06F"/>
                      </w:r>
                      <w:r w:rsidRPr="00D87F9E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2"/>
                        </w:rPr>
                        <w:t xml:space="preserve"> LEFT</w:t>
                      </w: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arm. Use hand veins or other arm.</w:t>
                      </w:r>
                    </w:p>
                    <w:p w14:paraId="49CCA9F8" w14:textId="427FD042" w:rsidR="000D4CA6" w:rsidRPr="00D87F9E" w:rsidRDefault="000D4CA6" w:rsidP="004B64B1">
                      <w:pPr>
                        <w:ind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</w:pP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This is a new standing order. It replaces the previous orders from the Kidney Care Clinic.</w:t>
                      </w:r>
                    </w:p>
                    <w:p w14:paraId="5FDF3853" w14:textId="462C89BF" w:rsidR="000D4CA6" w:rsidRPr="00D87F9E" w:rsidRDefault="000D4CA6" w:rsidP="001721D3">
                      <w:pPr>
                        <w:ind w:left="180"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</w:pP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The duration of these orders is </w:t>
                      </w:r>
                      <w:r w:rsidR="00D6217A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1</w:t>
                      </w: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</w:t>
                      </w:r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>year</w:t>
                      </w:r>
                      <w:bookmarkStart w:id="2" w:name="_GoBack"/>
                      <w:bookmarkEnd w:id="2"/>
                      <w:r w:rsidRPr="00D87F9E">
                        <w:rPr>
                          <w:rFonts w:ascii="Calibri" w:hAnsi="Calibri"/>
                          <w:b/>
                          <w:sz w:val="20"/>
                          <w:szCs w:val="22"/>
                        </w:rPr>
                        <w:t xml:space="preserve"> unless replaced by new ord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E4123C" w14:textId="493BFD0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9C854D" w14:textId="2F316D2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B2BE54" w14:textId="0E41E59D" w:rsidR="00B85ED8" w:rsidRDefault="009921D9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62D03C90" wp14:editId="196AEE3F">
                <wp:simplePos x="0" y="0"/>
                <wp:positionH relativeFrom="margin">
                  <wp:posOffset>457200</wp:posOffset>
                </wp:positionH>
                <wp:positionV relativeFrom="paragraph">
                  <wp:posOffset>66676</wp:posOffset>
                </wp:positionV>
                <wp:extent cx="7179310" cy="3482340"/>
                <wp:effectExtent l="0" t="0" r="2540" b="381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9310" cy="3482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Overlap w:val="never"/>
                              <w:tblW w:w="4798" w:type="pct"/>
                              <w:tblInd w:w="-14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366"/>
                              <w:gridCol w:w="600"/>
                              <w:gridCol w:w="600"/>
                              <w:gridCol w:w="600"/>
                              <w:gridCol w:w="600"/>
                              <w:gridCol w:w="599"/>
                              <w:gridCol w:w="599"/>
                              <w:gridCol w:w="599"/>
                              <w:gridCol w:w="599"/>
                              <w:gridCol w:w="599"/>
                              <w:gridCol w:w="599"/>
                              <w:gridCol w:w="599"/>
                              <w:gridCol w:w="595"/>
                            </w:tblGrid>
                            <w:tr w:rsidR="0045214A" w14:paraId="7483DFE4" w14:textId="77777777" w:rsidTr="00684725">
                              <w:trPr>
                                <w:trHeight w:val="498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1CC5A60A" w14:textId="77777777" w:rsidR="000D4CA6" w:rsidRPr="00452ED3" w:rsidRDefault="000D4CA6" w:rsidP="00616C0C">
                                  <w:pPr>
                                    <w:ind w:left="142" w:hanging="284"/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Laboratory Work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657F890D" w14:textId="16C9B865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sym w:font="Wingdings" w:char="F0FC"/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sz w:val="20"/>
                                      <w:szCs w:val="20"/>
                                    </w:rPr>
                                    <w:t xml:space="preserve"> applicable boxes)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vAlign w:val="center"/>
                                </w:tcPr>
                                <w:p w14:paraId="68B99322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Jan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vAlign w:val="center"/>
                                </w:tcPr>
                                <w:p w14:paraId="324E7045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Feb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vAlign w:val="center"/>
                                </w:tcPr>
                                <w:p w14:paraId="0635D6A5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Mar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vAlign w:val="center"/>
                                </w:tcPr>
                                <w:p w14:paraId="5A7827AB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Apr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vAlign w:val="center"/>
                                </w:tcPr>
                                <w:p w14:paraId="4E96C002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May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vAlign w:val="center"/>
                                </w:tcPr>
                                <w:p w14:paraId="0850F45B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Jun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vAlign w:val="center"/>
                                </w:tcPr>
                                <w:p w14:paraId="24BB028E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Jul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vAlign w:val="center"/>
                                </w:tcPr>
                                <w:p w14:paraId="355DBD9B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Aug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vAlign w:val="center"/>
                                </w:tcPr>
                                <w:p w14:paraId="683FA9BD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Sep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vAlign w:val="center"/>
                                </w:tcPr>
                                <w:p w14:paraId="6D5FADF8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Oct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  <w:vAlign w:val="center"/>
                                </w:tcPr>
                                <w:p w14:paraId="0AA1FC08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Nov</w:t>
                                  </w:r>
                                </w:p>
                              </w:tc>
                              <w:tc>
                                <w:tcPr>
                                  <w:tcW w:w="282" w:type="pct"/>
                                  <w:vAlign w:val="center"/>
                                </w:tcPr>
                                <w:p w14:paraId="034E78FB" w14:textId="77777777" w:rsidR="000D4CA6" w:rsidRPr="00452ED3" w:rsidRDefault="000D4CA6" w:rsidP="00616C0C">
                                  <w:pPr>
                                    <w:jc w:val="center"/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/>
                                      <w:b/>
                                      <w:sz w:val="20"/>
                                      <w:szCs w:val="20"/>
                                    </w:rPr>
                                    <w:t>Dec</w:t>
                                  </w:r>
                                </w:p>
                              </w:tc>
                            </w:tr>
                            <w:tr w:rsidR="0045214A" w14:paraId="1A24C91E" w14:textId="77777777" w:rsidTr="00684725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02311C34" w14:textId="73D416DB" w:rsidR="000D4CA6" w:rsidRPr="00791685" w:rsidRDefault="000D4CA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  <w:t>CBC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113B05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B619F7A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4B2FE4EF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76E87F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662816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C0ACCCA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455F5E10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6A86F3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6C078C9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0E69A27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9B4898E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1E0E000E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4F15F8BF" w14:textId="77777777" w:rsidTr="00684725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104447F0" w14:textId="77777777" w:rsidR="000D4CA6" w:rsidRPr="00791685" w:rsidRDefault="000D4CA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  <w:t>Retic Count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68872F8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BAF5116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FC68D49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F27109F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8B57B3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54452C2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927A04A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03CF91F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E2DE39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181F792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2036758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27A06380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7E3DB6A9" w14:textId="77777777" w:rsidTr="00684725">
                              <w:trPr>
                                <w:trHeight w:val="486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18F489A9" w14:textId="77777777" w:rsidR="000D4CA6" w:rsidRPr="00791685" w:rsidRDefault="000D4CA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  <w:t>Ferritin, Serum Iron, TIBC,</w:t>
                                  </w:r>
                                </w:p>
                                <w:p w14:paraId="7851DCCD" w14:textId="77777777" w:rsidR="000D4CA6" w:rsidRPr="00791685" w:rsidRDefault="000D4CA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Iron Saturation 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7909E74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21BBD42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D383CDA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1837A0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BED0847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F636C60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4417DE3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F872D3B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FDEFA03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82A2D2A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51389A2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399402D7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5B711847" w14:textId="77777777" w:rsidTr="00684725">
                              <w:trPr>
                                <w:trHeight w:val="311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20957951" w14:textId="47E0EA17" w:rsidR="000D4CA6" w:rsidRPr="00791685" w:rsidRDefault="000D4CA6" w:rsidP="00684725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lang w:val="it-IT"/>
                                    </w:rPr>
                                    <w:t>N</w:t>
                                  </w:r>
                                  <w:r w:rsidR="00BA77DF"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lang w:val="it-IT"/>
                                    </w:rPr>
                                    <w:t>a</w:t>
                                  </w:r>
                                  <w:r w:rsidRPr="001345AB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  <w:lang w:val="it-IT"/>
                                    </w:rPr>
                                    <w:t>+</w:t>
                                  </w: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lang w:val="it-IT"/>
                                    </w:rPr>
                                    <w:t>, K</w:t>
                                  </w:r>
                                  <w:r w:rsidRPr="001345AB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  <w:lang w:val="it-IT"/>
                                    </w:rPr>
                                    <w:t>+</w:t>
                                  </w:r>
                                  <w:r w:rsidR="00684725"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lang w:val="it-IT"/>
                                    </w:rPr>
                                    <w:t>, Cl</w:t>
                                  </w:r>
                                  <w:r w:rsidR="00684725" w:rsidRPr="001345AB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  <w:lang w:val="it-IT"/>
                                    </w:rPr>
                                    <w:t>-</w:t>
                                  </w:r>
                                  <w:r w:rsidR="00684725"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lang w:val="it-IT"/>
                                    </w:rPr>
                                    <w:t>, Bicarbonate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15BDF16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C8A0D7B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7341441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3F9E30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48715C1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4D5A45E9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B38C959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C911CAB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605B4F3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3FB863F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35A1307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0198BC01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684725" w14:paraId="7540158A" w14:textId="77777777" w:rsidTr="00684725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05C39D23" w14:textId="22806D32" w:rsidR="00684725" w:rsidRPr="00791685" w:rsidRDefault="00684725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lang w:val="it-IT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lang w:val="it-IT"/>
                                    </w:rPr>
                                    <w:t>Urea, Creatinine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C6FEC0E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CBFB299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133656F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BC72299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187282A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91CB245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CEFC0D4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4C574F6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624C33A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B627B4F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C216DA1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79776A90" w14:textId="77777777" w:rsidR="00684725" w:rsidRPr="00452ED3" w:rsidRDefault="00684725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3469F842" w14:textId="77777777" w:rsidTr="00684725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672517DA" w14:textId="7DD22EA2" w:rsidR="000D4CA6" w:rsidRPr="00791685" w:rsidRDefault="000D4CA6" w:rsidP="00616C0C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lang w:val="it-IT"/>
                                    </w:rPr>
                                    <w:t xml:space="preserve">Albumin, </w:t>
                                  </w: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  <w:t>Ca</w:t>
                                  </w: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2+</w:t>
                                  </w: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lang w:val="it-IT"/>
                                    </w:rPr>
                                    <w:t xml:space="preserve">, </w:t>
                                  </w: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  <w:t>PO</w:t>
                                  </w: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  <w:vertAlign w:val="subscript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511062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4926A91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B32A349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0AF1AFD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8AB0BF1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44F5E096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7B5B1A3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06C7736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C26008C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8EFE1F6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5BC7D45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0B1EB748" w14:textId="77777777" w:rsidR="000D4CA6" w:rsidRPr="00452ED3" w:rsidRDefault="000D4CA6" w:rsidP="00616C0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5DC38160" w14:textId="77777777" w:rsidTr="00684725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6065D12B" w14:textId="71285E97" w:rsidR="000D4CA6" w:rsidRPr="00791685" w:rsidRDefault="000D4CA6" w:rsidP="00DC1970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  <w:t>iPTH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D164C9E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B8615C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1FD441D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C2ACC72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40F22F4C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60D4729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66FAD7C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55F53B9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51BCCB5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688EFD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E657B12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062F405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38CA660F" w14:textId="77777777" w:rsidTr="00684725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304715D2" w14:textId="6F8C9225" w:rsidR="000D4CA6" w:rsidRPr="00791685" w:rsidRDefault="00684725" w:rsidP="00DC1970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  <w:t>AST, ALT, ALP, GGT, bilirubin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21CD9E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7DF563F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DFC69A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76D2EE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2AD905E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78812F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A4C0C50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281123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CA551F9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4D46B71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CE9D973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2247D530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684725" w14:paraId="078A9995" w14:textId="77777777" w:rsidTr="00684725">
                              <w:trPr>
                                <w:trHeight w:val="259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0EC42F5F" w14:textId="0DE1B818" w:rsidR="00684725" w:rsidRPr="00791685" w:rsidRDefault="00684725" w:rsidP="00DC1970">
                                  <w:pPr>
                                    <w:spacing w:beforeLines="20" w:before="48" w:afterLines="20" w:after="48"/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  <w:lang w:val="it-IT"/>
                                    </w:rPr>
                                    <w:t>Uric Acid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75A03AA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34B546A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BF26789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D7AC485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9D1DC50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42FDB32B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9CF44C0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F8D4235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931B788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35AB2CC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98A2681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43F4205E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684725" w14:paraId="2A17F031" w14:textId="77777777" w:rsidTr="00684725">
                              <w:trPr>
                                <w:trHeight w:val="221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21014CBA" w14:textId="038B4638" w:rsidR="00684725" w:rsidRPr="001345AB" w:rsidRDefault="00684725" w:rsidP="00DC1970">
                                  <w:pPr>
                                    <w:spacing w:beforeLines="20" w:before="48" w:afterLines="20" w:after="48"/>
                                    <w:rPr>
                                      <w:rFonts w:ascii="Calibri" w:hAnsi="Calibri" w:cs="Calibri"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1345AB">
                                    <w:rPr>
                                      <w:rFonts w:ascii="Calibri" w:hAnsi="Calibri" w:cs="Calibri"/>
                                      <w:bCs/>
                                      <w:sz w:val="18"/>
                                      <w:szCs w:val="18"/>
                                      <w:lang w:val="it-IT"/>
                                    </w:rPr>
                                    <w:t xml:space="preserve">Diabetes: </w:t>
                                  </w:r>
                                  <w:r w:rsidRPr="001345AB">
                                    <w:rPr>
                                      <w:rFonts w:ascii="Calibri" w:hAnsi="Calibri" w:cs="Calibri"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>Hgb A1c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49E935F0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2C72523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CE8673C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ACD597C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2EEF172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3B15E96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6864E80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97E4C35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D3E6093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D0BC0A5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6EA3A3A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42C8BD6E" w14:textId="77777777" w:rsidR="00684725" w:rsidRPr="00452ED3" w:rsidRDefault="00684725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1F8428D6" w14:textId="77777777" w:rsidTr="00791685">
                              <w:trPr>
                                <w:trHeight w:val="332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1A7C4003" w14:textId="0DC46A70" w:rsidR="000D4CA6" w:rsidRPr="00791685" w:rsidRDefault="000D4CA6" w:rsidP="00DC1970">
                                  <w:pPr>
                                    <w:spacing w:beforeLines="20" w:before="48" w:afterLines="20" w:after="48"/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  <w:t>Urine Albumin to Creatinine Ratio (ACR)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BB06FEF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AC30130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6114E5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0F7AA36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849B974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F5C56D5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47BEBFE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119351C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F1731BC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7DBECD7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B19AB07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52C30ADA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06B6513A" w14:textId="77777777" w:rsidTr="00791685">
                              <w:trPr>
                                <w:trHeight w:val="264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2C1F52D7" w14:textId="296D28B6" w:rsidR="000D4CA6" w:rsidRPr="00791685" w:rsidRDefault="00684725" w:rsidP="00791685">
                                  <w:pPr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Urine Osmolality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48B9C551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9D38BA5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3A0FCE6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212FA18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D112BD5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6CB5E4D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2ED743C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A90E77B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40D30AE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9113245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73C2373D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7CCE0582" w14:textId="77777777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45214A" w14:paraId="743BDA2E" w14:textId="77777777" w:rsidTr="00684725">
                              <w:trPr>
                                <w:trHeight w:val="243"/>
                              </w:trPr>
                              <w:tc>
                                <w:tcPr>
                                  <w:tcW w:w="1594" w:type="pct"/>
                                  <w:vAlign w:val="center"/>
                                </w:tcPr>
                                <w:p w14:paraId="6C9140B4" w14:textId="2FB002FC" w:rsidR="00790D80" w:rsidRPr="00791685" w:rsidRDefault="00684725" w:rsidP="00790D80">
                                  <w:pPr>
                                    <w:rPr>
                                      <w:rFonts w:ascii="Calibri" w:hAnsi="Calibri" w:cs="Calibri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 w:rsidRPr="00791685">
                                    <w:rPr>
                                      <w:rFonts w:ascii="Calibri" w:hAnsi="Calibri" w:cs="Calibri"/>
                                      <w:sz w:val="18"/>
                                      <w:szCs w:val="18"/>
                                    </w:rPr>
                                    <w:t>24-hour urine for sodium, protein, creatinine, urea, osmolality.  NOTE: Provide containers up to 6 L</w:t>
                                  </w: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B6C1D7F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DB45E64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B95E038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FC79F88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1840006C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6A5CE4CE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08C2AE2C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2FA080B6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3B769ED5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50B82D9D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4" w:type="pct"/>
                                </w:tcPr>
                                <w:p w14:paraId="44BAD0E1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82" w:type="pct"/>
                                </w:tcPr>
                                <w:p w14:paraId="4DEC1058" w14:textId="77777777" w:rsidR="00790D80" w:rsidRPr="00452ED3" w:rsidRDefault="00790D80" w:rsidP="00790D8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0D4CA6" w14:paraId="6108FA1D" w14:textId="77777777" w:rsidTr="00944E94">
                              <w:trPr>
                                <w:trHeight w:val="503"/>
                              </w:trPr>
                              <w:tc>
                                <w:tcPr>
                                  <w:tcW w:w="5000" w:type="pct"/>
                                  <w:gridSpan w:val="13"/>
                                  <w:vAlign w:val="center"/>
                                </w:tcPr>
                                <w:p w14:paraId="35783EAB" w14:textId="5BC7B57A" w:rsidR="000D4CA6" w:rsidRPr="00452ED3" w:rsidRDefault="000D4CA6" w:rsidP="00DC1970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20"/>
                                      <w:szCs w:val="20"/>
                                    </w:rPr>
                                    <w:t>Date Referring: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_________________________        </w:t>
                                  </w:r>
                                  <w:r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   </w:t>
                                  </w:r>
                                  <w:r w:rsidR="00791685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b/>
                                      <w:color w:val="000000"/>
                                      <w:sz w:val="20"/>
                                      <w:szCs w:val="20"/>
                                    </w:rPr>
                                    <w:t>Practitioner's Signature:</w:t>
                                  </w:r>
                                  <w:r w:rsidRPr="00452ED3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_________</w:t>
                                  </w:r>
                                  <w:r w:rsidR="004439D0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____________</w:t>
                                  </w:r>
                                  <w:r w:rsidR="00791685">
                                    <w:rPr>
                                      <w:rFonts w:ascii="Calibri" w:hAnsi="Calibri" w:cs="Calibri"/>
                                      <w:color w:val="000000"/>
                                      <w:sz w:val="20"/>
                                      <w:szCs w:val="20"/>
                                    </w:rPr>
                                    <w:t>____</w:t>
                                  </w:r>
                                </w:p>
                              </w:tc>
                            </w:tr>
                          </w:tbl>
                          <w:p w14:paraId="44C7FFCE" w14:textId="77777777" w:rsidR="000D4CA6" w:rsidRDefault="000D4C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03C90" id="Text Box 17" o:spid="_x0000_s1035" type="#_x0000_t202" style="position:absolute;margin-left:36pt;margin-top:5.25pt;width:565.3pt;height:274.2pt;z-index:251686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" fillcolor="white [3201]" stroked="f" strokeweight=".5pt">
                <v:textbox>
                  <w:txbxContent>
                    <w:tbl>
                      <w:tblPr>
                        <w:tblStyle w:val="TableGrid"/>
                        <w:tblOverlap w:val="never"/>
                        <w:tblW w:w="4798" w:type="pct"/>
                        <w:tblInd w:w="-147" w:type="dxa"/>
                        <w:tblLook w:val="04A0" w:firstRow="1" w:lastRow="0" w:firstColumn="1" w:lastColumn="0" w:noHBand="0" w:noVBand="1"/>
                      </w:tblPr>
                      <w:tblGrid>
                        <w:gridCol w:w="3366"/>
                        <w:gridCol w:w="600"/>
                        <w:gridCol w:w="600"/>
                        <w:gridCol w:w="600"/>
                        <w:gridCol w:w="600"/>
                        <w:gridCol w:w="599"/>
                        <w:gridCol w:w="599"/>
                        <w:gridCol w:w="599"/>
                        <w:gridCol w:w="599"/>
                        <w:gridCol w:w="599"/>
                        <w:gridCol w:w="599"/>
                        <w:gridCol w:w="599"/>
                        <w:gridCol w:w="595"/>
                      </w:tblGrid>
                      <w:tr w:rsidR="0045214A" w14:paraId="7483DFE4" w14:textId="77777777" w:rsidTr="00684725">
                        <w:trPr>
                          <w:trHeight w:val="498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1CC5A60A" w14:textId="77777777" w:rsidR="000D4CA6" w:rsidRPr="00452ED3" w:rsidRDefault="000D4CA6" w:rsidP="00616C0C">
                            <w:pPr>
                              <w:ind w:left="142" w:hanging="284"/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  Laboratory Work</w:t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57F890D" w14:textId="16C9B865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sym w:font="Wingdings" w:char="F0FC"/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sz w:val="20"/>
                                <w:szCs w:val="20"/>
                              </w:rPr>
                              <w:t xml:space="preserve"> applicable boxes)</w:t>
                            </w:r>
                          </w:p>
                        </w:tc>
                        <w:tc>
                          <w:tcPr>
                            <w:tcW w:w="284" w:type="pct"/>
                            <w:vAlign w:val="center"/>
                          </w:tcPr>
                          <w:p w14:paraId="68B99322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Jan</w:t>
                            </w:r>
                          </w:p>
                        </w:tc>
                        <w:tc>
                          <w:tcPr>
                            <w:tcW w:w="284" w:type="pct"/>
                            <w:vAlign w:val="center"/>
                          </w:tcPr>
                          <w:p w14:paraId="324E7045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Feb</w:t>
                            </w:r>
                          </w:p>
                        </w:tc>
                        <w:tc>
                          <w:tcPr>
                            <w:tcW w:w="284" w:type="pct"/>
                            <w:vAlign w:val="center"/>
                          </w:tcPr>
                          <w:p w14:paraId="0635D6A5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Mar</w:t>
                            </w:r>
                          </w:p>
                        </w:tc>
                        <w:tc>
                          <w:tcPr>
                            <w:tcW w:w="284" w:type="pct"/>
                            <w:vAlign w:val="center"/>
                          </w:tcPr>
                          <w:p w14:paraId="5A7827AB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Apr</w:t>
                            </w:r>
                          </w:p>
                        </w:tc>
                        <w:tc>
                          <w:tcPr>
                            <w:tcW w:w="284" w:type="pct"/>
                            <w:vAlign w:val="center"/>
                          </w:tcPr>
                          <w:p w14:paraId="4E96C002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May</w:t>
                            </w:r>
                          </w:p>
                        </w:tc>
                        <w:tc>
                          <w:tcPr>
                            <w:tcW w:w="284" w:type="pct"/>
                            <w:vAlign w:val="center"/>
                          </w:tcPr>
                          <w:p w14:paraId="0850F45B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Jun</w:t>
                            </w:r>
                          </w:p>
                        </w:tc>
                        <w:tc>
                          <w:tcPr>
                            <w:tcW w:w="284" w:type="pct"/>
                            <w:vAlign w:val="center"/>
                          </w:tcPr>
                          <w:p w14:paraId="24BB028E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Jul</w:t>
                            </w:r>
                          </w:p>
                        </w:tc>
                        <w:tc>
                          <w:tcPr>
                            <w:tcW w:w="284" w:type="pct"/>
                            <w:vAlign w:val="center"/>
                          </w:tcPr>
                          <w:p w14:paraId="355DBD9B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Aug</w:t>
                            </w:r>
                          </w:p>
                        </w:tc>
                        <w:tc>
                          <w:tcPr>
                            <w:tcW w:w="284" w:type="pct"/>
                            <w:vAlign w:val="center"/>
                          </w:tcPr>
                          <w:p w14:paraId="683FA9BD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Sep</w:t>
                            </w:r>
                          </w:p>
                        </w:tc>
                        <w:tc>
                          <w:tcPr>
                            <w:tcW w:w="284" w:type="pct"/>
                            <w:vAlign w:val="center"/>
                          </w:tcPr>
                          <w:p w14:paraId="6D5FADF8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Oct</w:t>
                            </w:r>
                          </w:p>
                        </w:tc>
                        <w:tc>
                          <w:tcPr>
                            <w:tcW w:w="284" w:type="pct"/>
                            <w:vAlign w:val="center"/>
                          </w:tcPr>
                          <w:p w14:paraId="0AA1FC08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Nov</w:t>
                            </w:r>
                          </w:p>
                        </w:tc>
                        <w:tc>
                          <w:tcPr>
                            <w:tcW w:w="282" w:type="pct"/>
                            <w:vAlign w:val="center"/>
                          </w:tcPr>
                          <w:p w14:paraId="034E78FB" w14:textId="77777777" w:rsidR="000D4CA6" w:rsidRPr="00452ED3" w:rsidRDefault="000D4CA6" w:rsidP="00616C0C">
                            <w:pPr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/>
                                <w:b/>
                                <w:sz w:val="20"/>
                                <w:szCs w:val="20"/>
                              </w:rPr>
                              <w:t>Dec</w:t>
                            </w:r>
                          </w:p>
                        </w:tc>
                      </w:tr>
                      <w:tr w:rsidR="0045214A" w14:paraId="1A24C91E" w14:textId="77777777" w:rsidTr="00684725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02311C34" w14:textId="73D416DB" w:rsidR="000D4CA6" w:rsidRPr="00791685" w:rsidRDefault="000D4CA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  <w:t>CBC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3113B05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B619F7A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4B2FE4EF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76E87F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662816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C0ACCCA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455F5E10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6A86F3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6C078C9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0E69A27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9B4898E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1E0E000E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4F15F8BF" w14:textId="77777777" w:rsidTr="00684725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104447F0" w14:textId="77777777" w:rsidR="000D4CA6" w:rsidRPr="00791685" w:rsidRDefault="000D4CA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  <w:t>Retic Count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268872F8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BAF5116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FC68D49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F27109F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8B57B3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54452C2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927A04A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03CF91F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E2DE39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181F792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2036758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27A06380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7E3DB6A9" w14:textId="77777777" w:rsidTr="00684725">
                        <w:trPr>
                          <w:trHeight w:val="486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18F489A9" w14:textId="77777777" w:rsidR="000D4CA6" w:rsidRPr="00791685" w:rsidRDefault="000D4CA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  <w:t>Ferritin, Serum Iron, TIBC,</w:t>
                            </w:r>
                          </w:p>
                          <w:p w14:paraId="7851DCCD" w14:textId="77777777" w:rsidR="000D4CA6" w:rsidRPr="00791685" w:rsidRDefault="000D4CA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  <w:t xml:space="preserve">Iron Saturation 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77909E74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21BBD42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D383CDA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1837A0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BED0847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F636C60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4417DE3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F872D3B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FDEFA03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82A2D2A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51389A2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399402D7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5B711847" w14:textId="77777777" w:rsidTr="00684725">
                        <w:trPr>
                          <w:trHeight w:val="311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20957951" w14:textId="47E0EA17" w:rsidR="000D4CA6" w:rsidRPr="00791685" w:rsidRDefault="000D4CA6" w:rsidP="00684725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lang w:val="it-IT"/>
                              </w:rPr>
                              <w:t>N</w:t>
                            </w:r>
                            <w:r w:rsidR="00BA77DF"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lang w:val="it-IT"/>
                              </w:rPr>
                              <w:t>a</w:t>
                            </w:r>
                            <w:r w:rsidRPr="001345AB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vertAlign w:val="superscript"/>
                                <w:lang w:val="it-IT"/>
                              </w:rPr>
                              <w:t>+</w:t>
                            </w: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lang w:val="it-IT"/>
                              </w:rPr>
                              <w:t>, K</w:t>
                            </w:r>
                            <w:r w:rsidRPr="001345AB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vertAlign w:val="superscript"/>
                                <w:lang w:val="it-IT"/>
                              </w:rPr>
                              <w:t>+</w:t>
                            </w:r>
                            <w:r w:rsidR="00684725"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lang w:val="it-IT"/>
                              </w:rPr>
                              <w:t>, Cl</w:t>
                            </w:r>
                            <w:r w:rsidR="00684725" w:rsidRPr="001345AB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vertAlign w:val="superscript"/>
                                <w:lang w:val="it-IT"/>
                              </w:rPr>
                              <w:t>-</w:t>
                            </w:r>
                            <w:r w:rsidR="00684725"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lang w:val="it-IT"/>
                              </w:rPr>
                              <w:t>, Bicarbonate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215BDF16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C8A0D7B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7341441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3F9E30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48715C1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4D5A45E9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B38C959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C911CAB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605B4F3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3FB863F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35A1307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0198BC01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684725" w14:paraId="7540158A" w14:textId="77777777" w:rsidTr="00684725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05C39D23" w14:textId="22806D32" w:rsidR="00684725" w:rsidRPr="00791685" w:rsidRDefault="00684725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lang w:val="it-IT"/>
                              </w:rPr>
                              <w:t>Urea, Creatinine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3C6FEC0E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CBFB299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133656F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BC72299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187282A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91CB245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CEFC0D4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4C574F6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624C33A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B627B4F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C216DA1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79776A90" w14:textId="77777777" w:rsidR="00684725" w:rsidRPr="00452ED3" w:rsidRDefault="00684725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3469F842" w14:textId="77777777" w:rsidTr="00684725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672517DA" w14:textId="7DD22EA2" w:rsidR="000D4CA6" w:rsidRPr="00791685" w:rsidRDefault="000D4CA6" w:rsidP="00616C0C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lang w:val="it-IT"/>
                              </w:rPr>
                              <w:t xml:space="preserve">Albumin, </w:t>
                            </w: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  <w:t>Ca</w:t>
                            </w: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vertAlign w:val="superscript"/>
                              </w:rPr>
                              <w:t>2+</w:t>
                            </w: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lang w:val="it-IT"/>
                              </w:rPr>
                              <w:t xml:space="preserve">, </w:t>
                            </w: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  <w:t>PO</w:t>
                            </w: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  <w:vertAlign w:val="subscript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1511062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4926A91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B32A349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0AF1AFD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8AB0BF1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44F5E096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7B5B1A3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06C7736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C26008C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8EFE1F6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5BC7D45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0B1EB748" w14:textId="77777777" w:rsidR="000D4CA6" w:rsidRPr="00452ED3" w:rsidRDefault="000D4CA6" w:rsidP="00616C0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5DC38160" w14:textId="77777777" w:rsidTr="00684725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6065D12B" w14:textId="71285E97" w:rsidR="000D4CA6" w:rsidRPr="00791685" w:rsidRDefault="000D4CA6" w:rsidP="00DC1970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  <w:t>iPTH</w:t>
                            </w:r>
                            <w:proofErr w:type="spellEnd"/>
                          </w:p>
                        </w:tc>
                        <w:tc>
                          <w:tcPr>
                            <w:tcW w:w="284" w:type="pct"/>
                          </w:tcPr>
                          <w:p w14:paraId="3D164C9E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B8615C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1FD441D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C2ACC72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40F22F4C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60D4729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66FAD7C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55F53B9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51BCCB5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688EFD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E657B12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062F405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38CA660F" w14:textId="77777777" w:rsidTr="00684725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304715D2" w14:textId="6F8C9225" w:rsidR="000D4CA6" w:rsidRPr="00791685" w:rsidRDefault="00684725" w:rsidP="00DC1970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  <w:t>AST, ALT, ALP, GGT, bilirubin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321CD9E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7DF563F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DFC69A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76D2EE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2AD905E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78812F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A4C0C50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281123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CA551F9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4D46B71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CE9D973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2247D530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684725" w14:paraId="078A9995" w14:textId="77777777" w:rsidTr="00684725">
                        <w:trPr>
                          <w:trHeight w:val="259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0EC42F5F" w14:textId="0DE1B818" w:rsidR="00684725" w:rsidRPr="00791685" w:rsidRDefault="00684725" w:rsidP="00DC1970">
                            <w:pPr>
                              <w:spacing w:beforeLines="20" w:before="48" w:afterLines="20" w:after="48"/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sz w:val="18"/>
                                <w:szCs w:val="18"/>
                                <w:lang w:val="it-IT"/>
                              </w:rPr>
                              <w:t>Uric Acid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175A03AA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34B546A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BF26789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D7AC485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9D1DC50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42FDB32B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9CF44C0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F8D4235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931B788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35AB2CC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98A2681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43F4205E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684725" w14:paraId="2A17F031" w14:textId="77777777" w:rsidTr="00684725">
                        <w:trPr>
                          <w:trHeight w:val="221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21014CBA" w14:textId="038B4638" w:rsidR="00684725" w:rsidRPr="001345AB" w:rsidRDefault="00684725" w:rsidP="00DC1970">
                            <w:pPr>
                              <w:spacing w:beforeLines="20" w:before="48" w:afterLines="20" w:after="48"/>
                              <w:rPr>
                                <w:rFonts w:ascii="Calibri" w:hAnsi="Calibri" w:cs="Calibri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1345AB">
                              <w:rPr>
                                <w:rFonts w:ascii="Calibri" w:hAnsi="Calibri" w:cs="Calibri"/>
                                <w:bCs/>
                                <w:sz w:val="18"/>
                                <w:szCs w:val="18"/>
                                <w:lang w:val="it-IT"/>
                              </w:rPr>
                              <w:t xml:space="preserve">Diabetes: </w:t>
                            </w:r>
                            <w:r w:rsidRPr="001345AB">
                              <w:rPr>
                                <w:rFonts w:ascii="Calibri" w:hAnsi="Calibri" w:cs="Calibri"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Hgb A1c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49E935F0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2C72523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CE8673C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ACD597C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2EEF172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3B15E96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6864E80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97E4C35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D3E6093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D0BC0A5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6EA3A3A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42C8BD6E" w14:textId="77777777" w:rsidR="00684725" w:rsidRPr="00452ED3" w:rsidRDefault="00684725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1F8428D6" w14:textId="77777777" w:rsidTr="00791685">
                        <w:trPr>
                          <w:trHeight w:val="332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1A7C4003" w14:textId="0DC46A70" w:rsidR="000D4CA6" w:rsidRPr="00791685" w:rsidRDefault="000D4CA6" w:rsidP="00DC1970">
                            <w:pPr>
                              <w:spacing w:beforeLines="20" w:before="48" w:afterLines="20" w:after="48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  <w:t>Urine Albumin to Creatinine Ratio (ACR)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2BB06FEF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AC30130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6114E5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0F7AA36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849B974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F5C56D5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47BEBFE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119351C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F1731BC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7DBECD7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B19AB07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52C30ADA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06B6513A" w14:textId="77777777" w:rsidTr="00791685">
                        <w:trPr>
                          <w:trHeight w:val="264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2C1F52D7" w14:textId="296D28B6" w:rsidR="000D4CA6" w:rsidRPr="00791685" w:rsidRDefault="00684725" w:rsidP="00791685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Urine Osmolality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48B9C551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9D38BA5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3A0FCE6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212FA18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D112BD5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6CB5E4D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2ED743C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A90E77B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40D30AE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9113245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73C2373D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7CCE0582" w14:textId="77777777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45214A" w14:paraId="743BDA2E" w14:textId="77777777" w:rsidTr="00684725">
                        <w:trPr>
                          <w:trHeight w:val="243"/>
                        </w:trPr>
                        <w:tc>
                          <w:tcPr>
                            <w:tcW w:w="1594" w:type="pct"/>
                            <w:vAlign w:val="center"/>
                          </w:tcPr>
                          <w:p w14:paraId="6C9140B4" w14:textId="2FB002FC" w:rsidR="00790D80" w:rsidRPr="00791685" w:rsidRDefault="00684725" w:rsidP="00790D80">
                            <w:pPr>
                              <w:rPr>
                                <w:rFonts w:ascii="Calibri" w:hAnsi="Calibri" w:cs="Calibri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791685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24-hour urine for sodium, protein, creatinine, urea, osmolality.  NOTE: Provide containers up to 6 L</w:t>
                            </w:r>
                          </w:p>
                        </w:tc>
                        <w:tc>
                          <w:tcPr>
                            <w:tcW w:w="284" w:type="pct"/>
                          </w:tcPr>
                          <w:p w14:paraId="1B6C1D7F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DB45E64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B95E038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FC79F88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1840006C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6A5CE4CE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08C2AE2C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2FA080B6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3B769ED5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50B82D9D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4" w:type="pct"/>
                          </w:tcPr>
                          <w:p w14:paraId="44BAD0E1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82" w:type="pct"/>
                          </w:tcPr>
                          <w:p w14:paraId="4DEC1058" w14:textId="77777777" w:rsidR="00790D80" w:rsidRPr="00452ED3" w:rsidRDefault="00790D80" w:rsidP="00790D8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0D4CA6" w14:paraId="6108FA1D" w14:textId="77777777" w:rsidTr="00944E94">
                        <w:trPr>
                          <w:trHeight w:val="503"/>
                        </w:trPr>
                        <w:tc>
                          <w:tcPr>
                            <w:tcW w:w="5000" w:type="pct"/>
                            <w:gridSpan w:val="13"/>
                            <w:vAlign w:val="center"/>
                          </w:tcPr>
                          <w:p w14:paraId="35783EAB" w14:textId="5BC7B57A" w:rsidR="000D4CA6" w:rsidRPr="00452ED3" w:rsidRDefault="000D4CA6" w:rsidP="00DC197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52ED3">
                              <w:rPr>
                                <w:rFonts w:ascii="Calibri" w:hAnsi="Calibri" w:cs="Calibri"/>
                                <w:b/>
                                <w:color w:val="000000"/>
                                <w:sz w:val="20"/>
                                <w:szCs w:val="20"/>
                              </w:rPr>
                              <w:t>Date Referring: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_________________________        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791685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52ED3">
                              <w:rPr>
                                <w:rFonts w:ascii="Calibri" w:hAnsi="Calibri" w:cs="Calibri"/>
                                <w:b/>
                                <w:color w:val="000000"/>
                                <w:sz w:val="20"/>
                                <w:szCs w:val="20"/>
                              </w:rPr>
                              <w:t>Practitioner's Signature:</w:t>
                            </w:r>
                            <w:r w:rsidRPr="00452ED3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 xml:space="preserve"> _________</w:t>
                            </w:r>
                            <w:r w:rsidR="004439D0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____________</w:t>
                            </w:r>
                            <w:r w:rsidR="00791685">
                              <w:rPr>
                                <w:rFonts w:ascii="Calibri" w:hAnsi="Calibri" w:cs="Calibri"/>
                                <w:color w:val="000000"/>
                                <w:sz w:val="20"/>
                                <w:szCs w:val="20"/>
                              </w:rPr>
                              <w:t>____</w:t>
                            </w:r>
                          </w:p>
                        </w:tc>
                      </w:tr>
                    </w:tbl>
                    <w:p w14:paraId="44C7FFCE" w14:textId="77777777" w:rsidR="000D4CA6" w:rsidRDefault="000D4CA6"/>
                  </w:txbxContent>
                </v:textbox>
                <w10:wrap anchorx="margin"/>
              </v:shape>
            </w:pict>
          </mc:Fallback>
        </mc:AlternateContent>
      </w:r>
    </w:p>
    <w:p w14:paraId="493C70CF" w14:textId="56A51E95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C09C4D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390D6A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DC4745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4B14AA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8B042D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02BFBB3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263FB90" w14:textId="637FD89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0B68E9E" w14:textId="0CD8689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68A0BEF" w14:textId="7621D80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8F87CB5" w14:textId="426F2823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FD4FE06" w14:textId="13DA1682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2216F4" w14:textId="20E8A39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BD76257" w14:textId="77CC5EF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E452F6" w14:textId="3EEC6F05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4F796A" w14:textId="0F6BEEAF" w:rsidR="00B85ED8" w:rsidRDefault="000D4CA6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7D88C687" wp14:editId="4D684479">
                <wp:simplePos x="0" y="0"/>
                <wp:positionH relativeFrom="margin">
                  <wp:align>left</wp:align>
                </wp:positionH>
                <wp:positionV relativeFrom="paragraph">
                  <wp:posOffset>99483</wp:posOffset>
                </wp:positionV>
                <wp:extent cx="213360" cy="205740"/>
                <wp:effectExtent l="0" t="0" r="15240" b="2286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ACABA0" w14:textId="77777777" w:rsidR="000D4CA6" w:rsidRDefault="000D4CA6" w:rsidP="000D4C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88C687" id="Oval 4" o:spid="_x0000_s1036" style="position:absolute;margin-left:0;margin-top:7.85pt;width:16.8pt;height:16.2pt;z-index:2517120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" fillcolor="#f2f2f2 [3052]" strokecolor="black [3213]" strokeweight=".25pt">
                <v:stroke dashstyle="dash" joinstyle="miter"/>
                <v:textbox>
                  <w:txbxContent>
                    <w:p w14:paraId="0EACABA0" w14:textId="77777777" w:rsidR="000D4CA6" w:rsidRDefault="000D4CA6" w:rsidP="000D4CA6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7DF1AD5F" w14:textId="687CE9E4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B951BDC" w14:textId="66A6F40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5A949F" w14:textId="22DFE48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8047F76" w14:textId="05E00A02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F9ABAB0" w14:textId="49467F2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DF8F690" w14:textId="4B11EDA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317B944" w14:textId="39F0EBE1" w:rsidR="00B85ED8" w:rsidRDefault="00684725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1D3E0D15" wp14:editId="6E994D63">
                <wp:simplePos x="0" y="0"/>
                <wp:positionH relativeFrom="margin">
                  <wp:align>center</wp:align>
                </wp:positionH>
                <wp:positionV relativeFrom="page">
                  <wp:posOffset>631825</wp:posOffset>
                </wp:positionV>
                <wp:extent cx="6372225" cy="1378527"/>
                <wp:effectExtent l="19050" t="19050" r="28575" b="12700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3785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FA0B3" w14:textId="77777777" w:rsidR="000D4CA6" w:rsidRDefault="000D4CA6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Guidelines for Kidney Care C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linic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: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14:paraId="0CCFD0DA" w14:textId="77777777" w:rsidR="00684725" w:rsidRPr="00B00413" w:rsidRDefault="00684725" w:rsidP="00684725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Frequency of lab work in 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color w:val="808000"/>
                                <w:sz w:val="32"/>
                              </w:rPr>
                              <w:t>adult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with 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Autosomal Dominant Polycystic </w:t>
                            </w:r>
                            <w:r w:rsidRPr="00496739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Kidn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ey Disease (not on Tolvaptan)</w:t>
                            </w:r>
                          </w:p>
                          <w:p w14:paraId="1B1C25CB" w14:textId="77777777" w:rsidR="000D4CA6" w:rsidRPr="00B00413" w:rsidRDefault="000D4CA6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</w:p>
                          <w:p w14:paraId="21E2ACB2" w14:textId="77777777" w:rsidR="000D4CA6" w:rsidRPr="00C81677" w:rsidRDefault="000D4CA6" w:rsidP="00E90D9E">
                            <w:pPr>
                              <w:jc w:val="center"/>
                              <w:rPr>
                                <w:rFonts w:ascii="Calibri" w:hAnsi="Calibri" w:cs="Calibri"/>
                                <w:sz w:val="20"/>
                              </w:rPr>
                            </w:pPr>
                            <w:r w:rsidRPr="00A61EE1">
                              <w:rPr>
                                <w:rFonts w:ascii="Calibri" w:hAnsi="Calibri" w:cs="Calibri"/>
                                <w:sz w:val="20"/>
                              </w:rPr>
                              <w:t xml:space="preserve">Extracted from BC Renal guideline on Ordering, Reviewing &amp; Follow-Up of Lab Work at </w:t>
                            </w:r>
                            <w:hyperlink r:id="rId11" w:history="1">
                              <w:r w:rsidRPr="00A61EE1">
                                <w:rPr>
                                  <w:rStyle w:val="Hyperlink"/>
                                  <w:rFonts w:ascii="Calibri" w:hAnsi="Calibri" w:cs="Calibri"/>
                                  <w:sz w:val="20"/>
                                </w:rPr>
                                <w:t>www.bcrenalagency.c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3E0D15" id="Text Box 30" o:spid="_x0000_s1037" type="#_x0000_t202" style="position:absolute;margin-left:0;margin-top:49.75pt;width:501.75pt;height:108.55pt;z-index:2516894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" strokecolor="#3d246b" strokeweight="3pt">
                <v:stroke linestyle="thinThin"/>
                <v:textbox>
                  <w:txbxContent>
                    <w:p w14:paraId="259FA0B3" w14:textId="77777777" w:rsidR="000D4CA6" w:rsidRDefault="000D4CA6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Guidelines for Kidney Care C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>linic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: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 </w:t>
                      </w:r>
                    </w:p>
                    <w:p w14:paraId="0CCFD0DA" w14:textId="77777777" w:rsidR="00684725" w:rsidRPr="00B00413" w:rsidRDefault="00684725" w:rsidP="00684725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Frequency of lab work in </w:t>
                      </w:r>
                      <w:r w:rsidRPr="00B00413">
                        <w:rPr>
                          <w:rFonts w:ascii="Calibri" w:hAnsi="Calibri"/>
                          <w:b/>
                          <w:color w:val="808000"/>
                          <w:sz w:val="32"/>
                        </w:rPr>
                        <w:t>adult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 with 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Autosomal Dominant Polycystic </w:t>
                      </w:r>
                      <w:r w:rsidRPr="00496739">
                        <w:rPr>
                          <w:rFonts w:ascii="Calibri" w:hAnsi="Calibri"/>
                          <w:b/>
                          <w:sz w:val="32"/>
                        </w:rPr>
                        <w:t>Kidn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>ey Disease (not on Tolvaptan)</w:t>
                      </w:r>
                    </w:p>
                    <w:p w14:paraId="1B1C25CB" w14:textId="77777777" w:rsidR="000D4CA6" w:rsidRPr="00B00413" w:rsidRDefault="000D4CA6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</w:p>
                    <w:p w14:paraId="21E2ACB2" w14:textId="77777777" w:rsidR="000D4CA6" w:rsidRPr="00C81677" w:rsidRDefault="000D4CA6" w:rsidP="00E90D9E">
                      <w:pPr>
                        <w:jc w:val="center"/>
                        <w:rPr>
                          <w:rFonts w:ascii="Calibri" w:hAnsi="Calibri" w:cs="Calibri"/>
                          <w:sz w:val="20"/>
                        </w:rPr>
                      </w:pPr>
                      <w:r w:rsidRPr="00A61EE1">
                        <w:rPr>
                          <w:rFonts w:ascii="Calibri" w:hAnsi="Calibri" w:cs="Calibri"/>
                          <w:sz w:val="20"/>
                        </w:rPr>
                        <w:t xml:space="preserve">Extracted from BC Renal guideline on Ordering, Reviewing &amp; Follow-Up of Lab Work at </w:t>
                      </w:r>
                      <w:hyperlink r:id="rId12" w:history="1">
                        <w:r w:rsidRPr="00A61EE1">
                          <w:rPr>
                            <w:rStyle w:val="Hyperlink"/>
                            <w:rFonts w:ascii="Calibri" w:hAnsi="Calibri" w:cs="Calibri"/>
                            <w:sz w:val="20"/>
                          </w:rPr>
                          <w:t>www.bcrenalagency.ca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5CE984A5" w14:textId="1DA0B949" w:rsidR="00737ABB" w:rsidRDefault="00B87F2D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64857F4" wp14:editId="6A95DFB7">
                <wp:simplePos x="0" y="0"/>
                <wp:positionH relativeFrom="margin">
                  <wp:align>left</wp:align>
                </wp:positionH>
                <wp:positionV relativeFrom="paragraph">
                  <wp:posOffset>44662</wp:posOffset>
                </wp:positionV>
                <wp:extent cx="213360" cy="205740"/>
                <wp:effectExtent l="0" t="0" r="15240" b="2286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3FA58D" w14:textId="77777777" w:rsidR="000D4CA6" w:rsidRDefault="000D4CA6" w:rsidP="000D4C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4857F4" id="Oval 10" o:spid="_x0000_s1038" style="position:absolute;margin-left:0;margin-top:3.5pt;width:16.8pt;height:16.2pt;z-index:251714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" fillcolor="#f2f2f2 [3052]" strokecolor="black [3213]" strokeweight=".25pt">
                <v:stroke dashstyle="dash" joinstyle="miter"/>
                <v:textbox>
                  <w:txbxContent>
                    <w:p w14:paraId="0E3FA58D" w14:textId="77777777" w:rsidR="000D4CA6" w:rsidRDefault="000D4CA6" w:rsidP="000D4CA6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059298F1" w14:textId="6EFC7400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A30BFF" w14:textId="3FDE799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4101CF8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933F5B6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96639FB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1CB3D8E" w14:textId="70338594" w:rsidR="00737ABB" w:rsidRPr="00B85ED8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BFF28B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6C9C20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2586AC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BAC3F3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7A00F1F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14EC52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ED5257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7C94CB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2650AA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955CF5A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009C1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E71FE5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384354" w14:textId="69001BC8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77BA59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8B5A0F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0AB5A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3E6ECE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D1C419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0C7972" w14:textId="5E37EDE3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99BEA78" w14:textId="2F3737D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7EF88E" w14:textId="3EB4474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B1215D6" w14:textId="0FFD190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FDC79B2" w14:textId="558C33E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tbl>
      <w:tblPr>
        <w:tblpPr w:leftFromText="180" w:rightFromText="180" w:vertAnchor="text" w:horzAnchor="margin" w:tblpXSpec="center" w:tblpY="3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43"/>
        <w:gridCol w:w="1665"/>
        <w:gridCol w:w="1665"/>
        <w:gridCol w:w="1665"/>
        <w:gridCol w:w="1665"/>
      </w:tblGrid>
      <w:tr w:rsidR="00684725" w:rsidRPr="00BB2006" w14:paraId="3276633A" w14:textId="77777777" w:rsidTr="00321383">
        <w:tc>
          <w:tcPr>
            <w:tcW w:w="3443" w:type="dxa"/>
            <w:shd w:val="clear" w:color="auto" w:fill="808080"/>
            <w:vAlign w:val="center"/>
          </w:tcPr>
          <w:p w14:paraId="01CAB160" w14:textId="77777777" w:rsidR="00684725" w:rsidRPr="00BB2006" w:rsidRDefault="00684725" w:rsidP="00321383">
            <w:pPr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FR (mL/min/1.73m</w:t>
            </w: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vertAlign w:val="superscript"/>
                <w:lang w:val="it-IT"/>
              </w:rPr>
              <w:t>2</w:t>
            </w: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)</w:t>
            </w:r>
          </w:p>
        </w:tc>
        <w:tc>
          <w:tcPr>
            <w:tcW w:w="1665" w:type="dxa"/>
            <w:shd w:val="clear" w:color="auto" w:fill="808080"/>
          </w:tcPr>
          <w:p w14:paraId="58036AD8" w14:textId="77777777" w:rsidR="00684725" w:rsidRPr="00571EC1" w:rsidRDefault="00684725" w:rsidP="0032138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sym w:font="Symbol" w:char="F0B3"/>
            </w: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3a </w:t>
            </w:r>
          </w:p>
          <w:p w14:paraId="1626B871" w14:textId="77777777" w:rsidR="00684725" w:rsidRPr="00BB2006" w:rsidRDefault="00684725" w:rsidP="0032138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sym w:font="Symbol" w:char="F0B3"/>
            </w:r>
            <w:r w:rsidRPr="00571EC1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45</w:t>
            </w:r>
            <w:r w:rsidRPr="00AE6310">
              <w:rPr>
                <w:rFonts w:cs="Calibri"/>
                <w:color w:val="000000" w:themeColor="text1"/>
              </w:rPr>
              <w:t> </w:t>
            </w:r>
          </w:p>
        </w:tc>
        <w:tc>
          <w:tcPr>
            <w:tcW w:w="1665" w:type="dxa"/>
            <w:shd w:val="clear" w:color="auto" w:fill="808080"/>
          </w:tcPr>
          <w:p w14:paraId="667E749B" w14:textId="77777777" w:rsidR="00684725" w:rsidRPr="00BB2006" w:rsidRDefault="00684725" w:rsidP="0032138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3b</w:t>
            </w:r>
          </w:p>
          <w:p w14:paraId="1C4C48EF" w14:textId="77777777" w:rsidR="00684725" w:rsidRPr="00BB2006" w:rsidRDefault="00684725" w:rsidP="0032138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30-44</w:t>
            </w:r>
          </w:p>
        </w:tc>
        <w:tc>
          <w:tcPr>
            <w:tcW w:w="1665" w:type="dxa"/>
            <w:shd w:val="clear" w:color="auto" w:fill="808080"/>
          </w:tcPr>
          <w:p w14:paraId="3596BE82" w14:textId="77777777" w:rsidR="00684725" w:rsidRPr="00BB2006" w:rsidRDefault="00684725" w:rsidP="0032138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4</w:t>
            </w:r>
          </w:p>
          <w:p w14:paraId="73175837" w14:textId="77777777" w:rsidR="00684725" w:rsidRPr="00BB2006" w:rsidRDefault="00684725" w:rsidP="0032138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15-29</w:t>
            </w:r>
          </w:p>
        </w:tc>
        <w:tc>
          <w:tcPr>
            <w:tcW w:w="1665" w:type="dxa"/>
            <w:shd w:val="clear" w:color="auto" w:fill="808080"/>
          </w:tcPr>
          <w:p w14:paraId="61A031C3" w14:textId="77777777" w:rsidR="00684725" w:rsidRPr="00BB2006" w:rsidRDefault="00684725" w:rsidP="0032138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G5 (&lt;15)</w:t>
            </w:r>
          </w:p>
          <w:p w14:paraId="59A1E260" w14:textId="77777777" w:rsidR="00684725" w:rsidRPr="00BB2006" w:rsidRDefault="00684725" w:rsidP="00321383">
            <w:pPr>
              <w:jc w:val="center"/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b/>
                <w:color w:val="FFFFFF"/>
                <w:sz w:val="22"/>
                <w:szCs w:val="22"/>
                <w:lang w:val="it-IT"/>
              </w:rPr>
              <w:t>&amp;/or Unstable</w:t>
            </w:r>
          </w:p>
        </w:tc>
      </w:tr>
      <w:tr w:rsidR="00684725" w:rsidRPr="00BB2006" w14:paraId="1C1C8508" w14:textId="77777777" w:rsidTr="00321383">
        <w:tc>
          <w:tcPr>
            <w:tcW w:w="3443" w:type="dxa"/>
            <w:shd w:val="clear" w:color="auto" w:fill="D9D9D9" w:themeFill="background1" w:themeFillShade="D9"/>
          </w:tcPr>
          <w:p w14:paraId="02C9868F" w14:textId="77777777" w:rsidR="00684725" w:rsidRPr="00F9359D" w:rsidRDefault="00684725" w:rsidP="00321383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</w:rPr>
            </w:pPr>
            <w:r w:rsidRPr="00F9359D">
              <w:rPr>
                <w:rFonts w:ascii="Calibri" w:hAnsi="Calibri"/>
                <w:b/>
                <w:sz w:val="22"/>
                <w:szCs w:val="22"/>
              </w:rPr>
              <w:t>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083BD14D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9D93709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1D2150B8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22226229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684725" w:rsidRPr="00BB2006" w14:paraId="5E1149FB" w14:textId="77777777" w:rsidTr="00321383">
        <w:tc>
          <w:tcPr>
            <w:tcW w:w="3443" w:type="dxa"/>
          </w:tcPr>
          <w:p w14:paraId="0D2837FC" w14:textId="77777777" w:rsidR="00684725" w:rsidRPr="00BB2006" w:rsidRDefault="00684725" w:rsidP="0032138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CBC, Retic Count (</w:t>
            </w:r>
            <w:r w:rsidRPr="00BB2006">
              <w:rPr>
                <w:rFonts w:ascii="Calibri" w:hAnsi="Calibri"/>
                <w:b/>
                <w:sz w:val="22"/>
                <w:szCs w:val="22"/>
              </w:rPr>
              <w:t>On</w:t>
            </w:r>
            <w:r w:rsidRPr="00BB2006">
              <w:rPr>
                <w:rFonts w:ascii="Calibri" w:hAnsi="Calibr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5AF87B3D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099CB1F3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5B636223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665" w:type="dxa"/>
            <w:vAlign w:val="center"/>
          </w:tcPr>
          <w:p w14:paraId="0EB8AEA9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684725" w:rsidRPr="00BB2006" w14:paraId="5401850D" w14:textId="77777777" w:rsidTr="00321383">
        <w:tc>
          <w:tcPr>
            <w:tcW w:w="3443" w:type="dxa"/>
          </w:tcPr>
          <w:p w14:paraId="5850120D" w14:textId="77777777" w:rsidR="00684725" w:rsidRPr="00BB2006" w:rsidRDefault="00684725" w:rsidP="0032138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>Ferritin, Serum Iron, TIBC, Iron Saturation (</w:t>
            </w:r>
            <w:r w:rsidRPr="00BB2006">
              <w:rPr>
                <w:rFonts w:ascii="Calibri" w:hAnsi="Calibri"/>
                <w:b/>
                <w:sz w:val="22"/>
                <w:szCs w:val="22"/>
              </w:rPr>
              <w:t>On</w:t>
            </w:r>
            <w:r w:rsidRPr="00BB2006">
              <w:rPr>
                <w:rFonts w:ascii="Calibri" w:hAnsi="Calibri"/>
                <w:sz w:val="22"/>
                <w:szCs w:val="22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12D15DD5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5097772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737F354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187ED015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684725" w:rsidRPr="00BB2006" w14:paraId="67E59F62" w14:textId="77777777" w:rsidTr="00321383">
        <w:tc>
          <w:tcPr>
            <w:tcW w:w="3443" w:type="dxa"/>
            <w:shd w:val="clear" w:color="auto" w:fill="D9D9D9" w:themeFill="background1" w:themeFillShade="D9"/>
          </w:tcPr>
          <w:p w14:paraId="595A323E" w14:textId="77777777" w:rsidR="00684725" w:rsidRPr="00F9359D" w:rsidRDefault="00684725" w:rsidP="00321383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  <w:lang w:val="it-IT"/>
              </w:rPr>
            </w:pPr>
            <w:r w:rsidRPr="00F9359D">
              <w:rPr>
                <w:rFonts w:ascii="Calibri" w:hAnsi="Calibri"/>
                <w:b/>
                <w:sz w:val="22"/>
                <w:szCs w:val="22"/>
                <w:lang w:val="it-IT"/>
              </w:rPr>
              <w:t>Not on ESA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4464B4A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47C33CC2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27FEC774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43672F9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684725" w:rsidRPr="00BB2006" w14:paraId="6C363DE9" w14:textId="77777777" w:rsidTr="00321383">
        <w:tc>
          <w:tcPr>
            <w:tcW w:w="3443" w:type="dxa"/>
          </w:tcPr>
          <w:p w14:paraId="6F206637" w14:textId="77777777" w:rsidR="00684725" w:rsidRPr="00BB2006" w:rsidRDefault="00684725" w:rsidP="0032138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  <w:lang w:val="it-IT"/>
              </w:rPr>
            </w:pP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CBC (</w:t>
            </w:r>
            <w:r w:rsidRPr="00BB2006">
              <w:rPr>
                <w:rFonts w:ascii="Calibri" w:hAnsi="Calibri"/>
                <w:b/>
                <w:sz w:val="22"/>
                <w:szCs w:val="22"/>
                <w:lang w:val="it-IT"/>
              </w:rPr>
              <w:t>No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48FE303C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5A8D4922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793B874C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7BC268AA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684725" w:rsidRPr="00BB2006" w14:paraId="7B783B67" w14:textId="77777777" w:rsidTr="00321383">
        <w:tc>
          <w:tcPr>
            <w:tcW w:w="3443" w:type="dxa"/>
          </w:tcPr>
          <w:p w14:paraId="77F21318" w14:textId="77777777" w:rsidR="00684725" w:rsidRPr="00BB2006" w:rsidRDefault="00684725" w:rsidP="0032138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B2006">
              <w:rPr>
                <w:rFonts w:ascii="Calibri" w:hAnsi="Calibri"/>
                <w:sz w:val="22"/>
                <w:szCs w:val="22"/>
              </w:rPr>
              <w:t xml:space="preserve">Ferritin, Serum Iron, TIBC, Iron Saturation 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>(</w:t>
            </w:r>
            <w:r w:rsidRPr="00BB2006">
              <w:rPr>
                <w:rFonts w:ascii="Calibri" w:hAnsi="Calibri"/>
                <w:b/>
                <w:sz w:val="22"/>
                <w:szCs w:val="22"/>
                <w:lang w:val="it-IT"/>
              </w:rPr>
              <w:t>No</w:t>
            </w:r>
            <w:r w:rsidRPr="00BB2006">
              <w:rPr>
                <w:rFonts w:ascii="Calibri" w:hAnsi="Calibr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665" w:type="dxa"/>
            <w:vAlign w:val="center"/>
          </w:tcPr>
          <w:p w14:paraId="1CD37EE0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8B7144A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2924E93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1DD2242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684725" w:rsidRPr="00BB2006" w14:paraId="1F9D8C8B" w14:textId="77777777" w:rsidTr="00321383">
        <w:tc>
          <w:tcPr>
            <w:tcW w:w="3443" w:type="dxa"/>
            <w:shd w:val="clear" w:color="auto" w:fill="D9D9D9" w:themeFill="background1" w:themeFillShade="D9"/>
            <w:vAlign w:val="center"/>
          </w:tcPr>
          <w:p w14:paraId="4E8BE12B" w14:textId="77777777" w:rsidR="00684725" w:rsidRPr="00F9359D" w:rsidRDefault="00684725" w:rsidP="00321383">
            <w:pPr>
              <w:rPr>
                <w:rFonts w:ascii="Calibri" w:hAnsi="Calibri" w:cs="Calibri"/>
                <w:b/>
                <w:color w:val="000000"/>
                <w:sz w:val="22"/>
                <w:szCs w:val="22"/>
                <w:lang w:val="it-IT"/>
              </w:rPr>
            </w:pPr>
            <w:r w:rsidRPr="00F9359D">
              <w:rPr>
                <w:rFonts w:ascii="Calibri" w:hAnsi="Calibri" w:cs="Calibri"/>
                <w:b/>
                <w:color w:val="000000"/>
                <w:sz w:val="22"/>
                <w:szCs w:val="22"/>
                <w:lang w:val="it-IT"/>
              </w:rPr>
              <w:t>Other Tests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674A071C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1DFFAADF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44ADD7D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771FF241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</w:p>
        </w:tc>
      </w:tr>
      <w:tr w:rsidR="00684725" w:rsidRPr="00BB2006" w14:paraId="63AAA68F" w14:textId="77777777" w:rsidTr="00321383">
        <w:tc>
          <w:tcPr>
            <w:tcW w:w="3443" w:type="dxa"/>
            <w:vAlign w:val="center"/>
          </w:tcPr>
          <w:p w14:paraId="7A257DBE" w14:textId="77777777" w:rsidR="00684725" w:rsidRPr="00D40224" w:rsidRDefault="00684725" w:rsidP="0032138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NA</w:t>
            </w:r>
            <w:r w:rsidRPr="001345AB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K</w:t>
            </w:r>
            <w:r w:rsidRPr="001345AB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+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Cl</w:t>
            </w:r>
            <w:r w:rsidRPr="001345AB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  <w:lang w:val="it-IT"/>
              </w:rPr>
              <w:t>-</w:t>
            </w:r>
            <w:r w:rsidRPr="00D40224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, Bicarbonate</w:t>
            </w:r>
          </w:p>
        </w:tc>
        <w:tc>
          <w:tcPr>
            <w:tcW w:w="1665" w:type="dxa"/>
            <w:vAlign w:val="center"/>
          </w:tcPr>
          <w:p w14:paraId="0B55ECA5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7A642AEA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6FCF3CF4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7C6256D8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684725" w:rsidRPr="00BB2006" w14:paraId="3B3D6C56" w14:textId="77777777" w:rsidTr="00321383">
        <w:tc>
          <w:tcPr>
            <w:tcW w:w="3443" w:type="dxa"/>
          </w:tcPr>
          <w:p w14:paraId="24C4B32A" w14:textId="4DD4E2A2" w:rsidR="00684725" w:rsidRPr="00BF4EDE" w:rsidRDefault="00684725" w:rsidP="00321383">
            <w:pPr>
              <w:spacing w:beforeLines="20" w:before="48" w:afterLines="20" w:after="48"/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</w:pPr>
            <w:r w:rsidRPr="00BF4EDE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Urea, Creat</w:t>
            </w:r>
            <w:r w:rsidR="001345AB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>inine</w:t>
            </w:r>
          </w:p>
        </w:tc>
        <w:tc>
          <w:tcPr>
            <w:tcW w:w="1665" w:type="dxa"/>
            <w:vAlign w:val="center"/>
          </w:tcPr>
          <w:p w14:paraId="291A055C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664C6F9D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1D62C808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71A0A741" w14:textId="77777777" w:rsidR="00684725" w:rsidRPr="00D40224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  <w:lang w:val="it-IT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684725" w:rsidRPr="00BB2006" w14:paraId="042CE1BB" w14:textId="77777777" w:rsidTr="00321383">
        <w:tc>
          <w:tcPr>
            <w:tcW w:w="3443" w:type="dxa"/>
          </w:tcPr>
          <w:p w14:paraId="3E7205AB" w14:textId="77777777" w:rsidR="00684725" w:rsidRPr="00BB2006" w:rsidRDefault="00684725" w:rsidP="0032138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BF4EDE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 xml:space="preserve">Albumin, </w:t>
            </w:r>
            <w:r w:rsidRPr="003C61B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a</w:t>
            </w:r>
            <w:r w:rsidRPr="003C61BD">
              <w:rPr>
                <w:rFonts w:ascii="Calibri" w:hAnsi="Calibri" w:cs="Calibri"/>
                <w:color w:val="000000"/>
                <w:sz w:val="22"/>
                <w:szCs w:val="22"/>
                <w:vertAlign w:val="superscript"/>
              </w:rPr>
              <w:t>2+</w:t>
            </w:r>
            <w:r w:rsidRPr="001721D3">
              <w:rPr>
                <w:rFonts w:ascii="Calibri" w:hAnsi="Calibri" w:cs="Calibri"/>
                <w:color w:val="000000"/>
                <w:sz w:val="22"/>
                <w:szCs w:val="22"/>
                <w:lang w:val="it-IT"/>
              </w:rPr>
              <w:t xml:space="preserve">, </w:t>
            </w:r>
            <w:r w:rsidRPr="003C61BD">
              <w:rPr>
                <w:rFonts w:ascii="Calibri" w:hAnsi="Calibri" w:cs="Calibri"/>
                <w:color w:val="000000"/>
                <w:sz w:val="22"/>
                <w:szCs w:val="22"/>
              </w:rPr>
              <w:t>PO</w:t>
            </w:r>
            <w:r w:rsidRPr="003C61BD"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</w:rPr>
              <w:t>4</w:t>
            </w:r>
          </w:p>
        </w:tc>
        <w:tc>
          <w:tcPr>
            <w:tcW w:w="1665" w:type="dxa"/>
            <w:vAlign w:val="center"/>
          </w:tcPr>
          <w:p w14:paraId="37505693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665" w:type="dxa"/>
            <w:vAlign w:val="center"/>
          </w:tcPr>
          <w:p w14:paraId="20161CFF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665" w:type="dxa"/>
            <w:vAlign w:val="center"/>
          </w:tcPr>
          <w:p w14:paraId="0B632314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665" w:type="dxa"/>
            <w:vAlign w:val="center"/>
          </w:tcPr>
          <w:p w14:paraId="754571D5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  <w:lang w:val="it-IT"/>
              </w:rPr>
              <w:t>Monthly</w:t>
            </w:r>
          </w:p>
        </w:tc>
      </w:tr>
      <w:tr w:rsidR="00684725" w:rsidRPr="00BB2006" w14:paraId="6CACF57F" w14:textId="77777777" w:rsidTr="00321383">
        <w:tc>
          <w:tcPr>
            <w:tcW w:w="3443" w:type="dxa"/>
          </w:tcPr>
          <w:p w14:paraId="48DC8565" w14:textId="77777777" w:rsidR="00684725" w:rsidRPr="00BB2006" w:rsidRDefault="00684725" w:rsidP="0032138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BB2006">
              <w:rPr>
                <w:rFonts w:ascii="Calibri" w:hAnsi="Calibri"/>
                <w:sz w:val="22"/>
                <w:szCs w:val="22"/>
              </w:rPr>
              <w:t>iPTH</w:t>
            </w:r>
            <w:proofErr w:type="spellEnd"/>
          </w:p>
        </w:tc>
        <w:tc>
          <w:tcPr>
            <w:tcW w:w="1665" w:type="dxa"/>
            <w:vAlign w:val="center"/>
          </w:tcPr>
          <w:p w14:paraId="4EF651F3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AB2C472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17273C35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73D7B38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684725" w:rsidRPr="00BB2006" w14:paraId="5B778A59" w14:textId="77777777" w:rsidTr="00321383">
        <w:tc>
          <w:tcPr>
            <w:tcW w:w="3443" w:type="dxa"/>
          </w:tcPr>
          <w:p w14:paraId="42530764" w14:textId="77777777" w:rsidR="00684725" w:rsidRPr="002C1D36" w:rsidRDefault="00684725" w:rsidP="00321383">
            <w:pPr>
              <w:spacing w:beforeLines="20" w:before="48" w:afterLines="20" w:after="48"/>
              <w:rPr>
                <w:rFonts w:ascii="Calibri" w:hAnsi="Calibri"/>
                <w:b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AST, ALT, ALP, GGT, bilirubin, uric acid</w:t>
            </w:r>
            <w:r w:rsidRPr="006B4861">
              <w:rPr>
                <w:rFonts w:cs="Calibri"/>
                <w:color w:val="000000" w:themeColor="text1"/>
              </w:rPr>
              <w:t> </w:t>
            </w:r>
          </w:p>
        </w:tc>
        <w:tc>
          <w:tcPr>
            <w:tcW w:w="1665" w:type="dxa"/>
            <w:vAlign w:val="center"/>
          </w:tcPr>
          <w:p w14:paraId="064F63B8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EB13BE6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053A6EB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4376057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684725" w:rsidRPr="00BB2006" w14:paraId="6FC7C8AE" w14:textId="77777777" w:rsidTr="00321383">
        <w:tc>
          <w:tcPr>
            <w:tcW w:w="3443" w:type="dxa"/>
          </w:tcPr>
          <w:p w14:paraId="140360A3" w14:textId="77777777" w:rsidR="00684725" w:rsidRPr="001345AB" w:rsidRDefault="00684725" w:rsidP="00321383">
            <w:pPr>
              <w:spacing w:beforeLines="20" w:before="48" w:afterLines="20" w:after="48"/>
              <w:rPr>
                <w:rFonts w:ascii="Calibri" w:hAnsi="Calibri"/>
                <w:bCs/>
                <w:sz w:val="22"/>
                <w:szCs w:val="22"/>
              </w:rPr>
            </w:pPr>
            <w:r w:rsidRPr="001345AB">
              <w:rPr>
                <w:rFonts w:ascii="Calibri" w:hAnsi="Calibri"/>
                <w:bCs/>
                <w:sz w:val="22"/>
                <w:szCs w:val="22"/>
              </w:rPr>
              <w:t>Diabetes: Hgb A1c</w:t>
            </w:r>
          </w:p>
        </w:tc>
        <w:tc>
          <w:tcPr>
            <w:tcW w:w="1665" w:type="dxa"/>
            <w:vAlign w:val="center"/>
          </w:tcPr>
          <w:p w14:paraId="609EFAB2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4E046251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193CAD99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47DC76D6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684725" w:rsidRPr="00BB2006" w14:paraId="28D074AF" w14:textId="77777777" w:rsidTr="00321383">
        <w:tc>
          <w:tcPr>
            <w:tcW w:w="3443" w:type="dxa"/>
            <w:vAlign w:val="center"/>
          </w:tcPr>
          <w:p w14:paraId="5E6AAC5A" w14:textId="77777777" w:rsidR="00684725" w:rsidRPr="00BB2006" w:rsidRDefault="00684725" w:rsidP="0032138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B2006">
              <w:rPr>
                <w:rFonts w:ascii="Calibri" w:hAnsi="Calibri" w:cs="Calibri"/>
                <w:color w:val="000000"/>
                <w:sz w:val="22"/>
                <w:szCs w:val="22"/>
              </w:rPr>
              <w:t>Urine Albumin to Creatinine Ratio (ACR)</w:t>
            </w:r>
          </w:p>
        </w:tc>
        <w:tc>
          <w:tcPr>
            <w:tcW w:w="1665" w:type="dxa"/>
            <w:vAlign w:val="center"/>
          </w:tcPr>
          <w:p w14:paraId="3D62DD53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14D190D2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46AD8FB2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0B6E7D7A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684725" w:rsidRPr="00BB2006" w14:paraId="553DC0E9" w14:textId="77777777" w:rsidTr="00321383">
        <w:tc>
          <w:tcPr>
            <w:tcW w:w="3443" w:type="dxa"/>
          </w:tcPr>
          <w:p w14:paraId="60191C5D" w14:textId="77777777" w:rsidR="00684725" w:rsidRPr="00BB2006" w:rsidRDefault="00684725" w:rsidP="00321383">
            <w:pPr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Urine Osmolality</w:t>
            </w:r>
          </w:p>
        </w:tc>
        <w:tc>
          <w:tcPr>
            <w:tcW w:w="1665" w:type="dxa"/>
            <w:vAlign w:val="center"/>
          </w:tcPr>
          <w:p w14:paraId="3E61FDDE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6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054FE92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67B70778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4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73A67E07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3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  <w:tr w:rsidR="00684725" w:rsidRPr="00BB2006" w14:paraId="466E6B0B" w14:textId="77777777" w:rsidTr="00321383">
        <w:tc>
          <w:tcPr>
            <w:tcW w:w="3443" w:type="dxa"/>
          </w:tcPr>
          <w:p w14:paraId="3D1E99EA" w14:textId="77777777" w:rsidR="00684725" w:rsidRPr="00BB2006" w:rsidRDefault="00684725" w:rsidP="00321383">
            <w:pPr>
              <w:tabs>
                <w:tab w:val="left" w:pos="2544"/>
              </w:tabs>
              <w:spacing w:beforeLines="20" w:before="48" w:afterLines="20" w:after="48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>24-hour urine for sodium, protein, creatinine, urea, osmolality.  NOTE: Provide containers up to 6 L </w:t>
            </w:r>
          </w:p>
        </w:tc>
        <w:tc>
          <w:tcPr>
            <w:tcW w:w="1665" w:type="dxa"/>
            <w:vAlign w:val="center"/>
          </w:tcPr>
          <w:p w14:paraId="5A0375BB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51C86AF6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10BC4C04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  <w:tc>
          <w:tcPr>
            <w:tcW w:w="1665" w:type="dxa"/>
            <w:vAlign w:val="center"/>
          </w:tcPr>
          <w:p w14:paraId="22BCF778" w14:textId="77777777" w:rsidR="00684725" w:rsidRPr="00BB2006" w:rsidRDefault="00684725" w:rsidP="00321383">
            <w:pPr>
              <w:spacing w:beforeLines="20" w:before="48" w:afterLines="20" w:after="48"/>
              <w:jc w:val="center"/>
              <w:rPr>
                <w:rFonts w:ascii="Calibri" w:hAnsi="Calibri"/>
                <w:sz w:val="22"/>
                <w:szCs w:val="22"/>
              </w:rPr>
            </w:pPr>
            <w:r w:rsidRPr="006B4861">
              <w:rPr>
                <w:rFonts w:ascii="Calibri" w:hAnsi="Calibri"/>
                <w:sz w:val="22"/>
                <w:szCs w:val="22"/>
              </w:rPr>
              <w:t xml:space="preserve">Q12 </w:t>
            </w:r>
            <w:proofErr w:type="spellStart"/>
            <w:r w:rsidRPr="006B4861">
              <w:rPr>
                <w:rFonts w:ascii="Calibri" w:hAnsi="Calibri"/>
                <w:sz w:val="22"/>
                <w:szCs w:val="22"/>
              </w:rPr>
              <w:t>mos</w:t>
            </w:r>
            <w:proofErr w:type="spellEnd"/>
          </w:p>
        </w:tc>
      </w:tr>
    </w:tbl>
    <w:p w14:paraId="305EC171" w14:textId="75CB1DCB" w:rsidR="002C631A" w:rsidRPr="00BA7588" w:rsidRDefault="002C631A" w:rsidP="002C631A">
      <w:pPr>
        <w:rPr>
          <w:rFonts w:ascii="Calibri" w:hAnsi="Calibri"/>
          <w:b/>
          <w:sz w:val="32"/>
        </w:rPr>
      </w:pPr>
    </w:p>
    <w:p w14:paraId="4A0CC19E" w14:textId="7F82D49F" w:rsidR="002C631A" w:rsidRPr="002C631A" w:rsidRDefault="002C631A" w:rsidP="002C631A">
      <w:pPr>
        <w:rPr>
          <w:rFonts w:ascii="Calibri" w:hAnsi="Calibri"/>
          <w:sz w:val="32"/>
        </w:rPr>
      </w:pPr>
    </w:p>
    <w:p w14:paraId="72809756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883E5C9" w14:textId="492975FF" w:rsidR="002C631A" w:rsidRPr="002C631A" w:rsidRDefault="002C631A" w:rsidP="002C631A">
      <w:pPr>
        <w:rPr>
          <w:rFonts w:ascii="Calibri" w:hAnsi="Calibri"/>
          <w:sz w:val="32"/>
        </w:rPr>
      </w:pPr>
    </w:p>
    <w:p w14:paraId="63A230D1" w14:textId="77777777" w:rsidR="00737ABB" w:rsidRDefault="00737ABB" w:rsidP="002C631A">
      <w:pPr>
        <w:rPr>
          <w:rFonts w:ascii="Calibri" w:hAnsi="Calibri"/>
          <w:sz w:val="32"/>
        </w:rPr>
      </w:pPr>
    </w:p>
    <w:p w14:paraId="6037A50E" w14:textId="7CFFEBC1" w:rsidR="00737ABB" w:rsidRDefault="00737ABB" w:rsidP="002C631A">
      <w:pPr>
        <w:rPr>
          <w:rFonts w:ascii="Calibri" w:hAnsi="Calibri"/>
          <w:sz w:val="32"/>
        </w:rPr>
      </w:pPr>
    </w:p>
    <w:p w14:paraId="51C3EFD6" w14:textId="5EB31881" w:rsidR="00737ABB" w:rsidRDefault="00737ABB" w:rsidP="002C631A">
      <w:pPr>
        <w:rPr>
          <w:rFonts w:ascii="Calibri" w:hAnsi="Calibri"/>
          <w:sz w:val="32"/>
        </w:rPr>
      </w:pPr>
    </w:p>
    <w:p w14:paraId="64D4D834" w14:textId="0E8502A8" w:rsidR="00737ABB" w:rsidRDefault="00737ABB" w:rsidP="002C631A">
      <w:pPr>
        <w:rPr>
          <w:rFonts w:ascii="Calibri" w:hAnsi="Calibri"/>
          <w:sz w:val="32"/>
        </w:rPr>
      </w:pPr>
    </w:p>
    <w:p w14:paraId="54773F92" w14:textId="77777777" w:rsidR="00737ABB" w:rsidRDefault="00737ABB" w:rsidP="002C631A">
      <w:pPr>
        <w:rPr>
          <w:rFonts w:ascii="Calibri" w:hAnsi="Calibri"/>
          <w:sz w:val="32"/>
        </w:rPr>
      </w:pPr>
    </w:p>
    <w:p w14:paraId="7DCEA777" w14:textId="77777777" w:rsidR="00737ABB" w:rsidRDefault="00737ABB" w:rsidP="002C631A">
      <w:pPr>
        <w:rPr>
          <w:rFonts w:ascii="Calibri" w:hAnsi="Calibri"/>
          <w:sz w:val="32"/>
        </w:rPr>
      </w:pPr>
    </w:p>
    <w:p w14:paraId="7BFB81DA" w14:textId="77777777" w:rsidR="00737ABB" w:rsidRDefault="00737ABB" w:rsidP="002C631A">
      <w:pPr>
        <w:rPr>
          <w:rFonts w:ascii="Calibri" w:hAnsi="Calibri"/>
          <w:sz w:val="32"/>
        </w:rPr>
      </w:pPr>
    </w:p>
    <w:p w14:paraId="08222D1A" w14:textId="5BAA9D4C" w:rsidR="002C631A" w:rsidRPr="002C631A" w:rsidRDefault="002C631A" w:rsidP="002C631A">
      <w:pPr>
        <w:rPr>
          <w:rFonts w:ascii="Calibri" w:hAnsi="Calibri"/>
          <w:sz w:val="32"/>
        </w:rPr>
      </w:pPr>
    </w:p>
    <w:p w14:paraId="18CA116B" w14:textId="77777777" w:rsidR="002C631A" w:rsidRDefault="002C631A" w:rsidP="002C631A">
      <w:pPr>
        <w:rPr>
          <w:rFonts w:ascii="Calibri" w:hAnsi="Calibri"/>
          <w:sz w:val="32"/>
        </w:rPr>
      </w:pPr>
    </w:p>
    <w:p w14:paraId="2B4DD4C5" w14:textId="77777777" w:rsidR="00737ABB" w:rsidRDefault="00737ABB" w:rsidP="002C631A">
      <w:pPr>
        <w:rPr>
          <w:rFonts w:ascii="Calibri" w:hAnsi="Calibri"/>
          <w:sz w:val="32"/>
        </w:rPr>
      </w:pPr>
    </w:p>
    <w:p w14:paraId="63E858C4" w14:textId="77777777" w:rsidR="00737ABB" w:rsidRPr="002C631A" w:rsidRDefault="00737ABB" w:rsidP="002C631A">
      <w:pPr>
        <w:rPr>
          <w:rFonts w:ascii="Calibri" w:hAnsi="Calibri"/>
          <w:sz w:val="32"/>
        </w:rPr>
      </w:pPr>
    </w:p>
    <w:p w14:paraId="0BD4F673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73497389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78284460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526C4D40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67B350F2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6E9571A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611AA0C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013D203A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180144AC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367FE7FF" w14:textId="07044E9D" w:rsidR="002C631A" w:rsidRPr="002C631A" w:rsidRDefault="002C631A" w:rsidP="002C631A">
      <w:pPr>
        <w:rPr>
          <w:rFonts w:ascii="Calibri" w:hAnsi="Calibri"/>
          <w:sz w:val="32"/>
        </w:rPr>
      </w:pPr>
    </w:p>
    <w:p w14:paraId="1F9AB4C6" w14:textId="4B488738" w:rsidR="002C631A" w:rsidRPr="002C631A" w:rsidRDefault="00B87F2D" w:rsidP="002C631A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04A4F9A" wp14:editId="76FA7F5D">
                <wp:simplePos x="0" y="0"/>
                <wp:positionH relativeFrom="margin">
                  <wp:align>left</wp:align>
                </wp:positionH>
                <wp:positionV relativeFrom="paragraph">
                  <wp:posOffset>192751</wp:posOffset>
                </wp:positionV>
                <wp:extent cx="213360" cy="205740"/>
                <wp:effectExtent l="0" t="0" r="15240" b="2286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1193A5" w14:textId="77777777" w:rsidR="00B87F2D" w:rsidRDefault="00B87F2D" w:rsidP="00B87F2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4A4F9A" id="Oval 12" o:spid="_x0000_s1039" style="position:absolute;margin-left:0;margin-top:15.2pt;width:16.8pt;height:16.2pt;z-index:2517160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" fillcolor="#f2f2f2 [3052]" strokecolor="black [3213]" strokeweight=".25pt">
                <v:stroke dashstyle="dash" joinstyle="miter"/>
                <v:textbox>
                  <w:txbxContent>
                    <w:p w14:paraId="321193A5" w14:textId="77777777" w:rsidR="00B87F2D" w:rsidRDefault="00B87F2D" w:rsidP="00B87F2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21EEE7BB" w14:textId="156F0739" w:rsidR="00737ABB" w:rsidRPr="002C631A" w:rsidRDefault="00F950CF" w:rsidP="00C82F34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75B7958F" wp14:editId="673483DB">
                <wp:simplePos x="0" y="0"/>
                <wp:positionH relativeFrom="margin">
                  <wp:align>left</wp:align>
                </wp:positionH>
                <wp:positionV relativeFrom="paragraph">
                  <wp:posOffset>1935480</wp:posOffset>
                </wp:positionV>
                <wp:extent cx="175260" cy="152400"/>
                <wp:effectExtent l="0" t="0" r="1524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152400"/>
                        </a:xfrm>
                        <a:prstGeom prst="ellipse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39F9E4" w14:textId="77777777" w:rsidR="000D4CA6" w:rsidRDefault="000D4CA6" w:rsidP="00EA7AC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B7958F" id="Oval 7" o:spid="_x0000_s1040" style="position:absolute;margin-left:0;margin-top:152.4pt;width:13.8pt;height:12pt;z-index:2517027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" filled="f" strokecolor="black [3213]" strokeweight=".25pt">
                <v:stroke dashstyle="dash" joinstyle="miter"/>
                <v:textbox>
                  <w:txbxContent>
                    <w:p w14:paraId="4C39F9E4" w14:textId="77777777" w:rsidR="000D4CA6" w:rsidRDefault="000D4CA6" w:rsidP="00EA7AC2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sectPr w:rsidR="00737ABB" w:rsidRPr="002C631A" w:rsidSect="004439D0">
      <w:footerReference w:type="default" r:id="rId13"/>
      <w:pgSz w:w="12240" w:h="15840"/>
      <w:pgMar w:top="426" w:right="360" w:bottom="360" w:left="360" w:header="283" w:footer="288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11B0B6" w14:textId="77777777" w:rsidR="00CD58FE" w:rsidRDefault="00CD58FE" w:rsidP="00DA7F0F">
      <w:r>
        <w:separator/>
      </w:r>
    </w:p>
  </w:endnote>
  <w:endnote w:type="continuationSeparator" w:id="0">
    <w:p w14:paraId="157C8CCE" w14:textId="77777777" w:rsidR="00CD58FE" w:rsidRDefault="00CD58FE" w:rsidP="00DA7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71064917"/>
      <w:docPartObj>
        <w:docPartGallery w:val="Page Numbers (Bottom of Page)"/>
        <w:docPartUnique/>
      </w:docPartObj>
    </w:sdtPr>
    <w:sdtEndPr/>
    <w:sdtContent>
      <w:sdt>
        <w:sdtPr>
          <w:id w:val="1448191150"/>
          <w:docPartObj>
            <w:docPartGallery w:val="Page Numbers (Top of Page)"/>
            <w:docPartUnique/>
          </w:docPartObj>
        </w:sdtPr>
        <w:sdtEndPr/>
        <w:sdtContent>
          <w:p w14:paraId="1DEDCEBA" w14:textId="43974856" w:rsidR="000D4CA6" w:rsidRDefault="000D4CA6" w:rsidP="00C82F34">
            <w:pPr>
              <w:pStyle w:val="Footer"/>
              <w:tabs>
                <w:tab w:val="clear" w:pos="4680"/>
                <w:tab w:val="clear" w:pos="9360"/>
                <w:tab w:val="center" w:pos="5954"/>
                <w:tab w:val="right" w:pos="10206"/>
              </w:tabs>
              <w:ind w:right="-104"/>
            </w:pPr>
            <w:r>
              <w:t xml:space="preserve">        </w:t>
            </w:r>
            <w:r w:rsidRPr="002C631A">
              <w:rPr>
                <w:rFonts w:ascii="Arial Narrow" w:hAnsi="Arial Narrow"/>
                <w:sz w:val="16"/>
                <w:szCs w:val="16"/>
              </w:rPr>
              <w:t>Form ID:</w:t>
            </w:r>
            <w:r>
              <w:rPr>
                <w:rFonts w:ascii="Arial Narrow" w:hAnsi="Arial Narrow"/>
                <w:sz w:val="16"/>
                <w:szCs w:val="16"/>
              </w:rPr>
              <w:t xml:space="preserve"> ______________                                                                                                 Rev: </w:t>
            </w:r>
            <w:r w:rsidR="001345AB">
              <w:rPr>
                <w:rFonts w:ascii="Arial Narrow" w:hAnsi="Arial Narrow"/>
                <w:sz w:val="16"/>
                <w:szCs w:val="16"/>
              </w:rPr>
              <w:t>Apr 2, 2020</w:t>
            </w:r>
            <w:r>
              <w:rPr>
                <w:rFonts w:ascii="Arial Narrow" w:hAnsi="Arial Narrow"/>
                <w:sz w:val="16"/>
                <w:szCs w:val="16"/>
              </w:rPr>
              <w:t xml:space="preserve">                                   </w:t>
            </w:r>
            <w:r w:rsidRPr="002C631A">
              <w:tab/>
            </w:r>
            <w:r>
              <w:t xml:space="preserve">                                              </w:t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PAGE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791685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NUMPAGES 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791685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676EEC57" w14:textId="6F3342DD" w:rsidR="000D4CA6" w:rsidRDefault="000D4CA6" w:rsidP="003817B2">
    <w:pPr>
      <w:pStyle w:val="Footer"/>
      <w:tabs>
        <w:tab w:val="clear" w:pos="4680"/>
        <w:tab w:val="clear" w:pos="9360"/>
        <w:tab w:val="left" w:pos="1034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E3A725" w14:textId="77777777" w:rsidR="00CD58FE" w:rsidRDefault="00CD58FE" w:rsidP="00DA7F0F">
      <w:r>
        <w:separator/>
      </w:r>
    </w:p>
  </w:footnote>
  <w:footnote w:type="continuationSeparator" w:id="0">
    <w:p w14:paraId="24AA6ADA" w14:textId="77777777" w:rsidR="00CD58FE" w:rsidRDefault="00CD58FE" w:rsidP="00DA7F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119"/>
  <w:drawingGridVerticalSpacing w:val="119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s7QwNDQ2AXIMLZR0lIJTi4sz8/NACgxrAT4L7wgsAAAA"/>
  </w:docVars>
  <w:rsids>
    <w:rsidRoot w:val="004E0D6B"/>
    <w:rsid w:val="000354BE"/>
    <w:rsid w:val="00083422"/>
    <w:rsid w:val="000B4A84"/>
    <w:rsid w:val="000C1F16"/>
    <w:rsid w:val="000D4CA6"/>
    <w:rsid w:val="000E1E79"/>
    <w:rsid w:val="001067C1"/>
    <w:rsid w:val="00111C1C"/>
    <w:rsid w:val="001345AB"/>
    <w:rsid w:val="001721D3"/>
    <w:rsid w:val="0017445A"/>
    <w:rsid w:val="001A0FC1"/>
    <w:rsid w:val="001B0ECB"/>
    <w:rsid w:val="001B45C7"/>
    <w:rsid w:val="001D0365"/>
    <w:rsid w:val="001D35E6"/>
    <w:rsid w:val="001E222C"/>
    <w:rsid w:val="001E7789"/>
    <w:rsid w:val="001E7EF7"/>
    <w:rsid w:val="001F2D70"/>
    <w:rsid w:val="001F4313"/>
    <w:rsid w:val="001F6D42"/>
    <w:rsid w:val="00202419"/>
    <w:rsid w:val="002042C1"/>
    <w:rsid w:val="00223F65"/>
    <w:rsid w:val="002257B2"/>
    <w:rsid w:val="0024482A"/>
    <w:rsid w:val="002477E2"/>
    <w:rsid w:val="00247F2C"/>
    <w:rsid w:val="002624A3"/>
    <w:rsid w:val="00281EE5"/>
    <w:rsid w:val="00286F53"/>
    <w:rsid w:val="002C3526"/>
    <w:rsid w:val="002C631A"/>
    <w:rsid w:val="002D40A1"/>
    <w:rsid w:val="002D77A0"/>
    <w:rsid w:val="002E1012"/>
    <w:rsid w:val="00302681"/>
    <w:rsid w:val="00342B7F"/>
    <w:rsid w:val="00355399"/>
    <w:rsid w:val="003817B2"/>
    <w:rsid w:val="00394491"/>
    <w:rsid w:val="003965EF"/>
    <w:rsid w:val="00397BC4"/>
    <w:rsid w:val="003A7235"/>
    <w:rsid w:val="003C2D28"/>
    <w:rsid w:val="003C5927"/>
    <w:rsid w:val="003C5E93"/>
    <w:rsid w:val="003C61BD"/>
    <w:rsid w:val="003E234F"/>
    <w:rsid w:val="003E3EFE"/>
    <w:rsid w:val="00400955"/>
    <w:rsid w:val="00432E49"/>
    <w:rsid w:val="004439D0"/>
    <w:rsid w:val="0045214A"/>
    <w:rsid w:val="00452ED3"/>
    <w:rsid w:val="00464180"/>
    <w:rsid w:val="004664C4"/>
    <w:rsid w:val="00476A2F"/>
    <w:rsid w:val="00493078"/>
    <w:rsid w:val="00493849"/>
    <w:rsid w:val="004A7717"/>
    <w:rsid w:val="004B3D03"/>
    <w:rsid w:val="004B4443"/>
    <w:rsid w:val="004B64B1"/>
    <w:rsid w:val="004C4B39"/>
    <w:rsid w:val="004E0D6B"/>
    <w:rsid w:val="004E7DB6"/>
    <w:rsid w:val="004F3019"/>
    <w:rsid w:val="00501EB1"/>
    <w:rsid w:val="0054287D"/>
    <w:rsid w:val="0056416E"/>
    <w:rsid w:val="00564FD8"/>
    <w:rsid w:val="0057174D"/>
    <w:rsid w:val="0058286A"/>
    <w:rsid w:val="005B35D9"/>
    <w:rsid w:val="005D7A75"/>
    <w:rsid w:val="005F3375"/>
    <w:rsid w:val="00616C0C"/>
    <w:rsid w:val="00624538"/>
    <w:rsid w:val="00624BED"/>
    <w:rsid w:val="00637918"/>
    <w:rsid w:val="00657DDC"/>
    <w:rsid w:val="00684725"/>
    <w:rsid w:val="00686F3A"/>
    <w:rsid w:val="006922BF"/>
    <w:rsid w:val="00695430"/>
    <w:rsid w:val="006D7798"/>
    <w:rsid w:val="006E4650"/>
    <w:rsid w:val="00717359"/>
    <w:rsid w:val="007361BB"/>
    <w:rsid w:val="00736235"/>
    <w:rsid w:val="00737ABB"/>
    <w:rsid w:val="00747F92"/>
    <w:rsid w:val="00766AC3"/>
    <w:rsid w:val="00790D80"/>
    <w:rsid w:val="00791685"/>
    <w:rsid w:val="007A194D"/>
    <w:rsid w:val="007B7A5F"/>
    <w:rsid w:val="007E5571"/>
    <w:rsid w:val="00810D56"/>
    <w:rsid w:val="00827F02"/>
    <w:rsid w:val="00831C33"/>
    <w:rsid w:val="0085558A"/>
    <w:rsid w:val="008738EC"/>
    <w:rsid w:val="0088053D"/>
    <w:rsid w:val="00881E05"/>
    <w:rsid w:val="00886781"/>
    <w:rsid w:val="00886C20"/>
    <w:rsid w:val="00890F52"/>
    <w:rsid w:val="00893E81"/>
    <w:rsid w:val="008D0617"/>
    <w:rsid w:val="008E2DCF"/>
    <w:rsid w:val="00911955"/>
    <w:rsid w:val="00923E2E"/>
    <w:rsid w:val="00926F73"/>
    <w:rsid w:val="00942D09"/>
    <w:rsid w:val="00944E94"/>
    <w:rsid w:val="00947D7A"/>
    <w:rsid w:val="00950ED6"/>
    <w:rsid w:val="009550E6"/>
    <w:rsid w:val="0095730E"/>
    <w:rsid w:val="009725FE"/>
    <w:rsid w:val="00972847"/>
    <w:rsid w:val="009822FD"/>
    <w:rsid w:val="009921D9"/>
    <w:rsid w:val="009A2D1E"/>
    <w:rsid w:val="009A65C7"/>
    <w:rsid w:val="009C6E53"/>
    <w:rsid w:val="009D1548"/>
    <w:rsid w:val="009D205F"/>
    <w:rsid w:val="009D44D9"/>
    <w:rsid w:val="009F18D4"/>
    <w:rsid w:val="009F21A3"/>
    <w:rsid w:val="009F2CB8"/>
    <w:rsid w:val="00A068E8"/>
    <w:rsid w:val="00A11AD8"/>
    <w:rsid w:val="00A23A0C"/>
    <w:rsid w:val="00A57199"/>
    <w:rsid w:val="00A61EE1"/>
    <w:rsid w:val="00A75503"/>
    <w:rsid w:val="00A765C9"/>
    <w:rsid w:val="00A80100"/>
    <w:rsid w:val="00AB0499"/>
    <w:rsid w:val="00AC7A42"/>
    <w:rsid w:val="00AE6FEA"/>
    <w:rsid w:val="00B00413"/>
    <w:rsid w:val="00B24390"/>
    <w:rsid w:val="00B533F0"/>
    <w:rsid w:val="00B54DE3"/>
    <w:rsid w:val="00B632E5"/>
    <w:rsid w:val="00B85ED8"/>
    <w:rsid w:val="00B87F2D"/>
    <w:rsid w:val="00BA7588"/>
    <w:rsid w:val="00BA77DF"/>
    <w:rsid w:val="00BB2006"/>
    <w:rsid w:val="00BB41A7"/>
    <w:rsid w:val="00BE229D"/>
    <w:rsid w:val="00BF0781"/>
    <w:rsid w:val="00BF0A6F"/>
    <w:rsid w:val="00BF4EDE"/>
    <w:rsid w:val="00C00922"/>
    <w:rsid w:val="00C028D5"/>
    <w:rsid w:val="00C13D1E"/>
    <w:rsid w:val="00C15719"/>
    <w:rsid w:val="00C25E91"/>
    <w:rsid w:val="00C429BB"/>
    <w:rsid w:val="00C43D1C"/>
    <w:rsid w:val="00C6048B"/>
    <w:rsid w:val="00C7329E"/>
    <w:rsid w:val="00C81677"/>
    <w:rsid w:val="00C825CD"/>
    <w:rsid w:val="00C82F34"/>
    <w:rsid w:val="00CA68AC"/>
    <w:rsid w:val="00CB5E5D"/>
    <w:rsid w:val="00CB736D"/>
    <w:rsid w:val="00CD58FE"/>
    <w:rsid w:val="00CE151C"/>
    <w:rsid w:val="00CF56B3"/>
    <w:rsid w:val="00D07119"/>
    <w:rsid w:val="00D1296B"/>
    <w:rsid w:val="00D12A1C"/>
    <w:rsid w:val="00D12E6C"/>
    <w:rsid w:val="00D222F6"/>
    <w:rsid w:val="00D40224"/>
    <w:rsid w:val="00D41554"/>
    <w:rsid w:val="00D41BB1"/>
    <w:rsid w:val="00D55C2E"/>
    <w:rsid w:val="00D6217A"/>
    <w:rsid w:val="00D75FFF"/>
    <w:rsid w:val="00D87F9E"/>
    <w:rsid w:val="00DA1809"/>
    <w:rsid w:val="00DA2D76"/>
    <w:rsid w:val="00DA7F0F"/>
    <w:rsid w:val="00DB3A04"/>
    <w:rsid w:val="00DB715F"/>
    <w:rsid w:val="00DB736B"/>
    <w:rsid w:val="00DC1970"/>
    <w:rsid w:val="00DC6DE0"/>
    <w:rsid w:val="00DD466E"/>
    <w:rsid w:val="00DE42F0"/>
    <w:rsid w:val="00E050C9"/>
    <w:rsid w:val="00E11B63"/>
    <w:rsid w:val="00E13E43"/>
    <w:rsid w:val="00E258A0"/>
    <w:rsid w:val="00E30DE7"/>
    <w:rsid w:val="00E363D0"/>
    <w:rsid w:val="00E378B8"/>
    <w:rsid w:val="00E41E3A"/>
    <w:rsid w:val="00E90D9E"/>
    <w:rsid w:val="00E9280E"/>
    <w:rsid w:val="00EA7AC2"/>
    <w:rsid w:val="00EB0560"/>
    <w:rsid w:val="00EB0830"/>
    <w:rsid w:val="00EC5FA0"/>
    <w:rsid w:val="00F023D2"/>
    <w:rsid w:val="00F0248B"/>
    <w:rsid w:val="00F03706"/>
    <w:rsid w:val="00F217A4"/>
    <w:rsid w:val="00F242C3"/>
    <w:rsid w:val="00F6108C"/>
    <w:rsid w:val="00F66373"/>
    <w:rsid w:val="00F70D83"/>
    <w:rsid w:val="00F8173B"/>
    <w:rsid w:val="00F848CF"/>
    <w:rsid w:val="00F9359D"/>
    <w:rsid w:val="00F950CF"/>
    <w:rsid w:val="00FA6473"/>
    <w:rsid w:val="00FF23EF"/>
    <w:rsid w:val="00FF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BF1AC2"/>
  <w14:defaultImageDpi w14:val="96"/>
  <w15:docId w15:val="{44551F56-C9DE-4A4E-B95F-9DB86EC06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ECB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B0ECB"/>
    <w:pPr>
      <w:spacing w:after="0" w:line="240" w:lineRule="auto"/>
    </w:pPr>
    <w:rPr>
      <w:rFonts w:ascii="Calibri" w:hAnsi="Calibri"/>
      <w:lang w:eastAsia="en-US"/>
    </w:rPr>
  </w:style>
  <w:style w:type="character" w:styleId="Strong">
    <w:name w:val="Strong"/>
    <w:basedOn w:val="DefaultParagraphFont"/>
    <w:uiPriority w:val="22"/>
    <w:qFormat/>
    <w:rsid w:val="001B0ECB"/>
    <w:rPr>
      <w:b/>
    </w:rPr>
  </w:style>
  <w:style w:type="paragraph" w:styleId="Header">
    <w:name w:val="header"/>
    <w:basedOn w:val="Normal"/>
    <w:link w:val="Head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A61EE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4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D9"/>
    <w:rPr>
      <w:rFonts w:ascii="Segoe UI" w:hAnsi="Segoe UI" w:cs="Segoe UI"/>
      <w:sz w:val="18"/>
      <w:szCs w:val="18"/>
      <w:lang w:val="en-US" w:eastAsia="en-US"/>
    </w:rPr>
  </w:style>
  <w:style w:type="paragraph" w:styleId="EnvelopeAddress">
    <w:name w:val="envelope address"/>
    <w:basedOn w:val="Normal"/>
    <w:uiPriority w:val="99"/>
    <w:unhideWhenUsed/>
    <w:rsid w:val="00E90D9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E90D9E"/>
    <w:rPr>
      <w:rFonts w:asciiTheme="majorHAnsi" w:eastAsiaTheme="majorEastAsia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0D8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70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D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D83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D83"/>
    <w:rPr>
      <w:b/>
      <w:bCs/>
      <w:sz w:val="20"/>
      <w:szCs w:val="20"/>
      <w:lang w:val="en-US" w:eastAsia="en-US"/>
    </w:rPr>
  </w:style>
  <w:style w:type="character" w:customStyle="1" w:styleId="Style1">
    <w:name w:val="Style1"/>
    <w:basedOn w:val="DefaultParagraphFont"/>
    <w:uiPriority w:val="1"/>
    <w:rsid w:val="003E234F"/>
    <w:rPr>
      <w:b/>
    </w:rPr>
  </w:style>
  <w:style w:type="character" w:customStyle="1" w:styleId="Style2">
    <w:name w:val="Style2"/>
    <w:basedOn w:val="DefaultParagraphFont"/>
    <w:uiPriority w:val="1"/>
    <w:rsid w:val="003E234F"/>
    <w:rPr>
      <w:rFonts w:asciiTheme="minorHAnsi" w:hAnsiTheme="minorHAnsi"/>
      <w:sz w:val="22"/>
    </w:rPr>
  </w:style>
  <w:style w:type="character" w:customStyle="1" w:styleId="Style3">
    <w:name w:val="Style3"/>
    <w:basedOn w:val="DefaultParagraphFont"/>
    <w:uiPriority w:val="1"/>
    <w:rsid w:val="003E234F"/>
    <w:rPr>
      <w:rFonts w:asciiTheme="minorHAnsi" w:hAnsiTheme="minorHAnsi"/>
      <w:b/>
      <w:sz w:val="22"/>
    </w:rPr>
  </w:style>
  <w:style w:type="character" w:customStyle="1" w:styleId="Style4">
    <w:name w:val="Style4"/>
    <w:basedOn w:val="DefaultParagraphFont"/>
    <w:uiPriority w:val="1"/>
    <w:rsid w:val="001F2D70"/>
    <w:rPr>
      <w:rFonts w:asciiTheme="minorHAnsi" w:hAnsiTheme="minorHAnsi"/>
      <w:sz w:val="16"/>
    </w:rPr>
  </w:style>
  <w:style w:type="character" w:customStyle="1" w:styleId="Style5">
    <w:name w:val="Style5"/>
    <w:basedOn w:val="DefaultParagraphFont"/>
    <w:uiPriority w:val="1"/>
    <w:rsid w:val="001F2D70"/>
    <w:rPr>
      <w:rFonts w:asciiTheme="minorHAnsi" w:hAnsiTheme="minorHAnsi"/>
      <w:sz w:val="16"/>
    </w:rPr>
  </w:style>
  <w:style w:type="character" w:customStyle="1" w:styleId="Style6">
    <w:name w:val="Style6"/>
    <w:basedOn w:val="DefaultParagraphFont"/>
    <w:uiPriority w:val="1"/>
    <w:rsid w:val="00EB0560"/>
    <w:rPr>
      <w:rFonts w:asciiTheme="minorHAnsi" w:hAnsiTheme="minorHAnsi"/>
      <w:b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crenalagency.ca/resource-gallery/Documents/Ordering%20Reviewing%20and%20Follow%20Up%20of%20Lab%20Work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crenalagency.ca/resource-gallery/Documents/Ordering%20Reviewing%20and%20Follow%20Up%20of%20Lab%20Work.pdf" TargetMode="Externa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804DE-855A-4363-99BA-7ACF2CAD2564}"/>
      </w:docPartPr>
      <w:docPartBody>
        <w:p w:rsidR="000D0121" w:rsidRDefault="000D0121">
          <w:r w:rsidRPr="006A2561">
            <w:rPr>
              <w:rStyle w:val="PlaceholderText"/>
            </w:rPr>
            <w:t>Click here to enter text.</w:t>
          </w:r>
        </w:p>
      </w:docPartBody>
    </w:docPart>
    <w:docPart>
      <w:docPartPr>
        <w:name w:val="98873695F9374529B910288CD7D63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9FEB5-253D-4B78-A290-8902A3AAAE10}"/>
      </w:docPartPr>
      <w:docPartBody>
        <w:p w:rsidR="00190F61" w:rsidRDefault="00D3011B" w:rsidP="00D3011B">
          <w:pPr>
            <w:pStyle w:val="98873695F9374529B910288CD7D634F0"/>
          </w:pPr>
          <w:r w:rsidRPr="006A256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D0121"/>
    <w:rsid w:val="00014FAF"/>
    <w:rsid w:val="000D0121"/>
    <w:rsid w:val="0014638D"/>
    <w:rsid w:val="00190F61"/>
    <w:rsid w:val="005A2C6B"/>
    <w:rsid w:val="00642BF2"/>
    <w:rsid w:val="007323FF"/>
    <w:rsid w:val="00841B8F"/>
    <w:rsid w:val="009C1BC9"/>
    <w:rsid w:val="00D30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011B"/>
    <w:rPr>
      <w:color w:val="808080"/>
    </w:rPr>
  </w:style>
  <w:style w:type="paragraph" w:customStyle="1" w:styleId="3AB97CF52F1B44A7A1ACC612D3E21F5F">
    <w:name w:val="3AB97CF52F1B44A7A1ACC612D3E21F5F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4299E570A9C44DCE8BD918A686C83878">
    <w:name w:val="4299E570A9C44DCE8BD918A686C83878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094037F732E447828DCE5F0B377667E7">
    <w:name w:val="094037F732E447828DCE5F0B377667E7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251AAD70229B4484994095898B2880F8">
    <w:name w:val="251AAD70229B4484994095898B2880F8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62A359EB5C954AC382C3540906F7C72D">
    <w:name w:val="62A359EB5C954AC382C3540906F7C72D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3D4E6ACA7854496285BB144334E7D85D">
    <w:name w:val="3D4E6ACA7854496285BB144334E7D85D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4DE2CEB3695441AC9D00128CBB13F0A7">
    <w:name w:val="4DE2CEB3695441AC9D00128CBB13F0A7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8E8EAAE2C7D4485AB8D9690BF1D8B98F">
    <w:name w:val="8E8EAAE2C7D4485AB8D9690BF1D8B98F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F3E19BF0EBEB4AA6A46B380AA5890674">
    <w:name w:val="F3E19BF0EBEB4AA6A46B380AA5890674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7C315640BD794B37A69AB9C08C8BE6BE">
    <w:name w:val="7C315640BD794B37A69AB9C08C8BE6BE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93DD2EA683884C1BB3E06699AD2F21FB">
    <w:name w:val="93DD2EA683884C1BB3E06699AD2F21FB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9CF16606853E49D1834116EEAA5A2ED6">
    <w:name w:val="9CF16606853E49D1834116EEAA5A2ED6"/>
    <w:rsid w:val="000D0121"/>
    <w:pPr>
      <w:spacing w:after="0" w:line="240" w:lineRule="auto"/>
    </w:pPr>
    <w:rPr>
      <w:rFonts w:ascii="Calibri" w:eastAsia="Times New Roman" w:hAnsi="Calibri" w:cs="Times New Roman"/>
      <w:lang w:eastAsia="en-US"/>
    </w:rPr>
  </w:style>
  <w:style w:type="paragraph" w:customStyle="1" w:styleId="ABF554B26887492DA87B4ACEB3FA4840">
    <w:name w:val="ABF554B26887492DA87B4ACEB3FA4840"/>
    <w:rsid w:val="000D0121"/>
  </w:style>
  <w:style w:type="paragraph" w:customStyle="1" w:styleId="AE42D80142E0425CB152121F9569B77D">
    <w:name w:val="AE42D80142E0425CB152121F9569B77D"/>
    <w:rsid w:val="000D0121"/>
  </w:style>
  <w:style w:type="paragraph" w:customStyle="1" w:styleId="3821544406104F4396E3BAAFDF4A05C2">
    <w:name w:val="3821544406104F4396E3BAAFDF4A05C2"/>
    <w:rsid w:val="000D0121"/>
  </w:style>
  <w:style w:type="paragraph" w:customStyle="1" w:styleId="DA249BDED24C477D8CE9493B8FF74AE0">
    <w:name w:val="DA249BDED24C477D8CE9493B8FF74AE0"/>
    <w:rsid w:val="000D0121"/>
  </w:style>
  <w:style w:type="paragraph" w:customStyle="1" w:styleId="1D595D5DD610495DACE778A225FB1C0D">
    <w:name w:val="1D595D5DD610495DACE778A225FB1C0D"/>
    <w:rsid w:val="000D0121"/>
  </w:style>
  <w:style w:type="paragraph" w:customStyle="1" w:styleId="419D875D722C485FB1DBD92C1B042188">
    <w:name w:val="419D875D722C485FB1DBD92C1B042188"/>
    <w:rsid w:val="000D0121"/>
  </w:style>
  <w:style w:type="paragraph" w:customStyle="1" w:styleId="24FC48FFF4FB4179A504D3A9A6360EF6">
    <w:name w:val="24FC48FFF4FB4179A504D3A9A6360EF6"/>
    <w:rsid w:val="000D0121"/>
  </w:style>
  <w:style w:type="paragraph" w:customStyle="1" w:styleId="5C76D0C2581044D4B023FB59F9CDEB19">
    <w:name w:val="5C76D0C2581044D4B023FB59F9CDEB19"/>
    <w:rsid w:val="000D0121"/>
  </w:style>
  <w:style w:type="paragraph" w:customStyle="1" w:styleId="FDB4A6B6D07544499CBC2B32F1D99EC6">
    <w:name w:val="FDB4A6B6D07544499CBC2B32F1D99EC6"/>
    <w:rsid w:val="00D3011B"/>
  </w:style>
  <w:style w:type="paragraph" w:customStyle="1" w:styleId="98873695F9374529B910288CD7D634F0">
    <w:name w:val="98873695F9374529B910288CD7D634F0"/>
    <w:rsid w:val="00D301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ustom Document" ma:contentTypeID="0x0101002EE19528FE4E12448C31CD241E77D05C00FF5D22684A31B743BF0A2854AC26F29C" ma:contentTypeVersion="27" ma:contentTypeDescription="Create a new document." ma:contentTypeScope="" ma:versionID="9821a768d70788ea2d347fd2ca4b052e">
  <xsd:schema xmlns:xsd="http://www.w3.org/2001/XMLSchema" xmlns:xs="http://www.w3.org/2001/XMLSchema" xmlns:p="http://schemas.microsoft.com/office/2006/metadata/properties" xmlns:ns2="67044c99-5a09-4b69-ac4c-52c28ac1aa45" xmlns:ns3="4de64c37-ebdf-406a-9f1b-af099cf715f4" xmlns:ns4="c159c56b-ec28-428f-a724-6a3820a891b7" targetNamespace="http://schemas.microsoft.com/office/2006/metadata/properties" ma:root="true" ma:fieldsID="6e22c73ab9ee0d9a97b05c9a44eecdfc" ns2:_="" ns3:_="" ns4:_="">
    <xsd:import namespace="67044c99-5a09-4b69-ac4c-52c28ac1aa45"/>
    <xsd:import namespace="4de64c37-ebdf-406a-9f1b-af099cf715f4"/>
    <xsd:import namespace="c159c56b-ec28-428f-a724-6a3820a891b7"/>
    <xsd:element name="properties">
      <xsd:complexType>
        <xsd:sequence>
          <xsd:element name="documentManagement">
            <xsd:complexType>
              <xsd:all>
                <xsd:element ref="ns2:d54dd449c2c54af89444c3906a20b699" minOccurs="0"/>
                <xsd:element ref="ns2:TaxCatchAll" minOccurs="0"/>
                <xsd:element ref="ns2:TaxCatchAllLabel" minOccurs="0"/>
                <xsd:element ref="ns2:k05366dfea714127ab8826af69afb524" minOccurs="0"/>
                <xsd:element ref="ns3:DocumentDescription" minOccurs="0"/>
                <xsd:element ref="ns3:DocumentLanguage" minOccurs="0"/>
                <xsd:element ref="ns3:Audience1" minOccurs="0"/>
                <xsd:element ref="ns2:_dlc_DocId" minOccurs="0"/>
                <xsd:element ref="ns2:_dlc_DocIdUrl" minOccurs="0"/>
                <xsd:element ref="ns2:_dlc_DocIdPersistId" minOccurs="0"/>
                <xsd:element ref="ns2:pcf28689761b43b38b589cabd7b30624" minOccurs="0"/>
                <xsd:element ref="ns2:hca6424b45d24f1ab8dada86dcb7a0d7" minOccurs="0"/>
                <xsd:element ref="ns2:HideDocument" minOccurs="0"/>
                <xsd:element ref="ns4:Microsite_x0020_Document" minOccurs="0"/>
                <xsd:element ref="ns4:pe3d8b6ea6634cf68e9d522198f488ec" minOccurs="0"/>
                <xsd:element ref="ns4:lf935340784b4b148875623ec48b666f" minOccurs="0"/>
                <xsd:element ref="ns4:b037cdbb674749148ed92d9d3c966d34" minOccurs="0"/>
                <xsd:element ref="ns4:Act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44c99-5a09-4b69-ac4c-52c28ac1aa45" elementFormDefault="qualified">
    <xsd:import namespace="http://schemas.microsoft.com/office/2006/documentManagement/types"/>
    <xsd:import namespace="http://schemas.microsoft.com/office/infopath/2007/PartnerControls"/>
    <xsd:element name="d54dd449c2c54af89444c3906a20b699" ma:index="8" nillable="true" ma:taxonomy="true" ma:internalName="d54dd449c2c54af89444c3906a20b699" ma:taxonomyFieldName="ResourceCategory" ma:displayName="Resource Category" ma:fieldId="{d54dd449-c2c5-4af8-9444-c3906a20b699}" ma:taxonomyMulti="true" ma:sspId="e5481489-1c4e-4a78-9d25-61807e18e714" ma:termSetId="d477b736-22e1-4c03-907d-7fbde261d4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1ceb88cd-04fa-496d-8b9e-21d1ed222311}" ma:internalName="TaxCatchAll" ma:showField="CatchAllData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1ceb88cd-04fa-496d-8b9e-21d1ed222311}" ma:internalName="TaxCatchAllLabel" ma:readOnly="true" ma:showField="CatchAllDataLabel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05366dfea714127ab8826af69afb524" ma:index="12" nillable="true" ma:taxonomy="true" ma:internalName="k05366dfea714127ab8826af69afb524" ma:taxonomyFieldName="ResourceType" ma:displayName="ResourceType" ma:default="" ma:fieldId="{405366df-ea71-4127-ab88-26af69afb524}" ma:taxonomyMulti="true" ma:sspId="e5481489-1c4e-4a78-9d25-61807e18e714" ma:termSetId="b9545f81-9ece-4274-a927-bb8891c9480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cf28689761b43b38b589cabd7b30624" ma:index="21" nillable="true" ma:taxonomy="true" ma:internalName="pcf28689761b43b38b589cabd7b30624" ma:taxonomyFieldName="ResourceAudience" ma:displayName="ResourceAudience" ma:default="" ma:fieldId="{9cf28689-761b-43b3-8b58-9cabd7b30624}" ma:taxonomyMulti="true" ma:sspId="e5481489-1c4e-4a78-9d25-61807e18e714" ma:termSetId="52021694-c89d-4faa-acc3-f24f1b92f9b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ca6424b45d24f1ab8dada86dcb7a0d7" ma:index="23" nillable="true" ma:taxonomy="true" ma:internalName="hca6424b45d24f1ab8dada86dcb7a0d7" ma:taxonomyFieldName="ResourceTopic" ma:displayName="ResourceTopic" ma:default="" ma:fieldId="{1ca6424b-45d2-4f1a-b8da-da86dcb7a0d7}" ma:taxonomyMulti="true" ma:sspId="e5481489-1c4e-4a78-9d25-61807e18e714" ma:termSetId="c63bc194-038e-4a7f-8bfe-996bac98da8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ideDocument" ma:index="24" nillable="true" ma:displayName="HideDocument" ma:default="1" ma:internalName="Hide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e64c37-ebdf-406a-9f1b-af099cf715f4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14" nillable="true" ma:displayName="Resource Description" ma:internalName="DocumentDescription">
      <xsd:simpleType>
        <xsd:restriction base="dms:Note">
          <xsd:maxLength value="255"/>
        </xsd:restriction>
      </xsd:simpleType>
    </xsd:element>
    <xsd:element name="DocumentLanguage" ma:index="15" nillable="true" ma:displayName="Resource Language" ma:format="Dropdown" ma:internalName="DocumentLanguage">
      <xsd:simpleType>
        <xsd:restriction base="dms:Choice">
          <xsd:enumeration value="Arabic"/>
          <xsd:enumeration value="Chinese (Simplified)"/>
          <xsd:enumeration value="Chinese (Traditional)"/>
          <xsd:enumeration value="English"/>
          <xsd:enumeration value="French"/>
          <xsd:enumeration value="Punjabi"/>
          <xsd:enumeration value="Spanish"/>
          <xsd:enumeration value="Russian"/>
          <xsd:enumeration value="Vietnamese"/>
        </xsd:restriction>
      </xsd:simpleType>
    </xsd:element>
    <xsd:element name="Audience1" ma:index="16" nillable="true" ma:displayName="Audience" ma:internalName="Audience1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ealth Professionals"/>
                    <xsd:enumeration value="Patients and Families"/>
                    <xsd:enumeration value="Physicians"/>
                    <xsd:enumeration value="Research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9c56b-ec28-428f-a724-6a3820a891b7" elementFormDefault="qualified">
    <xsd:import namespace="http://schemas.microsoft.com/office/2006/documentManagement/types"/>
    <xsd:import namespace="http://schemas.microsoft.com/office/infopath/2007/PartnerControls"/>
    <xsd:element name="Microsite_x0020_Document" ma:index="25" nillable="true" ma:displayName="Microsite Document" ma:default="0" ma:description="Is this document used within the BC Kidney days microsite. Choosing yes, makes it unavailable on the regular site." ma:internalName="Microsite_x0020_Document">
      <xsd:simpleType>
        <xsd:restriction base="dms:Boolean"/>
      </xsd:simpleType>
    </xsd:element>
    <xsd:element name="pe3d8b6ea6634cf68e9d522198f488ec" ma:index="27" nillable="true" ma:taxonomy="true" ma:internalName="pe3d8b6ea6634cf68e9d522198f488ec" ma:taxonomyFieldName="Topics" ma:displayName="Topics" ma:default="" ma:fieldId="{9e3d8b6e-a663-4cf6-8e9d-522198f488ec}" ma:taxonomyMulti="true" ma:sspId="e5481489-1c4e-4a78-9d25-61807e18e714" ma:termSetId="ebcc7016-77dc-46f7-8624-1e05abedbb1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935340784b4b148875623ec48b666f" ma:index="29" nillable="true" ma:taxonomy="true" ma:internalName="lf935340784b4b148875623ec48b666f" ma:taxonomyFieldName="Services" ma:displayName="Services" ma:default="" ma:fieldId="{5f935340-784b-4b14-8875-623ec48b666f}" ma:taxonomyMulti="true" ma:sspId="e5481489-1c4e-4a78-9d25-61807e18e714" ma:termSetId="1bbb84d9-7c48-42ef-95f3-1cbe51eef8b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37cdbb674749148ed92d9d3c966d34" ma:index="31" nillable="true" ma:taxonomy="true" ma:internalName="b037cdbb674749148ed92d9d3c966d34" ma:taxonomyFieldName="Document_x0020_Type" ma:displayName="Document Type" ma:default="" ma:fieldId="{b037cdbb-6747-4914-8ed9-2d9d3c966d34}" ma:taxonomyMulti="true" ma:sspId="e5481489-1c4e-4a78-9d25-61807e18e714" ma:termSetId="636c6f54-a161-490a-8a88-9d71232ed3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tions" ma:index="32" nillable="true" ma:displayName="Actions" ma:format="Dropdown" ma:internalName="Actions">
      <xsd:simpleType>
        <xsd:restriction base="dms:Choice">
          <xsd:enumeration value="For Review"/>
          <xsd:enumeration value="Old Conference"/>
          <xsd:enumeration value="To Remove"/>
          <xsd:enumeration value="Current File"/>
          <xsd:enumeration value="Name Change Required"/>
          <xsd:enumeration value="Pre-201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54dd449c2c54af89444c3906a20b699 xmlns="67044c99-5a09-4b69-ac4c-52c28ac1aa45">
      <Terms xmlns="http://schemas.microsoft.com/office/infopath/2007/PartnerControls"/>
    </d54dd449c2c54af89444c3906a20b699>
    <Audience1 xmlns="4de64c37-ebdf-406a-9f1b-af099cf715f4">
      <Value>Health Professionals</Value>
    </Audience1>
    <lf935340784b4b148875623ec48b666f xmlns="c159c56b-ec28-428f-a724-6a3820a891b7">
      <Terms xmlns="http://schemas.microsoft.com/office/infopath/2007/PartnerControls"/>
    </lf935340784b4b148875623ec48b666f>
    <pe3d8b6ea6634cf68e9d522198f488ec xmlns="c159c56b-ec28-428f-a724-6a3820a891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Polycystic Kidney Disease (ADPKD)</TermName>
          <TermId xmlns="http://schemas.microsoft.com/office/infopath/2007/PartnerControls">05318b85-2b9d-49a9-82d4-dfe712b173db</TermId>
        </TermInfo>
        <TermInfo xmlns="http://schemas.microsoft.com/office/infopath/2007/PartnerControls">
          <TermName xmlns="http://schemas.microsoft.com/office/infopath/2007/PartnerControls">KCC</TermName>
          <TermId xmlns="http://schemas.microsoft.com/office/infopath/2007/PartnerControls">572ed040-c16c-4f01-81d7-be9730f50e34</TermId>
        </TermInfo>
      </Terms>
    </pe3d8b6ea6634cf68e9d522198f488ec>
    <pcf28689761b43b38b589cabd7b30624 xmlns="67044c99-5a09-4b69-ac4c-52c28ac1aa45">
      <Terms xmlns="http://schemas.microsoft.com/office/infopath/2007/PartnerControls"/>
    </pcf28689761b43b38b589cabd7b30624>
    <Microsite_x0020_Document xmlns="c159c56b-ec28-428f-a724-6a3820a891b7">false</Microsite_x0020_Document>
    <HideDocument xmlns="67044c99-5a09-4b69-ac4c-52c28ac1aa45">true</HideDocument>
    <k05366dfea714127ab8826af69afb524 xmlns="67044c99-5a09-4b69-ac4c-52c28ac1aa45">
      <Terms xmlns="http://schemas.microsoft.com/office/infopath/2007/PartnerControls"/>
    </k05366dfea714127ab8826af69afb524>
    <hca6424b45d24f1ab8dada86dcb7a0d7 xmlns="67044c99-5a09-4b69-ac4c-52c28ac1aa45">
      <Terms xmlns="http://schemas.microsoft.com/office/infopath/2007/PartnerControls"/>
    </hca6424b45d24f1ab8dada86dcb7a0d7>
    <b037cdbb674749148ed92d9d3c966d34 xmlns="c159c56b-ec28-428f-a724-6a3820a891b7">
      <Terms xmlns="http://schemas.microsoft.com/office/infopath/2007/PartnerControls"/>
    </b037cdbb674749148ed92d9d3c966d34>
    <DocumentLanguage xmlns="4de64c37-ebdf-406a-9f1b-af099cf715f4" xsi:nil="true"/>
    <TaxCatchAll xmlns="67044c99-5a09-4b69-ac4c-52c28ac1aa45">
      <Value>56</Value>
      <Value>45</Value>
    </TaxCatchAll>
    <Actions xmlns="c159c56b-ec28-428f-a724-6a3820a891b7">Current File</Actions>
    <DocumentDescription xmlns="4de64c37-ebdf-406a-9f1b-af099cf715f4" xsi:nil="true"/>
    <_dlc_DocId xmlns="67044c99-5a09-4b69-ac4c-52c28ac1aa45">BCPRA-31-2502</_dlc_DocId>
    <_dlc_DocIdUrl xmlns="67044c99-5a09-4b69-ac4c-52c28ac1aa45">
      <Url>http://www.bcrenal.ca/resource-gallery/_layouts/15/DocIdRedir.aspx?ID=BCPRA-31-2502</Url>
      <Description>BCPRA-31-2502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83AFFD-409A-4FDA-B11A-BF36F35803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044c99-5a09-4b69-ac4c-52c28ac1aa45"/>
    <ds:schemaRef ds:uri="4de64c37-ebdf-406a-9f1b-af099cf715f4"/>
    <ds:schemaRef ds:uri="c159c56b-ec28-428f-a724-6a3820a891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9D4F11-E409-43A0-9C14-66D3B7C8F46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938ED56-0F0E-48CE-8B70-C4DCAC47AB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E00303-C7AC-4BDA-AC75-7EFBD09B7BD2}">
  <ds:schemaRefs>
    <ds:schemaRef ds:uri="http://schemas.microsoft.com/office/2006/metadata/properties"/>
    <ds:schemaRef ds:uri="http://schemas.microsoft.com/office/infopath/2007/PartnerControls"/>
    <ds:schemaRef ds:uri="67044c99-5a09-4b69-ac4c-52c28ac1aa45"/>
    <ds:schemaRef ds:uri="4de64c37-ebdf-406a-9f1b-af099cf715f4"/>
    <ds:schemaRef ds:uri="c159c56b-ec28-428f-a724-6a3820a891b7"/>
  </ds:schemaRefs>
</ds:datastoreItem>
</file>

<file path=customXml/itemProps5.xml><?xml version="1.0" encoding="utf-8"?>
<ds:datastoreItem xmlns:ds="http://schemas.openxmlformats.org/officeDocument/2006/customXml" ds:itemID="{449AFB1B-F0EE-4552-8A44-3CB0D5B96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3</Words>
  <Characters>2065</Characters>
  <Application>Microsoft Office Word</Application>
  <DocSecurity>0</DocSecurity>
  <Lines>6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niForm Form</vt:lpstr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niForm Form</dc:title>
  <dc:subject/>
  <dc:creator>Jones, Rosalind [BCR]</dc:creator>
  <cp:keywords/>
  <dc:description/>
  <cp:lastModifiedBy>Fei, Cynthia [BCR]</cp:lastModifiedBy>
  <cp:revision>5</cp:revision>
  <cp:lastPrinted>2020-02-11T21:18:00Z</cp:lastPrinted>
  <dcterms:created xsi:type="dcterms:W3CDTF">2020-04-02T17:49:00Z</dcterms:created>
  <dcterms:modified xsi:type="dcterms:W3CDTF">2024-04-24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E19528FE4E12448C31CD241E77D05C00FF5D22684A31B743BF0A2854AC26F29C</vt:lpwstr>
  </property>
  <property fmtid="{D5CDD505-2E9C-101B-9397-08002B2CF9AE}" pid="3" name="_dlc_DocIdItemGuid">
    <vt:lpwstr>453dc720-d1e4-4522-80e7-be86dba4f07c</vt:lpwstr>
  </property>
  <property fmtid="{D5CDD505-2E9C-101B-9397-08002B2CF9AE}" pid="4" name="Topics">
    <vt:lpwstr>45;#Polycystic Kidney Disease (ADPKD)|05318b85-2b9d-49a9-82d4-dfe712b173db;#56;#KCC|572ed040-c16c-4f01-81d7-be9730f50e34</vt:lpwstr>
  </property>
  <property fmtid="{D5CDD505-2E9C-101B-9397-08002B2CF9AE}" pid="5" name="ResourceCategory">
    <vt:lpwstr/>
  </property>
  <property fmtid="{D5CDD505-2E9C-101B-9397-08002B2CF9AE}" pid="6" name="Document Type">
    <vt:lpwstr/>
  </property>
  <property fmtid="{D5CDD505-2E9C-101B-9397-08002B2CF9AE}" pid="7" name="ResourceTopic">
    <vt:lpwstr/>
  </property>
  <property fmtid="{D5CDD505-2E9C-101B-9397-08002B2CF9AE}" pid="8" name="ResourceType">
    <vt:lpwstr/>
  </property>
  <property fmtid="{D5CDD505-2E9C-101B-9397-08002B2CF9AE}" pid="9" name="Services">
    <vt:lpwstr/>
  </property>
  <property fmtid="{D5CDD505-2E9C-101B-9397-08002B2CF9AE}" pid="10" name="ResourceAudience">
    <vt:lpwstr/>
  </property>
</Properties>
</file>